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F1524" w14:textId="3AB5544E" w:rsidR="00B3686A" w:rsidRDefault="00B3686A" w:rsidP="0040413E">
      <w:pPr>
        <w:jc w:val="center"/>
        <w:rPr>
          <w:b/>
          <w:noProof/>
          <w:sz w:val="32"/>
          <w:szCs w:val="32"/>
        </w:rPr>
      </w:pPr>
    </w:p>
    <w:p w14:paraId="64CAFA5E" w14:textId="77777777" w:rsidR="00B3686A" w:rsidRDefault="00B3686A" w:rsidP="0040413E">
      <w:pPr>
        <w:jc w:val="center"/>
        <w:rPr>
          <w:b/>
          <w:noProof/>
          <w:sz w:val="32"/>
          <w:szCs w:val="32"/>
        </w:rPr>
      </w:pPr>
    </w:p>
    <w:p w14:paraId="59F3D578" w14:textId="77777777" w:rsidR="00443059" w:rsidRDefault="00443059" w:rsidP="0040413E">
      <w:pPr>
        <w:jc w:val="center"/>
        <w:rPr>
          <w:b/>
          <w:sz w:val="32"/>
          <w:szCs w:val="32"/>
        </w:rPr>
      </w:pPr>
    </w:p>
    <w:p w14:paraId="7A5136F4" w14:textId="3BB08AA6" w:rsidR="00B527EA" w:rsidRPr="000E3B48" w:rsidRDefault="00033C9E" w:rsidP="0040413E">
      <w:pPr>
        <w:jc w:val="center"/>
        <w:rPr>
          <w:b/>
          <w:sz w:val="32"/>
          <w:szCs w:val="32"/>
          <w:lang w:val="es-ES"/>
        </w:rPr>
      </w:pPr>
      <w:r>
        <w:rPr>
          <w:b/>
          <w:sz w:val="32"/>
          <w:szCs w:val="32"/>
          <w:lang w:val="es"/>
        </w:rPr>
        <w:t xml:space="preserve">Atletismo </w:t>
      </w:r>
      <w:r w:rsidR="00BC6891">
        <w:rPr>
          <w:b/>
          <w:sz w:val="32"/>
          <w:szCs w:val="32"/>
          <w:lang w:val="es"/>
        </w:rPr>
        <w:t>De</w:t>
      </w:r>
      <w:r w:rsidR="00BC6891">
        <w:rPr>
          <w:lang w:val="es"/>
        </w:rPr>
        <w:t xml:space="preserve"> </w:t>
      </w:r>
      <w:r w:rsidR="00BC6891">
        <w:rPr>
          <w:b/>
          <w:sz w:val="32"/>
          <w:szCs w:val="32"/>
          <w:lang w:val="es"/>
        </w:rPr>
        <w:t xml:space="preserve">Escuela </w:t>
      </w:r>
      <w:r w:rsidR="00BC6891" w:rsidRPr="00BC6891">
        <w:rPr>
          <w:b/>
          <w:sz w:val="32"/>
          <w:szCs w:val="32"/>
          <w:lang w:val="es"/>
        </w:rPr>
        <w:t>Intermedia</w:t>
      </w:r>
    </w:p>
    <w:p w14:paraId="18B63118" w14:textId="77777777" w:rsidR="00343AB9" w:rsidRPr="000E3B48" w:rsidRDefault="00343AB9" w:rsidP="0040413E">
      <w:pPr>
        <w:jc w:val="center"/>
        <w:rPr>
          <w:b/>
          <w:sz w:val="24"/>
          <w:szCs w:val="32"/>
          <w:lang w:val="es-ES"/>
        </w:rPr>
      </w:pPr>
    </w:p>
    <w:p w14:paraId="20862257" w14:textId="19C0BA47" w:rsidR="00343AB9" w:rsidRPr="00BC6891" w:rsidRDefault="00343AB9" w:rsidP="00343AB9">
      <w:pPr>
        <w:rPr>
          <w:b/>
          <w:szCs w:val="22"/>
          <w:lang w:val="es"/>
        </w:rPr>
      </w:pPr>
      <w:r w:rsidRPr="001F71BC">
        <w:rPr>
          <w:b/>
          <w:szCs w:val="22"/>
          <w:lang w:val="es"/>
        </w:rPr>
        <w:t xml:space="preserve">El programa de Atletismo Nashua se esfuerza por ser un programa que sobresale en lo </w:t>
      </w:r>
      <w:r w:rsidR="00BC6891" w:rsidRPr="001F71BC">
        <w:rPr>
          <w:b/>
          <w:szCs w:val="22"/>
          <w:lang w:val="es"/>
        </w:rPr>
        <w:t>académico,</w:t>
      </w:r>
      <w:r w:rsidR="00BC6891">
        <w:rPr>
          <w:b/>
          <w:szCs w:val="22"/>
          <w:lang w:val="es"/>
        </w:rPr>
        <w:t xml:space="preserve"> la</w:t>
      </w:r>
      <w:r w:rsidRPr="00BC6891">
        <w:rPr>
          <w:b/>
          <w:szCs w:val="22"/>
          <w:lang w:val="es"/>
        </w:rPr>
        <w:t xml:space="preserve"> deportividad y</w:t>
      </w:r>
      <w:r w:rsidRPr="001F71BC">
        <w:rPr>
          <w:b/>
          <w:szCs w:val="22"/>
          <w:lang w:val="es"/>
        </w:rPr>
        <w:t xml:space="preserve"> el atletismo, mientras que la construcción de orgullo dentro de la escuela y la comunidad.</w:t>
      </w:r>
    </w:p>
    <w:p w14:paraId="54E0150F" w14:textId="77777777" w:rsidR="00343AB9" w:rsidRPr="000E3B48" w:rsidRDefault="00343AB9" w:rsidP="00343AB9">
      <w:pPr>
        <w:rPr>
          <w:szCs w:val="22"/>
          <w:lang w:val="es-ES"/>
        </w:rPr>
      </w:pPr>
    </w:p>
    <w:p w14:paraId="3394B5CB" w14:textId="77777777" w:rsidR="00343AB9" w:rsidRPr="000E3B48" w:rsidRDefault="00343AB9" w:rsidP="00343AB9">
      <w:pPr>
        <w:rPr>
          <w:szCs w:val="22"/>
          <w:lang w:val="es-ES"/>
        </w:rPr>
      </w:pPr>
      <w:r w:rsidRPr="001F71BC">
        <w:rPr>
          <w:szCs w:val="22"/>
          <w:lang w:val="es"/>
        </w:rPr>
        <w:t xml:space="preserve">El atletismo proporciona una oportunidad para extender los valores e ideales desarrollados en el aula, y se esfuerza constantemente hacia el desarrollo de un individuo completo.  </w:t>
      </w:r>
    </w:p>
    <w:p w14:paraId="6B0F0250" w14:textId="77777777" w:rsidR="00343AB9" w:rsidRPr="000E3B48" w:rsidRDefault="00343AB9" w:rsidP="00343AB9">
      <w:pPr>
        <w:rPr>
          <w:szCs w:val="22"/>
          <w:lang w:val="es-ES"/>
        </w:rPr>
      </w:pPr>
    </w:p>
    <w:p w14:paraId="39D8A189" w14:textId="02225851" w:rsidR="00343AB9" w:rsidRPr="000E3B48" w:rsidRDefault="00343AB9" w:rsidP="00343AB9">
      <w:pPr>
        <w:rPr>
          <w:szCs w:val="22"/>
          <w:lang w:val="es-ES"/>
        </w:rPr>
      </w:pPr>
      <w:r w:rsidRPr="001F71BC">
        <w:rPr>
          <w:szCs w:val="22"/>
          <w:lang w:val="es"/>
        </w:rPr>
        <w:t xml:space="preserve">Como miembro del Programa Atlético Nashua, se espera que los estudiantes demuestren el debido respeto por todos los entrenadores, compañeros de </w:t>
      </w:r>
      <w:r w:rsidR="00BC6891" w:rsidRPr="001F71BC">
        <w:rPr>
          <w:szCs w:val="22"/>
          <w:lang w:val="es"/>
        </w:rPr>
        <w:t>equipo,</w:t>
      </w:r>
      <w:r w:rsidR="00BC6891">
        <w:rPr>
          <w:szCs w:val="22"/>
          <w:lang w:val="es"/>
        </w:rPr>
        <w:t xml:space="preserve"> funcionarios</w:t>
      </w:r>
      <w:r>
        <w:rPr>
          <w:szCs w:val="22"/>
          <w:lang w:val="es"/>
        </w:rPr>
        <w:t>,</w:t>
      </w:r>
      <w:r>
        <w:rPr>
          <w:lang w:val="es"/>
        </w:rPr>
        <w:t xml:space="preserve"> espectadores</w:t>
      </w:r>
      <w:r w:rsidRPr="001F71BC">
        <w:rPr>
          <w:szCs w:val="22"/>
          <w:lang w:val="es"/>
        </w:rPr>
        <w:t xml:space="preserve"> y equipos.  Se espera que los estudiantes atletas exhiban </w:t>
      </w:r>
      <w:r w:rsidR="008D30B5" w:rsidRPr="001F71BC">
        <w:rPr>
          <w:szCs w:val="22"/>
          <w:lang w:val="es"/>
        </w:rPr>
        <w:t xml:space="preserve">el </w:t>
      </w:r>
      <w:r w:rsidR="008D30B5">
        <w:rPr>
          <w:lang w:val="es"/>
        </w:rPr>
        <w:t>más</w:t>
      </w:r>
      <w:r w:rsidRPr="007733B0">
        <w:rPr>
          <w:szCs w:val="22"/>
          <w:lang w:val="es"/>
        </w:rPr>
        <w:t xml:space="preserve"> alto nivel de conducta, tanto dentro como fuera del campo de juego, ya que son, en todo momento, representantes de sí mismos, del equipo, la escuela y la comunidad.</w:t>
      </w:r>
    </w:p>
    <w:p w14:paraId="46B9E2F4" w14:textId="77777777" w:rsidR="00343AB9" w:rsidRPr="000E3B48" w:rsidRDefault="00343AB9" w:rsidP="0040413E">
      <w:pPr>
        <w:jc w:val="center"/>
        <w:rPr>
          <w:b/>
          <w:sz w:val="32"/>
          <w:szCs w:val="32"/>
          <w:lang w:val="es-ES"/>
        </w:rPr>
      </w:pPr>
    </w:p>
    <w:p w14:paraId="644490D7" w14:textId="7511C9E9" w:rsidR="00343AB9" w:rsidRPr="00F43C07" w:rsidRDefault="00343AB9" w:rsidP="00343AB9">
      <w:pPr>
        <w:jc w:val="center"/>
        <w:rPr>
          <w:b/>
          <w:sz w:val="28"/>
          <w:szCs w:val="28"/>
          <w:lang w:val="es-ES"/>
        </w:rPr>
      </w:pPr>
      <w:r w:rsidRPr="00F43C07">
        <w:rPr>
          <w:b/>
          <w:sz w:val="28"/>
          <w:szCs w:val="28"/>
          <w:lang w:val="es"/>
        </w:rPr>
        <w:t>Los equipos de la Escuela Intermedia están abiertos a todos los estudiantes de 6</w:t>
      </w:r>
      <w:r w:rsidR="00256D84" w:rsidRPr="00F43C07">
        <w:rPr>
          <w:b/>
          <w:sz w:val="28"/>
          <w:szCs w:val="28"/>
          <w:lang w:val="es"/>
        </w:rPr>
        <w:t>to</w:t>
      </w:r>
      <w:r w:rsidRPr="00F43C07">
        <w:rPr>
          <w:b/>
          <w:sz w:val="28"/>
          <w:szCs w:val="28"/>
          <w:lang w:val="es"/>
        </w:rPr>
        <w:t>, 7</w:t>
      </w:r>
      <w:r w:rsidR="00256D84" w:rsidRPr="00F43C07">
        <w:rPr>
          <w:b/>
          <w:sz w:val="28"/>
          <w:szCs w:val="28"/>
          <w:lang w:val="es"/>
        </w:rPr>
        <w:t>mo</w:t>
      </w:r>
      <w:r w:rsidRPr="00F43C07">
        <w:rPr>
          <w:b/>
          <w:sz w:val="28"/>
          <w:szCs w:val="28"/>
          <w:lang w:val="es"/>
        </w:rPr>
        <w:t xml:space="preserve"> y 8</w:t>
      </w:r>
      <w:r w:rsidR="00BC6891" w:rsidRPr="00F43C07">
        <w:rPr>
          <w:b/>
          <w:sz w:val="28"/>
          <w:szCs w:val="28"/>
          <w:lang w:val="es"/>
        </w:rPr>
        <w:t>vo</w:t>
      </w:r>
      <w:r w:rsidRPr="00F43C07">
        <w:rPr>
          <w:b/>
          <w:sz w:val="28"/>
          <w:szCs w:val="28"/>
          <w:lang w:val="es"/>
        </w:rPr>
        <w:t xml:space="preserve"> grado.</w:t>
      </w:r>
    </w:p>
    <w:p w14:paraId="35757F05" w14:textId="77777777" w:rsidR="00B2209A" w:rsidRPr="000E3B48" w:rsidRDefault="00B2209A" w:rsidP="00343AB9">
      <w:pPr>
        <w:rPr>
          <w:b/>
          <w:szCs w:val="22"/>
          <w:lang w:val="es-ES"/>
        </w:rPr>
      </w:pPr>
    </w:p>
    <w:p w14:paraId="7796A068" w14:textId="77777777" w:rsidR="00343AB9" w:rsidRPr="000E3B48" w:rsidRDefault="004013E6" w:rsidP="00343AB9">
      <w:pPr>
        <w:rPr>
          <w:b/>
          <w:sz w:val="28"/>
          <w:szCs w:val="28"/>
          <w:lang w:val="es-ES"/>
        </w:rPr>
      </w:pPr>
      <w:r w:rsidRPr="00B2209A">
        <w:rPr>
          <w:b/>
          <w:szCs w:val="22"/>
          <w:lang w:val="es"/>
        </w:rPr>
        <w:t>Tenga en cuenta que el atletismo interescolar de la Escuela Intermedia es un compromiso de 5 días a la semana con eventos ocasionales de fin de semana.</w:t>
      </w:r>
    </w:p>
    <w:p w14:paraId="68949B75" w14:textId="77777777" w:rsidR="00343AB9" w:rsidRPr="000E3B48" w:rsidRDefault="00343AB9" w:rsidP="00343AB9">
      <w:pPr>
        <w:rPr>
          <w:b/>
          <w:sz w:val="28"/>
          <w:szCs w:val="28"/>
          <w:lang w:val="es-ES"/>
        </w:rPr>
      </w:pP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45"/>
        <w:gridCol w:w="3780"/>
        <w:gridCol w:w="3263"/>
      </w:tblGrid>
      <w:tr w:rsidR="00033C9E" w:rsidRPr="008313ED" w14:paraId="0D57C517" w14:textId="77777777" w:rsidTr="00FB0DFE">
        <w:tc>
          <w:tcPr>
            <w:tcW w:w="4045" w:type="dxa"/>
            <w:shd w:val="clear" w:color="auto" w:fill="auto"/>
          </w:tcPr>
          <w:p w14:paraId="281CC414" w14:textId="77777777" w:rsidR="00033C9E" w:rsidRPr="008313ED" w:rsidRDefault="00033C9E" w:rsidP="008313ED">
            <w:pPr>
              <w:jc w:val="center"/>
              <w:rPr>
                <w:b/>
                <w:sz w:val="26"/>
                <w:szCs w:val="26"/>
              </w:rPr>
            </w:pPr>
            <w:r w:rsidRPr="008313ED">
              <w:rPr>
                <w:b/>
                <w:sz w:val="26"/>
                <w:szCs w:val="26"/>
                <w:lang w:val="es"/>
              </w:rPr>
              <w:t>Deportes de otoño</w:t>
            </w:r>
          </w:p>
        </w:tc>
        <w:tc>
          <w:tcPr>
            <w:tcW w:w="3780" w:type="dxa"/>
            <w:shd w:val="clear" w:color="auto" w:fill="auto"/>
          </w:tcPr>
          <w:p w14:paraId="729AEE4E" w14:textId="77777777" w:rsidR="00033C9E" w:rsidRPr="008313ED" w:rsidRDefault="00033C9E" w:rsidP="008313ED">
            <w:pPr>
              <w:jc w:val="center"/>
              <w:rPr>
                <w:b/>
                <w:sz w:val="26"/>
                <w:szCs w:val="26"/>
              </w:rPr>
            </w:pPr>
            <w:r w:rsidRPr="008313ED">
              <w:rPr>
                <w:b/>
                <w:sz w:val="26"/>
                <w:szCs w:val="26"/>
                <w:lang w:val="es"/>
              </w:rPr>
              <w:t>Deportes de Invierno</w:t>
            </w:r>
          </w:p>
        </w:tc>
        <w:tc>
          <w:tcPr>
            <w:tcW w:w="3263" w:type="dxa"/>
            <w:shd w:val="clear" w:color="auto" w:fill="auto"/>
          </w:tcPr>
          <w:p w14:paraId="3CB52BA2" w14:textId="77777777" w:rsidR="00033C9E" w:rsidRPr="008313ED" w:rsidRDefault="00033C9E" w:rsidP="008313ED">
            <w:pPr>
              <w:jc w:val="center"/>
              <w:rPr>
                <w:b/>
                <w:sz w:val="26"/>
                <w:szCs w:val="26"/>
              </w:rPr>
            </w:pPr>
            <w:r w:rsidRPr="008313ED">
              <w:rPr>
                <w:b/>
                <w:sz w:val="26"/>
                <w:szCs w:val="26"/>
                <w:lang w:val="es"/>
              </w:rPr>
              <w:t>Deportes de Primavera</w:t>
            </w:r>
          </w:p>
        </w:tc>
      </w:tr>
      <w:tr w:rsidR="00033C9E" w:rsidRPr="00F43C07" w14:paraId="4A2EA2CD" w14:textId="77777777" w:rsidTr="00FB0DFE">
        <w:trPr>
          <w:trHeight w:val="1296"/>
        </w:trPr>
        <w:tc>
          <w:tcPr>
            <w:tcW w:w="4045" w:type="dxa"/>
            <w:shd w:val="clear" w:color="auto" w:fill="auto"/>
            <w:vAlign w:val="center"/>
          </w:tcPr>
          <w:p w14:paraId="7B30B1A8" w14:textId="77777777" w:rsidR="00033C9E" w:rsidRPr="00F43C07" w:rsidRDefault="00033C9E" w:rsidP="00033C9E">
            <w:pPr>
              <w:rPr>
                <w:sz w:val="21"/>
                <w:szCs w:val="21"/>
              </w:rPr>
            </w:pPr>
            <w:r w:rsidRPr="00F43C07">
              <w:rPr>
                <w:sz w:val="21"/>
                <w:szCs w:val="21"/>
              </w:rPr>
              <w:t>Cross Country (niños y niñas)</w:t>
            </w:r>
          </w:p>
          <w:p w14:paraId="161C83FA" w14:textId="77777777" w:rsidR="00033C9E" w:rsidRPr="00F43C07" w:rsidRDefault="00033C9E" w:rsidP="00033C9E">
            <w:pPr>
              <w:rPr>
                <w:sz w:val="21"/>
                <w:szCs w:val="21"/>
                <w:lang w:val="es-ES"/>
              </w:rPr>
            </w:pPr>
            <w:r w:rsidRPr="00F43C07">
              <w:rPr>
                <w:sz w:val="21"/>
                <w:szCs w:val="21"/>
                <w:lang w:val="es"/>
              </w:rPr>
              <w:t>Fútbol (niños y niñas)</w:t>
            </w:r>
          </w:p>
          <w:p w14:paraId="5EFFD0BB" w14:textId="77777777" w:rsidR="00033C9E" w:rsidRPr="00F43C07" w:rsidRDefault="00033C9E" w:rsidP="00033C9E">
            <w:pPr>
              <w:rPr>
                <w:sz w:val="21"/>
                <w:szCs w:val="21"/>
                <w:lang w:val="es-ES"/>
              </w:rPr>
            </w:pPr>
            <w:r w:rsidRPr="00F43C07">
              <w:rPr>
                <w:sz w:val="21"/>
                <w:szCs w:val="21"/>
                <w:lang w:val="es"/>
              </w:rPr>
              <w:t>Voleibol (chicas)</w:t>
            </w:r>
          </w:p>
          <w:p w14:paraId="16F777A5" w14:textId="77777777" w:rsidR="00033C9E" w:rsidRPr="00F43C07" w:rsidRDefault="00033C9E" w:rsidP="00033C9E">
            <w:pPr>
              <w:rPr>
                <w:sz w:val="21"/>
                <w:szCs w:val="21"/>
                <w:lang w:val="es-ES"/>
              </w:rPr>
            </w:pPr>
            <w:r w:rsidRPr="00F43C07">
              <w:rPr>
                <w:sz w:val="21"/>
                <w:szCs w:val="21"/>
                <w:lang w:val="es"/>
              </w:rPr>
              <w:t>Hockey sobre césped (chicas – un equipo para los 3 MS)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2EB5A306" w14:textId="77777777" w:rsidR="00033C9E" w:rsidRPr="00F43C07" w:rsidRDefault="00033C9E" w:rsidP="00033C9E">
            <w:pPr>
              <w:rPr>
                <w:sz w:val="21"/>
                <w:szCs w:val="21"/>
                <w:lang w:val="es-ES"/>
              </w:rPr>
            </w:pPr>
            <w:r w:rsidRPr="00F43C07">
              <w:rPr>
                <w:sz w:val="21"/>
                <w:szCs w:val="21"/>
                <w:lang w:val="es"/>
              </w:rPr>
              <w:t>Baloncesto (niños y niñas)</w:t>
            </w:r>
          </w:p>
          <w:p w14:paraId="093BEBDC" w14:textId="0ED7D7C4" w:rsidR="00033C9E" w:rsidRPr="00F43C07" w:rsidRDefault="00BC6891" w:rsidP="00033C9E">
            <w:pPr>
              <w:rPr>
                <w:sz w:val="21"/>
                <w:szCs w:val="21"/>
                <w:lang w:val="es-ES"/>
              </w:rPr>
            </w:pPr>
            <w:r w:rsidRPr="00F43C07">
              <w:rPr>
                <w:sz w:val="21"/>
                <w:szCs w:val="21"/>
                <w:lang w:val="es"/>
              </w:rPr>
              <w:t>Cheer</w:t>
            </w:r>
          </w:p>
        </w:tc>
        <w:tc>
          <w:tcPr>
            <w:tcW w:w="3263" w:type="dxa"/>
            <w:shd w:val="clear" w:color="auto" w:fill="auto"/>
            <w:vAlign w:val="center"/>
          </w:tcPr>
          <w:p w14:paraId="5AD3FFC2" w14:textId="1D3DC6C3" w:rsidR="00033C9E" w:rsidRPr="00F43C07" w:rsidRDefault="00BC6891" w:rsidP="00033C9E">
            <w:pPr>
              <w:rPr>
                <w:sz w:val="21"/>
                <w:szCs w:val="21"/>
                <w:lang w:val="es-ES"/>
              </w:rPr>
            </w:pPr>
            <w:r w:rsidRPr="00F43C07">
              <w:rPr>
                <w:sz w:val="21"/>
                <w:szCs w:val="21"/>
                <w:lang w:val="es"/>
              </w:rPr>
              <w:t>B</w:t>
            </w:r>
            <w:r w:rsidR="00033C9E" w:rsidRPr="00F43C07">
              <w:rPr>
                <w:sz w:val="21"/>
                <w:szCs w:val="21"/>
                <w:lang w:val="es"/>
              </w:rPr>
              <w:t>éisbol</w:t>
            </w:r>
          </w:p>
          <w:p w14:paraId="12078F18" w14:textId="2A27BBAB" w:rsidR="00033C9E" w:rsidRPr="00F43C07" w:rsidRDefault="00BC6891" w:rsidP="00033C9E">
            <w:pPr>
              <w:rPr>
                <w:sz w:val="21"/>
                <w:szCs w:val="21"/>
                <w:lang w:val="es-ES"/>
              </w:rPr>
            </w:pPr>
            <w:r w:rsidRPr="00F43C07">
              <w:rPr>
                <w:sz w:val="21"/>
                <w:szCs w:val="21"/>
                <w:lang w:val="es"/>
              </w:rPr>
              <w:t>Sóftbol</w:t>
            </w:r>
          </w:p>
          <w:p w14:paraId="4709487C" w14:textId="77777777" w:rsidR="00033C9E" w:rsidRPr="00F43C07" w:rsidRDefault="00033C9E" w:rsidP="00033C9E">
            <w:pPr>
              <w:rPr>
                <w:sz w:val="21"/>
                <w:szCs w:val="21"/>
                <w:lang w:val="es-ES"/>
              </w:rPr>
            </w:pPr>
            <w:r w:rsidRPr="00F43C07">
              <w:rPr>
                <w:sz w:val="21"/>
                <w:szCs w:val="21"/>
                <w:lang w:val="es"/>
              </w:rPr>
              <w:t>Pista (niños y niñas)</w:t>
            </w:r>
          </w:p>
        </w:tc>
      </w:tr>
      <w:tr w:rsidR="00033C9E" w:rsidRPr="00F43C07" w14:paraId="1883F946" w14:textId="77777777" w:rsidTr="00FB0DFE">
        <w:trPr>
          <w:trHeight w:val="1079"/>
        </w:trPr>
        <w:tc>
          <w:tcPr>
            <w:tcW w:w="4045" w:type="dxa"/>
            <w:shd w:val="clear" w:color="auto" w:fill="auto"/>
            <w:vAlign w:val="center"/>
          </w:tcPr>
          <w:p w14:paraId="7A285F92" w14:textId="77777777" w:rsidR="00033C9E" w:rsidRPr="00F43C07" w:rsidRDefault="00033C9E" w:rsidP="00033C9E">
            <w:pPr>
              <w:rPr>
                <w:sz w:val="21"/>
                <w:szCs w:val="21"/>
                <w:lang w:val="es-ES"/>
              </w:rPr>
            </w:pPr>
            <w:r w:rsidRPr="00F43C07">
              <w:rPr>
                <w:sz w:val="21"/>
                <w:szCs w:val="21"/>
                <w:lang w:val="es"/>
              </w:rPr>
              <w:t xml:space="preserve">La inscripción </w:t>
            </w:r>
            <w:r w:rsidR="000A7802" w:rsidRPr="00F43C07">
              <w:rPr>
                <w:sz w:val="21"/>
                <w:szCs w:val="21"/>
                <w:lang w:val="es"/>
              </w:rPr>
              <w:t>se abrirá el 1 de junio</w:t>
            </w:r>
          </w:p>
          <w:p w14:paraId="79E760B7" w14:textId="287F2326" w:rsidR="00A93769" w:rsidRPr="00F43C07" w:rsidRDefault="00FB0DFE" w:rsidP="00033C9E">
            <w:pPr>
              <w:rPr>
                <w:sz w:val="21"/>
                <w:szCs w:val="21"/>
              </w:rPr>
            </w:pPr>
            <w:r w:rsidRPr="00F43C07">
              <w:rPr>
                <w:sz w:val="21"/>
                <w:szCs w:val="21"/>
                <w:lang w:val="es"/>
              </w:rPr>
              <w:t>L</w:t>
            </w:r>
            <w:r w:rsidR="00033C9E" w:rsidRPr="00F43C07">
              <w:rPr>
                <w:sz w:val="21"/>
                <w:szCs w:val="21"/>
                <w:lang w:val="es"/>
              </w:rPr>
              <w:t>as pruebas/prácticas</w:t>
            </w:r>
            <w:r w:rsidRPr="00F43C07">
              <w:rPr>
                <w:sz w:val="21"/>
                <w:szCs w:val="21"/>
                <w:lang w:val="es"/>
              </w:rPr>
              <w:t xml:space="preserve"> comienzan</w:t>
            </w:r>
            <w:r w:rsidR="00033C9E" w:rsidRPr="00F43C07">
              <w:rPr>
                <w:sz w:val="21"/>
                <w:szCs w:val="21"/>
                <w:lang w:val="es"/>
              </w:rPr>
              <w:t>:</w:t>
            </w:r>
          </w:p>
          <w:p w14:paraId="3C765646" w14:textId="77777777" w:rsidR="00033C9E" w:rsidRPr="00F43C07" w:rsidRDefault="00AF22E3" w:rsidP="00AF22E3">
            <w:pPr>
              <w:numPr>
                <w:ilvl w:val="0"/>
                <w:numId w:val="9"/>
              </w:numPr>
              <w:rPr>
                <w:sz w:val="21"/>
                <w:szCs w:val="21"/>
              </w:rPr>
            </w:pPr>
            <w:r w:rsidRPr="00F43C07">
              <w:rPr>
                <w:sz w:val="21"/>
                <w:szCs w:val="21"/>
                <w:lang w:val="es"/>
              </w:rPr>
              <w:t>31 de</w:t>
            </w:r>
            <w:r w:rsidR="000A7802" w:rsidRPr="00F43C07">
              <w:rPr>
                <w:sz w:val="21"/>
                <w:szCs w:val="21"/>
                <w:lang w:val="es"/>
              </w:rPr>
              <w:t xml:space="preserve"> agosto</w:t>
            </w:r>
            <w:r w:rsidR="00A93769" w:rsidRPr="00F43C07">
              <w:rPr>
                <w:sz w:val="21"/>
                <w:szCs w:val="21"/>
                <w:lang w:val="es"/>
              </w:rPr>
              <w:t xml:space="preserve"> para todos los deportes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22D896C5" w14:textId="579D78DA" w:rsidR="00033C9E" w:rsidRPr="00F43C07" w:rsidRDefault="00033C9E" w:rsidP="00033C9E">
            <w:pPr>
              <w:rPr>
                <w:sz w:val="21"/>
                <w:szCs w:val="21"/>
                <w:lang w:val="es-ES"/>
              </w:rPr>
            </w:pPr>
            <w:r w:rsidRPr="00F43C07">
              <w:rPr>
                <w:sz w:val="21"/>
                <w:szCs w:val="21"/>
                <w:lang w:val="es"/>
              </w:rPr>
              <w:t>La inscripción se abrirá el 1</w:t>
            </w:r>
            <w:r w:rsidR="00FB0DFE" w:rsidRPr="00F43C07">
              <w:rPr>
                <w:sz w:val="21"/>
                <w:szCs w:val="21"/>
                <w:lang w:val="es"/>
              </w:rPr>
              <w:t xml:space="preserve">5 de </w:t>
            </w:r>
            <w:r w:rsidRPr="00F43C07">
              <w:rPr>
                <w:sz w:val="21"/>
                <w:szCs w:val="21"/>
                <w:lang w:val="es"/>
              </w:rPr>
              <w:t>octubre</w:t>
            </w:r>
          </w:p>
          <w:p w14:paraId="6A1CC726" w14:textId="4E87822A" w:rsidR="00A93769" w:rsidRPr="00F43C07" w:rsidRDefault="00FB0DFE" w:rsidP="00033C9E">
            <w:pPr>
              <w:rPr>
                <w:sz w:val="21"/>
                <w:szCs w:val="21"/>
              </w:rPr>
            </w:pPr>
            <w:r w:rsidRPr="00F43C07">
              <w:rPr>
                <w:sz w:val="21"/>
                <w:szCs w:val="21"/>
                <w:lang w:val="es"/>
              </w:rPr>
              <w:t>L</w:t>
            </w:r>
            <w:r w:rsidR="00033C9E" w:rsidRPr="00F43C07">
              <w:rPr>
                <w:sz w:val="21"/>
                <w:szCs w:val="21"/>
                <w:lang w:val="es"/>
              </w:rPr>
              <w:t>as pruebas/prácticas</w:t>
            </w:r>
            <w:r w:rsidRPr="00F43C07">
              <w:rPr>
                <w:sz w:val="21"/>
                <w:szCs w:val="21"/>
                <w:lang w:val="es"/>
              </w:rPr>
              <w:t xml:space="preserve"> comienzan</w:t>
            </w:r>
            <w:r w:rsidR="00033C9E" w:rsidRPr="00F43C07">
              <w:rPr>
                <w:sz w:val="21"/>
                <w:szCs w:val="21"/>
                <w:lang w:val="es"/>
              </w:rPr>
              <w:t>:</w:t>
            </w:r>
          </w:p>
          <w:p w14:paraId="6D10F6DC" w14:textId="3E4A86DA" w:rsidR="00033C9E" w:rsidRPr="00F43C07" w:rsidRDefault="00786A97" w:rsidP="008313ED">
            <w:pPr>
              <w:numPr>
                <w:ilvl w:val="0"/>
                <w:numId w:val="9"/>
              </w:numPr>
              <w:rPr>
                <w:sz w:val="21"/>
                <w:szCs w:val="21"/>
              </w:rPr>
            </w:pPr>
            <w:r w:rsidRPr="00F43C07">
              <w:rPr>
                <w:sz w:val="21"/>
                <w:szCs w:val="21"/>
                <w:lang w:val="es"/>
              </w:rPr>
              <w:t>1 de</w:t>
            </w:r>
            <w:r w:rsidR="003B4BEA" w:rsidRPr="00F43C07">
              <w:rPr>
                <w:sz w:val="21"/>
                <w:szCs w:val="21"/>
                <w:lang w:val="es"/>
              </w:rPr>
              <w:t xml:space="preserve"> noviembre</w:t>
            </w:r>
            <w:r w:rsidR="00A93769" w:rsidRPr="00F43C07">
              <w:rPr>
                <w:sz w:val="21"/>
                <w:szCs w:val="21"/>
                <w:lang w:val="es"/>
              </w:rPr>
              <w:t xml:space="preserve"> para </w:t>
            </w:r>
            <w:r w:rsidR="00FB0DFE" w:rsidRPr="00F43C07">
              <w:rPr>
                <w:sz w:val="21"/>
                <w:szCs w:val="21"/>
                <w:lang w:val="es"/>
              </w:rPr>
              <w:t>cheer</w:t>
            </w:r>
          </w:p>
          <w:p w14:paraId="3EDB5201" w14:textId="77777777" w:rsidR="00A93769" w:rsidRPr="00F43C07" w:rsidRDefault="00786A97" w:rsidP="00A426B3">
            <w:pPr>
              <w:numPr>
                <w:ilvl w:val="0"/>
                <w:numId w:val="9"/>
              </w:numPr>
              <w:rPr>
                <w:sz w:val="21"/>
                <w:szCs w:val="21"/>
                <w:lang w:val="es-ES"/>
              </w:rPr>
            </w:pPr>
            <w:r w:rsidRPr="00F43C07">
              <w:rPr>
                <w:sz w:val="21"/>
                <w:szCs w:val="21"/>
                <w:lang w:val="es"/>
              </w:rPr>
              <w:t>8 de</w:t>
            </w:r>
            <w:r w:rsidR="00A93769" w:rsidRPr="00F43C07">
              <w:rPr>
                <w:sz w:val="21"/>
                <w:szCs w:val="21"/>
                <w:lang w:val="es"/>
              </w:rPr>
              <w:t xml:space="preserve"> noviembre para el baloncesto</w:t>
            </w:r>
          </w:p>
        </w:tc>
        <w:tc>
          <w:tcPr>
            <w:tcW w:w="3263" w:type="dxa"/>
            <w:shd w:val="clear" w:color="auto" w:fill="auto"/>
            <w:vAlign w:val="center"/>
          </w:tcPr>
          <w:p w14:paraId="7EE5C268" w14:textId="77777777" w:rsidR="00A93769" w:rsidRPr="00F43C07" w:rsidRDefault="00A93769" w:rsidP="00A93769">
            <w:pPr>
              <w:rPr>
                <w:sz w:val="21"/>
                <w:szCs w:val="21"/>
                <w:lang w:val="es-ES"/>
              </w:rPr>
            </w:pPr>
            <w:r w:rsidRPr="00F43C07">
              <w:rPr>
                <w:sz w:val="21"/>
                <w:szCs w:val="21"/>
                <w:lang w:val="es"/>
              </w:rPr>
              <w:t>La inscripción se abrirá el 15 de febrero</w:t>
            </w:r>
          </w:p>
          <w:p w14:paraId="4F600C03" w14:textId="51ED6E29" w:rsidR="00A93769" w:rsidRPr="00F43C07" w:rsidRDefault="00FB0DFE" w:rsidP="00A93769">
            <w:pPr>
              <w:rPr>
                <w:sz w:val="21"/>
                <w:szCs w:val="21"/>
              </w:rPr>
            </w:pPr>
            <w:r w:rsidRPr="00F43C07">
              <w:rPr>
                <w:sz w:val="21"/>
                <w:szCs w:val="21"/>
                <w:lang w:val="es"/>
              </w:rPr>
              <w:t>L</w:t>
            </w:r>
            <w:r w:rsidR="00A93769" w:rsidRPr="00F43C07">
              <w:rPr>
                <w:sz w:val="21"/>
                <w:szCs w:val="21"/>
                <w:lang w:val="es"/>
              </w:rPr>
              <w:t>as pruebas/prácticas</w:t>
            </w:r>
            <w:r w:rsidRPr="00F43C07">
              <w:rPr>
                <w:sz w:val="21"/>
                <w:szCs w:val="21"/>
                <w:lang w:val="es"/>
              </w:rPr>
              <w:t xml:space="preserve"> comienzan</w:t>
            </w:r>
            <w:r w:rsidR="00A93769" w:rsidRPr="00F43C07">
              <w:rPr>
                <w:sz w:val="21"/>
                <w:szCs w:val="21"/>
                <w:lang w:val="es"/>
              </w:rPr>
              <w:t>:</w:t>
            </w:r>
          </w:p>
          <w:p w14:paraId="32B9AF39" w14:textId="77777777" w:rsidR="00033C9E" w:rsidRPr="00F43C07" w:rsidRDefault="00786A97" w:rsidP="00A426B3">
            <w:pPr>
              <w:numPr>
                <w:ilvl w:val="0"/>
                <w:numId w:val="9"/>
              </w:numPr>
              <w:rPr>
                <w:sz w:val="21"/>
                <w:szCs w:val="21"/>
                <w:lang w:val="es-ES"/>
              </w:rPr>
            </w:pPr>
            <w:r w:rsidRPr="00F43C07">
              <w:rPr>
                <w:sz w:val="21"/>
                <w:szCs w:val="21"/>
                <w:lang w:val="es"/>
              </w:rPr>
              <w:t>28 de marzo</w:t>
            </w:r>
            <w:r w:rsidR="00A93769" w:rsidRPr="00F43C07">
              <w:rPr>
                <w:sz w:val="21"/>
                <w:szCs w:val="21"/>
                <w:lang w:val="es"/>
              </w:rPr>
              <w:t xml:space="preserve"> para todos los deportes</w:t>
            </w:r>
          </w:p>
        </w:tc>
      </w:tr>
    </w:tbl>
    <w:p w14:paraId="58FBC948" w14:textId="77777777" w:rsidR="00343AB9" w:rsidRPr="000E3B48" w:rsidRDefault="00343AB9" w:rsidP="00033C9E">
      <w:pPr>
        <w:rPr>
          <w:b/>
          <w:noProof/>
          <w:sz w:val="28"/>
          <w:szCs w:val="28"/>
          <w:lang w:val="es-ES"/>
        </w:rPr>
      </w:pPr>
    </w:p>
    <w:p w14:paraId="4E65A5FF" w14:textId="77777777" w:rsidR="00033C9E" w:rsidRDefault="00033C9E" w:rsidP="00033C9E">
      <w:pPr>
        <w:jc w:val="center"/>
        <w:rPr>
          <w:b/>
          <w:noProof/>
          <w:sz w:val="32"/>
          <w:szCs w:val="32"/>
        </w:rPr>
      </w:pPr>
      <w:r>
        <w:rPr>
          <w:b/>
          <w:noProof/>
          <w:sz w:val="32"/>
          <w:szCs w:val="32"/>
          <w:lang w:val="es"/>
        </w:rPr>
        <w:t>Información de contacto</w:t>
      </w:r>
    </w:p>
    <w:tbl>
      <w:tblPr>
        <w:tblW w:w="113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00"/>
        <w:gridCol w:w="3600"/>
        <w:gridCol w:w="4135"/>
      </w:tblGrid>
      <w:tr w:rsidR="00033C9E" w:rsidRPr="007D4B17" w14:paraId="06903920" w14:textId="77777777" w:rsidTr="00BC6891">
        <w:trPr>
          <w:jc w:val="center"/>
        </w:trPr>
        <w:tc>
          <w:tcPr>
            <w:tcW w:w="3600" w:type="dxa"/>
            <w:shd w:val="clear" w:color="auto" w:fill="auto"/>
          </w:tcPr>
          <w:p w14:paraId="2C9E157C" w14:textId="16967CBF" w:rsidR="00033C9E" w:rsidRPr="007D4B17" w:rsidRDefault="008D30B5" w:rsidP="008313ED">
            <w:pPr>
              <w:jc w:val="center"/>
              <w:rPr>
                <w:b/>
                <w:szCs w:val="22"/>
              </w:rPr>
            </w:pPr>
            <w:r>
              <w:rPr>
                <w:b/>
                <w:szCs w:val="22"/>
                <w:lang w:val="es"/>
              </w:rPr>
              <w:t>Elm Street</w:t>
            </w:r>
          </w:p>
        </w:tc>
        <w:tc>
          <w:tcPr>
            <w:tcW w:w="3600" w:type="dxa"/>
            <w:shd w:val="clear" w:color="auto" w:fill="auto"/>
          </w:tcPr>
          <w:p w14:paraId="47AAF476" w14:textId="64BFD357" w:rsidR="00033C9E" w:rsidRPr="007D4B17" w:rsidRDefault="008D30B5" w:rsidP="008313ED">
            <w:pPr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Fairgrounds</w:t>
            </w:r>
          </w:p>
        </w:tc>
        <w:tc>
          <w:tcPr>
            <w:tcW w:w="4135" w:type="dxa"/>
            <w:shd w:val="clear" w:color="auto" w:fill="auto"/>
          </w:tcPr>
          <w:p w14:paraId="04713879" w14:textId="77777777" w:rsidR="00033C9E" w:rsidRPr="007D4B17" w:rsidRDefault="00033C9E" w:rsidP="008313ED">
            <w:pPr>
              <w:jc w:val="center"/>
              <w:rPr>
                <w:b/>
                <w:szCs w:val="22"/>
              </w:rPr>
            </w:pPr>
            <w:r w:rsidRPr="007D4B17">
              <w:rPr>
                <w:b/>
                <w:szCs w:val="22"/>
                <w:lang w:val="es"/>
              </w:rPr>
              <w:t>Pennichuck</w:t>
            </w:r>
          </w:p>
        </w:tc>
      </w:tr>
      <w:tr w:rsidR="00033C9E" w:rsidRPr="00423279" w14:paraId="376C14E9" w14:textId="77777777" w:rsidTr="00BC6891">
        <w:trPr>
          <w:trHeight w:val="890"/>
          <w:jc w:val="center"/>
        </w:trPr>
        <w:tc>
          <w:tcPr>
            <w:tcW w:w="3600" w:type="dxa"/>
            <w:shd w:val="clear" w:color="auto" w:fill="auto"/>
            <w:vAlign w:val="center"/>
          </w:tcPr>
          <w:p w14:paraId="65EC38D2" w14:textId="77777777" w:rsidR="00033C9E" w:rsidRPr="008D30B5" w:rsidRDefault="00033C9E" w:rsidP="008313ED">
            <w:pPr>
              <w:rPr>
                <w:szCs w:val="22"/>
                <w:lang w:val="es-ES"/>
              </w:rPr>
            </w:pPr>
            <w:r w:rsidRPr="008D30B5">
              <w:rPr>
                <w:szCs w:val="22"/>
                <w:lang w:val="es-ES"/>
              </w:rPr>
              <w:t>Coordinador Deportivo:</w:t>
            </w:r>
          </w:p>
          <w:p w14:paraId="324CB2F9" w14:textId="77777777" w:rsidR="00033C9E" w:rsidRPr="008D30B5" w:rsidRDefault="00033C9E" w:rsidP="008313ED">
            <w:pPr>
              <w:rPr>
                <w:szCs w:val="22"/>
                <w:lang w:val="es-ES"/>
              </w:rPr>
            </w:pPr>
            <w:r w:rsidRPr="008D30B5">
              <w:rPr>
                <w:szCs w:val="22"/>
                <w:lang w:val="es-ES"/>
              </w:rPr>
              <w:t>Juan Lysik</w:t>
            </w:r>
          </w:p>
          <w:p w14:paraId="437AB666" w14:textId="77777777" w:rsidR="00033C9E" w:rsidRPr="008D30B5" w:rsidRDefault="00A26EE0" w:rsidP="008313ED">
            <w:pPr>
              <w:rPr>
                <w:szCs w:val="22"/>
                <w:lang w:val="es-ES"/>
              </w:rPr>
            </w:pPr>
            <w:hyperlink r:id="rId7" w:history="1">
              <w:r w:rsidR="00033C9E" w:rsidRPr="008D30B5">
                <w:rPr>
                  <w:rStyle w:val="Hyperlink"/>
                  <w:szCs w:val="22"/>
                  <w:lang w:val="es-ES"/>
                </w:rPr>
                <w:t>lysikj@nashua.edu</w:t>
              </w:r>
            </w:hyperlink>
          </w:p>
        </w:tc>
        <w:tc>
          <w:tcPr>
            <w:tcW w:w="3600" w:type="dxa"/>
            <w:shd w:val="clear" w:color="auto" w:fill="auto"/>
            <w:vAlign w:val="center"/>
          </w:tcPr>
          <w:p w14:paraId="55B44CE2" w14:textId="1FDF2642" w:rsidR="00033C9E" w:rsidRPr="00423279" w:rsidRDefault="00033C9E" w:rsidP="008313ED">
            <w:pPr>
              <w:rPr>
                <w:szCs w:val="22"/>
                <w:lang w:val="pt-BR"/>
              </w:rPr>
            </w:pPr>
            <w:r w:rsidRPr="00423279">
              <w:rPr>
                <w:szCs w:val="22"/>
                <w:lang w:val="pt-BR"/>
              </w:rPr>
              <w:t>Coordinador</w:t>
            </w:r>
            <w:r w:rsidR="008D30B5" w:rsidRPr="00423279">
              <w:rPr>
                <w:szCs w:val="22"/>
                <w:lang w:val="pt-BR"/>
              </w:rPr>
              <w:t>a</w:t>
            </w:r>
            <w:r w:rsidRPr="00423279">
              <w:rPr>
                <w:szCs w:val="22"/>
                <w:lang w:val="pt-BR"/>
              </w:rPr>
              <w:t xml:space="preserve"> Deportiv</w:t>
            </w:r>
            <w:r w:rsidR="00F43C07">
              <w:rPr>
                <w:szCs w:val="22"/>
                <w:lang w:val="pt-BR"/>
              </w:rPr>
              <w:t>a</w:t>
            </w:r>
            <w:r w:rsidRPr="00423279">
              <w:rPr>
                <w:szCs w:val="22"/>
                <w:lang w:val="pt-BR"/>
              </w:rPr>
              <w:t>:</w:t>
            </w:r>
          </w:p>
          <w:p w14:paraId="00F64E2D" w14:textId="77777777" w:rsidR="00033C9E" w:rsidRPr="00423279" w:rsidRDefault="000E2929" w:rsidP="009622FE">
            <w:pPr>
              <w:rPr>
                <w:szCs w:val="22"/>
                <w:lang w:val="pt-BR"/>
              </w:rPr>
            </w:pPr>
            <w:r w:rsidRPr="00423279">
              <w:rPr>
                <w:szCs w:val="22"/>
                <w:lang w:val="pt-BR"/>
              </w:rPr>
              <w:t xml:space="preserve">Samantha </w:t>
            </w:r>
            <w:r w:rsidR="00786A97" w:rsidRPr="00423279">
              <w:rPr>
                <w:szCs w:val="22"/>
                <w:lang w:val="pt-BR"/>
              </w:rPr>
              <w:t>Gardner</w:t>
            </w:r>
          </w:p>
          <w:p w14:paraId="0421C02F" w14:textId="77777777" w:rsidR="000E2929" w:rsidRPr="00423279" w:rsidRDefault="00A26EE0" w:rsidP="009622FE">
            <w:pPr>
              <w:rPr>
                <w:szCs w:val="22"/>
                <w:lang w:val="pt-BR"/>
              </w:rPr>
            </w:pPr>
            <w:hyperlink r:id="rId8" w:history="1">
              <w:r w:rsidR="00786A97" w:rsidRPr="00423279">
                <w:rPr>
                  <w:rStyle w:val="Hyperlink"/>
                  <w:szCs w:val="22"/>
                  <w:lang w:val="pt-BR"/>
                </w:rPr>
                <w:t>gardners@nashua.edu</w:t>
              </w:r>
            </w:hyperlink>
          </w:p>
        </w:tc>
        <w:tc>
          <w:tcPr>
            <w:tcW w:w="4135" w:type="dxa"/>
            <w:shd w:val="clear" w:color="auto" w:fill="auto"/>
            <w:vAlign w:val="center"/>
          </w:tcPr>
          <w:p w14:paraId="1DD68885" w14:textId="6E52EA0A" w:rsidR="00033C9E" w:rsidRPr="00423279" w:rsidRDefault="00033C9E" w:rsidP="008313ED">
            <w:pPr>
              <w:rPr>
                <w:szCs w:val="22"/>
                <w:lang w:val="pt-BR"/>
              </w:rPr>
            </w:pPr>
            <w:r w:rsidRPr="00423279">
              <w:rPr>
                <w:szCs w:val="22"/>
                <w:lang w:val="pt-BR"/>
              </w:rPr>
              <w:t>Coordinador</w:t>
            </w:r>
            <w:r w:rsidR="008D30B5" w:rsidRPr="00423279">
              <w:rPr>
                <w:szCs w:val="22"/>
                <w:lang w:val="pt-BR"/>
              </w:rPr>
              <w:t>a</w:t>
            </w:r>
            <w:r w:rsidRPr="00423279">
              <w:rPr>
                <w:szCs w:val="22"/>
                <w:lang w:val="pt-BR"/>
              </w:rPr>
              <w:t xml:space="preserve"> Deportiv</w:t>
            </w:r>
            <w:r w:rsidR="00F43C07">
              <w:rPr>
                <w:szCs w:val="22"/>
                <w:lang w:val="pt-BR"/>
              </w:rPr>
              <w:t>a</w:t>
            </w:r>
            <w:r w:rsidRPr="00423279">
              <w:rPr>
                <w:szCs w:val="22"/>
                <w:lang w:val="pt-BR"/>
              </w:rPr>
              <w:t>:</w:t>
            </w:r>
          </w:p>
          <w:p w14:paraId="4A401331" w14:textId="77777777" w:rsidR="00A426B3" w:rsidRPr="00423279" w:rsidRDefault="00A426B3" w:rsidP="008313ED">
            <w:pPr>
              <w:rPr>
                <w:szCs w:val="22"/>
                <w:lang w:val="pt-BR"/>
              </w:rPr>
            </w:pPr>
            <w:r w:rsidRPr="00423279">
              <w:rPr>
                <w:szCs w:val="22"/>
                <w:lang w:val="pt-BR"/>
              </w:rPr>
              <w:t>Michaela McMenamin</w:t>
            </w:r>
          </w:p>
          <w:p w14:paraId="172D142F" w14:textId="77777777" w:rsidR="00B2209A" w:rsidRPr="00423279" w:rsidRDefault="00A26EE0" w:rsidP="008313ED">
            <w:pPr>
              <w:rPr>
                <w:szCs w:val="22"/>
                <w:lang w:val="pt-BR"/>
              </w:rPr>
            </w:pPr>
            <w:hyperlink r:id="rId9" w:history="1">
              <w:r w:rsidR="00A426B3" w:rsidRPr="00423279">
                <w:rPr>
                  <w:rStyle w:val="Hyperlink"/>
                  <w:szCs w:val="22"/>
                  <w:lang w:val="pt-BR"/>
                </w:rPr>
                <w:t>mcmenaminm@nashua.edu</w:t>
              </w:r>
            </w:hyperlink>
          </w:p>
        </w:tc>
      </w:tr>
      <w:tr w:rsidR="00033C9E" w:rsidRPr="00227CB1" w14:paraId="2B873209" w14:textId="77777777" w:rsidTr="00BC6891">
        <w:trPr>
          <w:trHeight w:val="620"/>
          <w:jc w:val="center"/>
        </w:trPr>
        <w:tc>
          <w:tcPr>
            <w:tcW w:w="11335" w:type="dxa"/>
            <w:gridSpan w:val="3"/>
            <w:shd w:val="clear" w:color="auto" w:fill="auto"/>
            <w:vAlign w:val="center"/>
          </w:tcPr>
          <w:p w14:paraId="486AED36" w14:textId="7739C772" w:rsidR="00033C9E" w:rsidRPr="007D4B17" w:rsidRDefault="00033C9E" w:rsidP="008313ED">
            <w:pPr>
              <w:jc w:val="center"/>
              <w:rPr>
                <w:szCs w:val="22"/>
              </w:rPr>
            </w:pPr>
            <w:r w:rsidRPr="007D4B17">
              <w:rPr>
                <w:szCs w:val="22"/>
                <w:lang w:val="es"/>
              </w:rPr>
              <w:t>Director</w:t>
            </w:r>
            <w:r w:rsidR="008D30B5">
              <w:rPr>
                <w:szCs w:val="22"/>
                <w:lang w:val="es"/>
              </w:rPr>
              <w:t>a</w:t>
            </w:r>
            <w:r w:rsidRPr="007D4B17">
              <w:rPr>
                <w:szCs w:val="22"/>
                <w:lang w:val="es"/>
              </w:rPr>
              <w:t xml:space="preserve"> Deportiv</w:t>
            </w:r>
            <w:r w:rsidR="008D30B5">
              <w:rPr>
                <w:szCs w:val="22"/>
                <w:lang w:val="es"/>
              </w:rPr>
              <w:t>a</w:t>
            </w:r>
            <w:r w:rsidRPr="007D4B17">
              <w:rPr>
                <w:szCs w:val="22"/>
                <w:lang w:val="es"/>
              </w:rPr>
              <w:t xml:space="preserve"> del Distrito:</w:t>
            </w:r>
          </w:p>
          <w:p w14:paraId="491AFDCB" w14:textId="77777777" w:rsidR="00033C9E" w:rsidRPr="00227CB1" w:rsidRDefault="00033C9E" w:rsidP="008313ED">
            <w:pPr>
              <w:jc w:val="center"/>
              <w:rPr>
                <w:szCs w:val="22"/>
                <w:lang w:val="pt-BR"/>
              </w:rPr>
            </w:pPr>
            <w:r w:rsidRPr="00227CB1">
              <w:rPr>
                <w:szCs w:val="22"/>
                <w:lang w:val="es"/>
              </w:rPr>
              <w:t>Lisa Gingras</w:t>
            </w:r>
            <w:hyperlink r:id="rId10" w:history="1">
              <w:r w:rsidRPr="00227CB1">
                <w:rPr>
                  <w:rStyle w:val="Hyperlink"/>
                  <w:szCs w:val="22"/>
                  <w:lang w:val="es"/>
                </w:rPr>
                <w:t xml:space="preserve"> gingrasL@nashua.edu</w:t>
              </w:r>
            </w:hyperlink>
            <w:r>
              <w:rPr>
                <w:lang w:val="es"/>
              </w:rPr>
              <w:t xml:space="preserve"> </w:t>
            </w:r>
            <w:r w:rsidR="005A290B" w:rsidRPr="00227CB1">
              <w:rPr>
                <w:szCs w:val="22"/>
                <w:lang w:val="es"/>
              </w:rPr>
              <w:t xml:space="preserve"> 966-1941</w:t>
            </w:r>
          </w:p>
        </w:tc>
      </w:tr>
    </w:tbl>
    <w:p w14:paraId="50EDE59E" w14:textId="77777777" w:rsidR="00343AB9" w:rsidRPr="00227CB1" w:rsidRDefault="00343AB9" w:rsidP="008D30B5">
      <w:pPr>
        <w:rPr>
          <w:b/>
          <w:noProof/>
          <w:sz w:val="28"/>
          <w:szCs w:val="28"/>
          <w:lang w:val="pt-BR"/>
        </w:rPr>
      </w:pPr>
    </w:p>
    <w:p w14:paraId="518EBDEE" w14:textId="4596FFFE" w:rsidR="00343AB9" w:rsidRPr="000E3B48" w:rsidRDefault="00343AB9" w:rsidP="00343AB9">
      <w:pPr>
        <w:rPr>
          <w:sz w:val="24"/>
          <w:lang w:val="es-ES"/>
        </w:rPr>
      </w:pPr>
      <w:r>
        <w:rPr>
          <w:b/>
          <w:sz w:val="28"/>
          <w:szCs w:val="28"/>
          <w:lang w:val="es"/>
        </w:rPr>
        <w:t xml:space="preserve">Sitios web de atletismo:  </w:t>
      </w:r>
      <w:r w:rsidR="008D30B5">
        <w:rPr>
          <w:sz w:val="24"/>
          <w:lang w:val="es"/>
        </w:rPr>
        <w:t xml:space="preserve">Información De Registro, Horarios De Juegos y Manual de Estudiantes y Atletas Para Padres </w:t>
      </w:r>
    </w:p>
    <w:p w14:paraId="6C194400" w14:textId="77777777" w:rsidR="00343AB9" w:rsidRPr="007D4B17" w:rsidRDefault="00343AB9" w:rsidP="00343AB9">
      <w:pPr>
        <w:numPr>
          <w:ilvl w:val="0"/>
          <w:numId w:val="13"/>
        </w:numPr>
        <w:rPr>
          <w:sz w:val="24"/>
        </w:rPr>
      </w:pPr>
      <w:r w:rsidRPr="000E3B48">
        <w:rPr>
          <w:sz w:val="24"/>
        </w:rPr>
        <w:t>Para Elm Street MS</w:t>
      </w:r>
      <w:r w:rsidRPr="000E3B48">
        <w:rPr>
          <w:sz w:val="24"/>
        </w:rPr>
        <w:tab/>
      </w:r>
      <w:hyperlink r:id="rId11" w:history="1">
        <w:r w:rsidRPr="000E3B48">
          <w:rPr>
            <w:rStyle w:val="Hyperlink"/>
            <w:sz w:val="24"/>
          </w:rPr>
          <w:t>www.ElmStreetAthletics.com</w:t>
        </w:r>
      </w:hyperlink>
    </w:p>
    <w:p w14:paraId="2052AD76" w14:textId="506A224D" w:rsidR="00343AB9" w:rsidRPr="007D4B17" w:rsidRDefault="00343AB9" w:rsidP="00343AB9">
      <w:pPr>
        <w:numPr>
          <w:ilvl w:val="0"/>
          <w:numId w:val="13"/>
        </w:numPr>
        <w:rPr>
          <w:sz w:val="24"/>
        </w:rPr>
      </w:pPr>
      <w:r w:rsidRPr="000E3B48">
        <w:rPr>
          <w:sz w:val="24"/>
        </w:rPr>
        <w:t xml:space="preserve">Para </w:t>
      </w:r>
      <w:r w:rsidR="008D30B5">
        <w:rPr>
          <w:sz w:val="24"/>
        </w:rPr>
        <w:t>F</w:t>
      </w:r>
      <w:r w:rsidRPr="000E3B48">
        <w:rPr>
          <w:sz w:val="24"/>
        </w:rPr>
        <w:t>airgrounds MS</w:t>
      </w:r>
      <w:r w:rsidRPr="000E3B48">
        <w:rPr>
          <w:sz w:val="24"/>
        </w:rPr>
        <w:tab/>
      </w:r>
      <w:hyperlink r:id="rId12" w:history="1">
        <w:r w:rsidRPr="000E3B48">
          <w:rPr>
            <w:rStyle w:val="Hyperlink"/>
            <w:sz w:val="24"/>
          </w:rPr>
          <w:t>www.FairgroundsAthletics.com</w:t>
        </w:r>
      </w:hyperlink>
    </w:p>
    <w:p w14:paraId="1ED54C47" w14:textId="77777777" w:rsidR="00343AB9" w:rsidRPr="007D4B17" w:rsidRDefault="00343AB9" w:rsidP="00343AB9">
      <w:pPr>
        <w:numPr>
          <w:ilvl w:val="0"/>
          <w:numId w:val="13"/>
        </w:numPr>
        <w:rPr>
          <w:sz w:val="24"/>
        </w:rPr>
      </w:pPr>
      <w:r w:rsidRPr="007D4B17">
        <w:rPr>
          <w:sz w:val="24"/>
          <w:lang w:val="es"/>
        </w:rPr>
        <w:t>Para Pennichuck MS</w:t>
      </w:r>
      <w:r w:rsidRPr="007D4B17">
        <w:rPr>
          <w:sz w:val="24"/>
          <w:lang w:val="es"/>
        </w:rPr>
        <w:tab/>
      </w:r>
      <w:hyperlink r:id="rId13" w:history="1">
        <w:r w:rsidRPr="007D4B17">
          <w:rPr>
            <w:rStyle w:val="Hyperlink"/>
            <w:sz w:val="24"/>
            <w:lang w:val="es"/>
          </w:rPr>
          <w:t>www.PennichuckAthletics.com</w:t>
        </w:r>
      </w:hyperlink>
    </w:p>
    <w:p w14:paraId="77DC1369" w14:textId="77777777" w:rsidR="00443059" w:rsidRDefault="00443059" w:rsidP="00033C9E">
      <w:pPr>
        <w:jc w:val="center"/>
        <w:rPr>
          <w:b/>
          <w:noProof/>
          <w:sz w:val="30"/>
          <w:szCs w:val="30"/>
        </w:rPr>
      </w:pPr>
    </w:p>
    <w:p w14:paraId="50E19842" w14:textId="27C20DB2" w:rsidR="00033C9E" w:rsidRPr="000E3B48" w:rsidRDefault="00033C9E" w:rsidP="00033C9E">
      <w:pPr>
        <w:jc w:val="center"/>
        <w:rPr>
          <w:b/>
          <w:sz w:val="30"/>
          <w:szCs w:val="30"/>
          <w:lang w:val="es-ES"/>
        </w:rPr>
      </w:pPr>
      <w:r w:rsidRPr="000605FA">
        <w:rPr>
          <w:b/>
          <w:sz w:val="30"/>
          <w:szCs w:val="30"/>
          <w:lang w:val="es"/>
        </w:rPr>
        <w:t>Otoño 20</w:t>
      </w:r>
      <w:r w:rsidR="00AF22E3">
        <w:rPr>
          <w:b/>
          <w:sz w:val="30"/>
          <w:szCs w:val="30"/>
          <w:lang w:val="es"/>
        </w:rPr>
        <w:t>21</w:t>
      </w:r>
      <w:r w:rsidRPr="00135362">
        <w:rPr>
          <w:b/>
          <w:sz w:val="30"/>
          <w:szCs w:val="30"/>
          <w:lang w:val="es"/>
        </w:rPr>
        <w:t xml:space="preserve"> Procedimiento</w:t>
      </w:r>
      <w:r w:rsidRPr="000605FA">
        <w:rPr>
          <w:b/>
          <w:sz w:val="30"/>
          <w:szCs w:val="30"/>
          <w:lang w:val="es"/>
        </w:rPr>
        <w:t xml:space="preserve"> de inscripción de atletismo de escuela intermedia</w:t>
      </w:r>
    </w:p>
    <w:p w14:paraId="484B2ACE" w14:textId="77777777" w:rsidR="00B3686A" w:rsidRPr="000E3B48" w:rsidRDefault="00B3686A" w:rsidP="00C03899">
      <w:pPr>
        <w:rPr>
          <w:sz w:val="30"/>
          <w:szCs w:val="30"/>
          <w:lang w:val="es-ES"/>
        </w:rPr>
      </w:pPr>
    </w:p>
    <w:p w14:paraId="06B60060" w14:textId="7E418F6B" w:rsidR="00B3686A" w:rsidRPr="0039737B" w:rsidRDefault="00B3686A" w:rsidP="00B3686A">
      <w:pPr>
        <w:rPr>
          <w:sz w:val="27"/>
          <w:szCs w:val="27"/>
          <w:lang w:val="es-ES"/>
        </w:rPr>
      </w:pPr>
      <w:r w:rsidRPr="0039737B">
        <w:rPr>
          <w:sz w:val="27"/>
          <w:szCs w:val="27"/>
          <w:lang w:val="es"/>
        </w:rPr>
        <w:t xml:space="preserve">En el </w:t>
      </w:r>
      <w:r w:rsidRPr="0039737B">
        <w:rPr>
          <w:b/>
          <w:sz w:val="27"/>
          <w:szCs w:val="27"/>
          <w:u w:val="single"/>
          <w:lang w:val="es"/>
        </w:rPr>
        <w:t>nivel de escuela</w:t>
      </w:r>
      <w:r w:rsidR="00F43C07">
        <w:rPr>
          <w:b/>
          <w:sz w:val="27"/>
          <w:szCs w:val="27"/>
          <w:u w:val="single"/>
          <w:lang w:val="es"/>
        </w:rPr>
        <w:t xml:space="preserve"> intermedia</w:t>
      </w:r>
      <w:r w:rsidR="00135362" w:rsidRPr="0039737B">
        <w:rPr>
          <w:sz w:val="27"/>
          <w:szCs w:val="27"/>
          <w:lang w:val="es"/>
        </w:rPr>
        <w:t xml:space="preserve"> hay 3 pasos</w:t>
      </w:r>
      <w:r w:rsidRPr="0039737B">
        <w:rPr>
          <w:sz w:val="27"/>
          <w:szCs w:val="27"/>
          <w:lang w:val="es"/>
        </w:rPr>
        <w:t xml:space="preserve"> para autorizar a un atleta para la participación:</w:t>
      </w:r>
    </w:p>
    <w:p w14:paraId="0F3906B2" w14:textId="77777777" w:rsidR="00B3686A" w:rsidRPr="0039737B" w:rsidRDefault="00B3686A" w:rsidP="00B3686A">
      <w:pPr>
        <w:numPr>
          <w:ilvl w:val="0"/>
          <w:numId w:val="1"/>
        </w:numPr>
        <w:rPr>
          <w:sz w:val="27"/>
          <w:szCs w:val="27"/>
          <w:highlight w:val="lightGray"/>
        </w:rPr>
      </w:pPr>
      <w:r w:rsidRPr="0039737B">
        <w:rPr>
          <w:sz w:val="27"/>
          <w:szCs w:val="27"/>
          <w:highlight w:val="lightGray"/>
          <w:lang w:val="es"/>
        </w:rPr>
        <w:t xml:space="preserve">Paso 1 = </w:t>
      </w:r>
      <w:r w:rsidRPr="0039737B">
        <w:rPr>
          <w:b/>
          <w:sz w:val="27"/>
          <w:szCs w:val="27"/>
          <w:highlight w:val="lightGray"/>
          <w:lang w:val="es"/>
        </w:rPr>
        <w:t>registro en línea</w:t>
      </w:r>
    </w:p>
    <w:p w14:paraId="19C28766" w14:textId="7BE48352" w:rsidR="00B3686A" w:rsidRPr="0039737B" w:rsidRDefault="00B3686A" w:rsidP="00B3686A">
      <w:pPr>
        <w:numPr>
          <w:ilvl w:val="1"/>
          <w:numId w:val="1"/>
        </w:numPr>
        <w:ind w:left="1080"/>
        <w:rPr>
          <w:sz w:val="27"/>
          <w:szCs w:val="27"/>
          <w:lang w:val="es-ES"/>
        </w:rPr>
      </w:pPr>
      <w:r w:rsidRPr="0039737B">
        <w:rPr>
          <w:sz w:val="27"/>
          <w:szCs w:val="27"/>
          <w:lang w:val="es"/>
        </w:rPr>
        <w:t xml:space="preserve">Con el fin de ser </w:t>
      </w:r>
      <w:r w:rsidR="00F43C07" w:rsidRPr="0039737B">
        <w:rPr>
          <w:sz w:val="27"/>
          <w:szCs w:val="27"/>
          <w:lang w:val="es"/>
        </w:rPr>
        <w:t>aprobado</w:t>
      </w:r>
      <w:r w:rsidRPr="0039737B">
        <w:rPr>
          <w:sz w:val="27"/>
          <w:szCs w:val="27"/>
          <w:lang w:val="es"/>
        </w:rPr>
        <w:t xml:space="preserve"> a través de los pasos restantes antes del primer día de pruebas por favor regístrese </w:t>
      </w:r>
      <w:r w:rsidR="00926A47" w:rsidRPr="0039737B">
        <w:rPr>
          <w:sz w:val="27"/>
          <w:szCs w:val="27"/>
          <w:lang w:val="es"/>
        </w:rPr>
        <w:t xml:space="preserve">un mínimo </w:t>
      </w:r>
      <w:r w:rsidR="00135362" w:rsidRPr="0039737B">
        <w:rPr>
          <w:sz w:val="27"/>
          <w:szCs w:val="27"/>
          <w:lang w:val="es"/>
        </w:rPr>
        <w:t>de 5</w:t>
      </w:r>
      <w:r w:rsidR="0051153C" w:rsidRPr="0039737B">
        <w:rPr>
          <w:sz w:val="27"/>
          <w:szCs w:val="27"/>
          <w:lang w:val="es"/>
        </w:rPr>
        <w:t xml:space="preserve"> días antes de las pruebas.</w:t>
      </w:r>
    </w:p>
    <w:p w14:paraId="56D11863" w14:textId="77777777" w:rsidR="00B3686A" w:rsidRPr="0039737B" w:rsidRDefault="00B3686A" w:rsidP="00B3686A">
      <w:pPr>
        <w:numPr>
          <w:ilvl w:val="1"/>
          <w:numId w:val="1"/>
        </w:numPr>
        <w:ind w:left="1080"/>
        <w:rPr>
          <w:sz w:val="27"/>
          <w:szCs w:val="27"/>
          <w:lang w:val="es-ES"/>
        </w:rPr>
      </w:pPr>
      <w:r w:rsidRPr="0039737B">
        <w:rPr>
          <w:sz w:val="27"/>
          <w:szCs w:val="27"/>
          <w:lang w:val="es"/>
        </w:rPr>
        <w:t>Los estudiantes pueden inscribirse después de esta fecha límite, pero en la mayoría de las circunstancias NO serán autorizados a jugar en el primer día de pruebas / práctica.</w:t>
      </w:r>
    </w:p>
    <w:p w14:paraId="04DDF00F" w14:textId="77777777" w:rsidR="000605FA" w:rsidRPr="0039737B" w:rsidRDefault="000605FA" w:rsidP="0039737B">
      <w:pPr>
        <w:rPr>
          <w:sz w:val="27"/>
          <w:szCs w:val="27"/>
          <w:lang w:val="es-ES"/>
        </w:rPr>
      </w:pPr>
    </w:p>
    <w:p w14:paraId="514F1EE1" w14:textId="77777777" w:rsidR="00002101" w:rsidRPr="0039737B" w:rsidRDefault="00002101" w:rsidP="00B3686A">
      <w:pPr>
        <w:ind w:left="720"/>
        <w:rPr>
          <w:sz w:val="27"/>
          <w:szCs w:val="27"/>
          <w:lang w:val="es-ES"/>
        </w:rPr>
      </w:pPr>
    </w:p>
    <w:p w14:paraId="636076C0" w14:textId="77777777" w:rsidR="00B3686A" w:rsidRPr="0039737B" w:rsidRDefault="00B3686A" w:rsidP="00B3686A">
      <w:pPr>
        <w:numPr>
          <w:ilvl w:val="0"/>
          <w:numId w:val="1"/>
        </w:numPr>
        <w:rPr>
          <w:sz w:val="27"/>
          <w:szCs w:val="27"/>
          <w:highlight w:val="lightGray"/>
          <w:lang w:val="es-ES"/>
        </w:rPr>
      </w:pPr>
      <w:r w:rsidRPr="0039737B">
        <w:rPr>
          <w:sz w:val="27"/>
          <w:szCs w:val="27"/>
          <w:highlight w:val="lightGray"/>
          <w:lang w:val="es"/>
        </w:rPr>
        <w:t xml:space="preserve">Paso 2 = un </w:t>
      </w:r>
      <w:r w:rsidRPr="0039737B">
        <w:rPr>
          <w:b/>
          <w:sz w:val="27"/>
          <w:szCs w:val="27"/>
          <w:highlight w:val="lightGray"/>
          <w:lang w:val="es"/>
        </w:rPr>
        <w:t>examen</w:t>
      </w:r>
      <w:r w:rsidRPr="0039737B">
        <w:rPr>
          <w:b/>
          <w:bCs/>
          <w:sz w:val="27"/>
          <w:szCs w:val="27"/>
          <w:highlight w:val="lightGray"/>
          <w:lang w:val="es"/>
        </w:rPr>
        <w:t xml:space="preserve"> físico</w:t>
      </w:r>
      <w:r w:rsidRPr="0039737B">
        <w:rPr>
          <w:sz w:val="27"/>
          <w:szCs w:val="27"/>
          <w:highlight w:val="lightGray"/>
          <w:lang w:val="es"/>
        </w:rPr>
        <w:t xml:space="preserve"> debe ser entregado una vez durante la carrera de un estudiante en la escuela intermedia.  </w:t>
      </w:r>
    </w:p>
    <w:p w14:paraId="06B89BDD" w14:textId="00600E58" w:rsidR="00B3686A" w:rsidRPr="0039737B" w:rsidRDefault="00B3686A" w:rsidP="00B3686A">
      <w:pPr>
        <w:numPr>
          <w:ilvl w:val="1"/>
          <w:numId w:val="1"/>
        </w:numPr>
        <w:rPr>
          <w:sz w:val="27"/>
          <w:szCs w:val="27"/>
          <w:lang w:val="es-ES"/>
        </w:rPr>
      </w:pPr>
      <w:r w:rsidRPr="0039737B">
        <w:rPr>
          <w:sz w:val="27"/>
          <w:szCs w:val="27"/>
          <w:lang w:val="es"/>
        </w:rPr>
        <w:t xml:space="preserve">Para el año escolar </w:t>
      </w:r>
      <w:r w:rsidR="00AF22E3" w:rsidRPr="0039737B">
        <w:rPr>
          <w:sz w:val="27"/>
          <w:szCs w:val="27"/>
          <w:lang w:val="es"/>
        </w:rPr>
        <w:t>202</w:t>
      </w:r>
      <w:r w:rsidR="00786A97" w:rsidRPr="0039737B">
        <w:rPr>
          <w:sz w:val="27"/>
          <w:szCs w:val="27"/>
          <w:lang w:val="es"/>
        </w:rPr>
        <w:t>1-</w:t>
      </w:r>
      <w:r w:rsidR="00135362" w:rsidRPr="0039737B">
        <w:rPr>
          <w:sz w:val="27"/>
          <w:szCs w:val="27"/>
          <w:lang w:val="es"/>
        </w:rPr>
        <w:t>22, los</w:t>
      </w:r>
      <w:r w:rsidRPr="0039737B">
        <w:rPr>
          <w:sz w:val="27"/>
          <w:szCs w:val="27"/>
          <w:lang w:val="es"/>
        </w:rPr>
        <w:t xml:space="preserve"> exámenes físicos deben estar fechados a partir del 1 de julio, </w:t>
      </w:r>
      <w:r w:rsidR="00135362" w:rsidRPr="0039737B">
        <w:rPr>
          <w:sz w:val="27"/>
          <w:szCs w:val="27"/>
          <w:lang w:val="es"/>
        </w:rPr>
        <w:t>2020 (</w:t>
      </w:r>
      <w:r w:rsidR="00AF22E3" w:rsidRPr="0039737B">
        <w:rPr>
          <w:sz w:val="27"/>
          <w:szCs w:val="27"/>
          <w:lang w:val="es"/>
        </w:rPr>
        <w:t>es decir, el verano pasado).</w:t>
      </w:r>
      <w:r w:rsidRPr="0039737B">
        <w:rPr>
          <w:sz w:val="27"/>
          <w:szCs w:val="27"/>
          <w:lang w:val="es"/>
        </w:rPr>
        <w:t xml:space="preserve">  </w:t>
      </w:r>
    </w:p>
    <w:p w14:paraId="73402747" w14:textId="36C4364A" w:rsidR="00B3686A" w:rsidRPr="0039737B" w:rsidRDefault="00926A47" w:rsidP="00B3686A">
      <w:pPr>
        <w:numPr>
          <w:ilvl w:val="1"/>
          <w:numId w:val="1"/>
        </w:numPr>
        <w:rPr>
          <w:sz w:val="27"/>
          <w:szCs w:val="27"/>
          <w:lang w:val="es-ES"/>
        </w:rPr>
      </w:pPr>
      <w:r w:rsidRPr="0039737B">
        <w:rPr>
          <w:sz w:val="27"/>
          <w:szCs w:val="27"/>
          <w:lang w:val="es"/>
        </w:rPr>
        <w:t>Todos los estudiantes</w:t>
      </w:r>
      <w:r w:rsidR="00135362" w:rsidRPr="0039737B">
        <w:rPr>
          <w:sz w:val="27"/>
          <w:szCs w:val="27"/>
          <w:lang w:val="es"/>
        </w:rPr>
        <w:t xml:space="preserve"> </w:t>
      </w:r>
      <w:r w:rsidRPr="0039737B">
        <w:rPr>
          <w:sz w:val="27"/>
          <w:szCs w:val="27"/>
          <w:lang w:val="es"/>
        </w:rPr>
        <w:t>de</w:t>
      </w:r>
      <w:r w:rsidR="00B3686A" w:rsidRPr="0039737B">
        <w:rPr>
          <w:sz w:val="27"/>
          <w:szCs w:val="27"/>
          <w:lang w:val="es"/>
        </w:rPr>
        <w:t xml:space="preserve"> sexto grado,</w:t>
      </w:r>
      <w:r w:rsidR="00135362" w:rsidRPr="0039737B">
        <w:rPr>
          <w:sz w:val="27"/>
          <w:szCs w:val="27"/>
          <w:lang w:val="es"/>
        </w:rPr>
        <w:t xml:space="preserve"> </w:t>
      </w:r>
      <w:r w:rsidR="00B3686A" w:rsidRPr="0039737B">
        <w:rPr>
          <w:sz w:val="27"/>
          <w:szCs w:val="27"/>
          <w:lang w:val="es"/>
        </w:rPr>
        <w:t>los estudiantes</w:t>
      </w:r>
      <w:r w:rsidRPr="0039737B">
        <w:rPr>
          <w:sz w:val="27"/>
          <w:szCs w:val="27"/>
          <w:lang w:val="es"/>
        </w:rPr>
        <w:t xml:space="preserve"> nuevos en la escuela y los estudiantes nuevos en</w:t>
      </w:r>
      <w:r w:rsidR="00B3686A" w:rsidRPr="0039737B">
        <w:rPr>
          <w:sz w:val="27"/>
          <w:szCs w:val="27"/>
          <w:lang w:val="es"/>
        </w:rPr>
        <w:t xml:space="preserve"> el atletismo de la escuela intermedia DEBEN presentar este examen físico antes de cualquier participación.</w:t>
      </w:r>
    </w:p>
    <w:p w14:paraId="7F2FBF42" w14:textId="77777777" w:rsidR="00B3686A" w:rsidRPr="0039737B" w:rsidRDefault="00B3686A" w:rsidP="00B3686A">
      <w:pPr>
        <w:numPr>
          <w:ilvl w:val="1"/>
          <w:numId w:val="1"/>
        </w:numPr>
        <w:rPr>
          <w:color w:val="FF0000"/>
          <w:sz w:val="27"/>
          <w:szCs w:val="27"/>
          <w:lang w:val="es-ES"/>
        </w:rPr>
      </w:pPr>
      <w:r w:rsidRPr="0039737B">
        <w:rPr>
          <w:color w:val="FF0000"/>
          <w:sz w:val="27"/>
          <w:szCs w:val="27"/>
          <w:lang w:val="es"/>
        </w:rPr>
        <w:t xml:space="preserve">Este examen físico debe </w:t>
      </w:r>
      <w:r w:rsidRPr="0039737B">
        <w:rPr>
          <w:b/>
          <w:color w:val="FF0000"/>
          <w:sz w:val="27"/>
          <w:szCs w:val="27"/>
          <w:u w:val="single"/>
          <w:lang w:val="es"/>
        </w:rPr>
        <w:t>ser entregado al Coordinador Atlético de la escuela.</w:t>
      </w:r>
    </w:p>
    <w:p w14:paraId="65C9398A" w14:textId="77777777" w:rsidR="00B3686A" w:rsidRPr="0039737B" w:rsidRDefault="00B3686A" w:rsidP="00B3686A">
      <w:pPr>
        <w:ind w:left="2700"/>
        <w:rPr>
          <w:sz w:val="27"/>
          <w:szCs w:val="27"/>
        </w:rPr>
      </w:pPr>
      <w:r w:rsidRPr="0039737B">
        <w:rPr>
          <w:sz w:val="27"/>
          <w:szCs w:val="27"/>
        </w:rPr>
        <w:t>Elm Street es John Lysik</w:t>
      </w:r>
    </w:p>
    <w:p w14:paraId="73B158FE" w14:textId="0237D744" w:rsidR="00B3686A" w:rsidRPr="0039737B" w:rsidRDefault="0085307A" w:rsidP="00B3686A">
      <w:pPr>
        <w:ind w:left="2700"/>
        <w:rPr>
          <w:sz w:val="27"/>
          <w:szCs w:val="27"/>
        </w:rPr>
      </w:pPr>
      <w:r w:rsidRPr="0039737B">
        <w:rPr>
          <w:sz w:val="27"/>
          <w:szCs w:val="27"/>
        </w:rPr>
        <w:t>Fairgrounds</w:t>
      </w:r>
      <w:r w:rsidR="00B3686A" w:rsidRPr="0039737B">
        <w:rPr>
          <w:sz w:val="27"/>
          <w:szCs w:val="27"/>
        </w:rPr>
        <w:t xml:space="preserve"> es Samantha Little</w:t>
      </w:r>
    </w:p>
    <w:p w14:paraId="75AFFDC2" w14:textId="77777777" w:rsidR="00B3686A" w:rsidRPr="0039737B" w:rsidRDefault="00B3686A" w:rsidP="00B3686A">
      <w:pPr>
        <w:ind w:left="2700"/>
        <w:rPr>
          <w:sz w:val="27"/>
          <w:szCs w:val="27"/>
        </w:rPr>
      </w:pPr>
      <w:r w:rsidRPr="0039737B">
        <w:rPr>
          <w:sz w:val="27"/>
          <w:szCs w:val="27"/>
          <w:lang w:val="es"/>
        </w:rPr>
        <w:t xml:space="preserve">Pennichuck </w:t>
      </w:r>
      <w:r w:rsidR="00A426B3" w:rsidRPr="0039737B">
        <w:rPr>
          <w:sz w:val="27"/>
          <w:szCs w:val="27"/>
          <w:lang w:val="es"/>
        </w:rPr>
        <w:t>es Michaela McMenamin</w:t>
      </w:r>
    </w:p>
    <w:p w14:paraId="7BA6F47C" w14:textId="1ED5139E" w:rsidR="00926A47" w:rsidRPr="0039737B" w:rsidRDefault="00926A47" w:rsidP="00B3686A">
      <w:pPr>
        <w:numPr>
          <w:ilvl w:val="1"/>
          <w:numId w:val="1"/>
        </w:numPr>
        <w:rPr>
          <w:b/>
          <w:sz w:val="27"/>
          <w:szCs w:val="27"/>
          <w:lang w:val="es-ES"/>
        </w:rPr>
      </w:pPr>
      <w:r w:rsidRPr="0039737B">
        <w:rPr>
          <w:sz w:val="27"/>
          <w:szCs w:val="27"/>
          <w:lang w:val="es"/>
        </w:rPr>
        <w:t xml:space="preserve">Este físico también se puede </w:t>
      </w:r>
      <w:r w:rsidR="0039737B" w:rsidRPr="0039737B">
        <w:rPr>
          <w:sz w:val="27"/>
          <w:szCs w:val="27"/>
          <w:lang w:val="es"/>
        </w:rPr>
        <w:t>subir</w:t>
      </w:r>
      <w:r w:rsidRPr="0039737B">
        <w:rPr>
          <w:sz w:val="27"/>
          <w:szCs w:val="27"/>
          <w:lang w:val="es"/>
        </w:rPr>
        <w:t xml:space="preserve"> a través de </w:t>
      </w:r>
      <w:r w:rsidR="0039737B" w:rsidRPr="0039737B">
        <w:rPr>
          <w:sz w:val="27"/>
          <w:szCs w:val="27"/>
          <w:lang w:val="es"/>
        </w:rPr>
        <w:t>FamilyID durante</w:t>
      </w:r>
      <w:r w:rsidRPr="0039737B">
        <w:rPr>
          <w:sz w:val="27"/>
          <w:szCs w:val="27"/>
          <w:lang w:val="es"/>
        </w:rPr>
        <w:t xml:space="preserve"> el proceso de registro en línea.</w:t>
      </w:r>
    </w:p>
    <w:p w14:paraId="4EFE205F" w14:textId="77777777" w:rsidR="00A426B3" w:rsidRPr="0039737B" w:rsidRDefault="00B3686A" w:rsidP="00B3686A">
      <w:pPr>
        <w:numPr>
          <w:ilvl w:val="1"/>
          <w:numId w:val="1"/>
        </w:numPr>
        <w:rPr>
          <w:b/>
          <w:sz w:val="27"/>
          <w:szCs w:val="27"/>
          <w:lang w:val="es-ES"/>
        </w:rPr>
      </w:pPr>
      <w:r w:rsidRPr="0039737B">
        <w:rPr>
          <w:b/>
          <w:sz w:val="27"/>
          <w:szCs w:val="27"/>
          <w:lang w:val="es"/>
        </w:rPr>
        <w:t xml:space="preserve">Esto </w:t>
      </w:r>
      <w:r w:rsidRPr="0039737B">
        <w:rPr>
          <w:b/>
          <w:sz w:val="27"/>
          <w:szCs w:val="27"/>
          <w:u w:val="single"/>
          <w:lang w:val="es"/>
        </w:rPr>
        <w:t>NO</w:t>
      </w:r>
      <w:r w:rsidRPr="0039737B">
        <w:rPr>
          <w:b/>
          <w:sz w:val="27"/>
          <w:szCs w:val="27"/>
          <w:lang w:val="es"/>
        </w:rPr>
        <w:t xml:space="preserve"> debe ser entregado a ninguna enfermera escolar, consejero de orientación o escuela primaria.  </w:t>
      </w:r>
    </w:p>
    <w:p w14:paraId="062CC8F0" w14:textId="77777777" w:rsidR="00B3686A" w:rsidRPr="0039737B" w:rsidRDefault="005A290B" w:rsidP="00B3686A">
      <w:pPr>
        <w:numPr>
          <w:ilvl w:val="1"/>
          <w:numId w:val="1"/>
        </w:numPr>
        <w:rPr>
          <w:b/>
          <w:sz w:val="27"/>
          <w:szCs w:val="27"/>
        </w:rPr>
      </w:pPr>
      <w:r w:rsidRPr="0039737B">
        <w:rPr>
          <w:b/>
          <w:sz w:val="27"/>
          <w:szCs w:val="27"/>
          <w:lang w:val="es"/>
        </w:rPr>
        <w:t>Por favor, proporcione una copia separada directamente al coordinador deportivo de la escuela</w:t>
      </w:r>
      <w:r w:rsidR="00AF22E3" w:rsidRPr="0039737B">
        <w:rPr>
          <w:b/>
          <w:sz w:val="27"/>
          <w:szCs w:val="27"/>
          <w:lang w:val="es"/>
        </w:rPr>
        <w:t xml:space="preserve"> para ser autorizado para fines deportivos.</w:t>
      </w:r>
    </w:p>
    <w:p w14:paraId="54ECC06C" w14:textId="77777777" w:rsidR="00002101" w:rsidRPr="0039737B" w:rsidRDefault="00002101" w:rsidP="0039737B">
      <w:pPr>
        <w:rPr>
          <w:b/>
          <w:sz w:val="27"/>
          <w:szCs w:val="27"/>
        </w:rPr>
      </w:pPr>
    </w:p>
    <w:p w14:paraId="199ECDB9" w14:textId="77777777" w:rsidR="00002101" w:rsidRPr="0039737B" w:rsidRDefault="00002101" w:rsidP="007D4B17">
      <w:pPr>
        <w:jc w:val="center"/>
        <w:rPr>
          <w:b/>
          <w:sz w:val="27"/>
          <w:szCs w:val="27"/>
        </w:rPr>
      </w:pPr>
    </w:p>
    <w:p w14:paraId="7C46E78D" w14:textId="77777777" w:rsidR="00002101" w:rsidRPr="0039737B" w:rsidRDefault="00002101" w:rsidP="00002101">
      <w:pPr>
        <w:numPr>
          <w:ilvl w:val="0"/>
          <w:numId w:val="1"/>
        </w:numPr>
        <w:rPr>
          <w:sz w:val="27"/>
          <w:szCs w:val="27"/>
          <w:highlight w:val="lightGray"/>
        </w:rPr>
      </w:pPr>
      <w:r w:rsidRPr="0039737B">
        <w:rPr>
          <w:sz w:val="27"/>
          <w:szCs w:val="27"/>
          <w:highlight w:val="lightGray"/>
          <w:lang w:val="es"/>
        </w:rPr>
        <w:t xml:space="preserve">Paso 3 = elegibilidad académica  </w:t>
      </w:r>
    </w:p>
    <w:p w14:paraId="472E1903" w14:textId="13514B27" w:rsidR="00002101" w:rsidRPr="0039737B" w:rsidRDefault="00002101" w:rsidP="00002101">
      <w:pPr>
        <w:numPr>
          <w:ilvl w:val="1"/>
          <w:numId w:val="1"/>
        </w:numPr>
        <w:rPr>
          <w:sz w:val="27"/>
          <w:szCs w:val="27"/>
          <w:lang w:val="es-ES"/>
        </w:rPr>
      </w:pPr>
      <w:r w:rsidRPr="0039737B">
        <w:rPr>
          <w:sz w:val="27"/>
          <w:szCs w:val="27"/>
          <w:lang w:val="es"/>
        </w:rPr>
        <w:t xml:space="preserve">Todos </w:t>
      </w:r>
      <w:r w:rsidR="00926A47" w:rsidRPr="0039737B">
        <w:rPr>
          <w:sz w:val="27"/>
          <w:szCs w:val="27"/>
          <w:lang w:val="es"/>
        </w:rPr>
        <w:t>los estudiantes de secundaria</w:t>
      </w:r>
      <w:r w:rsidRPr="0039737B">
        <w:rPr>
          <w:sz w:val="27"/>
          <w:szCs w:val="27"/>
          <w:lang w:val="es"/>
        </w:rPr>
        <w:t xml:space="preserve"> son </w:t>
      </w:r>
      <w:r w:rsidR="0039737B" w:rsidRPr="0039737B">
        <w:rPr>
          <w:sz w:val="27"/>
          <w:szCs w:val="27"/>
          <w:lang w:val="es"/>
        </w:rPr>
        <w:t>declarados académicamente elegibles</w:t>
      </w:r>
      <w:r w:rsidRPr="0039737B">
        <w:rPr>
          <w:sz w:val="27"/>
          <w:szCs w:val="27"/>
          <w:lang w:val="es"/>
        </w:rPr>
        <w:t xml:space="preserve"> para los deportes de otoño.</w:t>
      </w:r>
    </w:p>
    <w:p w14:paraId="3CF32170" w14:textId="5D35AE0C" w:rsidR="003372C0" w:rsidRDefault="00926A47" w:rsidP="0039737B">
      <w:pPr>
        <w:numPr>
          <w:ilvl w:val="1"/>
          <w:numId w:val="1"/>
        </w:numPr>
        <w:rPr>
          <w:sz w:val="27"/>
          <w:szCs w:val="27"/>
          <w:lang w:val="es-ES"/>
        </w:rPr>
      </w:pPr>
      <w:r w:rsidRPr="0039737B">
        <w:rPr>
          <w:sz w:val="27"/>
          <w:szCs w:val="27"/>
          <w:lang w:val="es"/>
        </w:rPr>
        <w:t>La elegibilidad académica entrará en juego durante las temporadas de invierno y primavera.</w:t>
      </w:r>
    </w:p>
    <w:p w14:paraId="6F62DFF1" w14:textId="3F361BBC" w:rsidR="0039737B" w:rsidRDefault="0039737B" w:rsidP="0039737B">
      <w:pPr>
        <w:rPr>
          <w:sz w:val="27"/>
          <w:szCs w:val="27"/>
          <w:lang w:val="es-ES"/>
        </w:rPr>
      </w:pPr>
    </w:p>
    <w:p w14:paraId="19D2C674" w14:textId="46140ABC" w:rsidR="0039737B" w:rsidRDefault="0039737B" w:rsidP="0039737B">
      <w:pPr>
        <w:rPr>
          <w:sz w:val="27"/>
          <w:szCs w:val="27"/>
          <w:lang w:val="es-ES"/>
        </w:rPr>
      </w:pPr>
    </w:p>
    <w:p w14:paraId="09ECA9CA" w14:textId="573A558A" w:rsidR="0039737B" w:rsidRDefault="0039737B" w:rsidP="0039737B">
      <w:pPr>
        <w:rPr>
          <w:sz w:val="27"/>
          <w:szCs w:val="27"/>
          <w:lang w:val="es-ES"/>
        </w:rPr>
      </w:pPr>
    </w:p>
    <w:p w14:paraId="73F080F2" w14:textId="77777777" w:rsidR="0039737B" w:rsidRPr="0039737B" w:rsidRDefault="0039737B" w:rsidP="0039737B">
      <w:pPr>
        <w:rPr>
          <w:sz w:val="27"/>
          <w:szCs w:val="27"/>
          <w:lang w:val="es-ES"/>
        </w:rPr>
      </w:pPr>
    </w:p>
    <w:p w14:paraId="565695A3" w14:textId="77777777" w:rsidR="003372C0" w:rsidRPr="000E3B48" w:rsidRDefault="003372C0" w:rsidP="007D4B17">
      <w:pPr>
        <w:jc w:val="center"/>
        <w:rPr>
          <w:b/>
          <w:sz w:val="28"/>
          <w:szCs w:val="28"/>
          <w:lang w:val="es-ES"/>
        </w:rPr>
      </w:pPr>
    </w:p>
    <w:p w14:paraId="52B760C9" w14:textId="77777777" w:rsidR="00002101" w:rsidRPr="000E3B48" w:rsidRDefault="00002101" w:rsidP="007D4B17">
      <w:pPr>
        <w:jc w:val="center"/>
        <w:rPr>
          <w:b/>
          <w:sz w:val="28"/>
          <w:szCs w:val="28"/>
          <w:lang w:val="es-ES"/>
        </w:rPr>
      </w:pPr>
    </w:p>
    <w:p w14:paraId="4F6B7679" w14:textId="68A953A7" w:rsidR="000A7802" w:rsidRPr="000E3B48" w:rsidRDefault="0039737B" w:rsidP="000A7802">
      <w:pPr>
        <w:jc w:val="center"/>
        <w:rPr>
          <w:b/>
          <w:sz w:val="28"/>
          <w:szCs w:val="28"/>
          <w:lang w:val="es-ES"/>
        </w:rPr>
      </w:pPr>
      <w:r w:rsidRPr="0039737B">
        <w:rPr>
          <w:b/>
          <w:sz w:val="28"/>
          <w:szCs w:val="28"/>
          <w:lang w:val="es"/>
        </w:rPr>
        <w:t>POR FAVOR complete el registro en línea con anticipación para dar tiempo para que el resto del proceso ocurra antes del primer día de pruebas / práctica.</w:t>
      </w:r>
      <w:r w:rsidR="004A1BA5" w:rsidRPr="00002101">
        <w:rPr>
          <w:b/>
          <w:sz w:val="28"/>
          <w:szCs w:val="28"/>
          <w:lang w:val="es"/>
        </w:rPr>
        <w:br w:type="page"/>
      </w:r>
      <w:r w:rsidR="000A7802" w:rsidRPr="00CE61CB">
        <w:rPr>
          <w:b/>
          <w:sz w:val="28"/>
          <w:szCs w:val="28"/>
          <w:lang w:val="es"/>
        </w:rPr>
        <w:lastRenderedPageBreak/>
        <w:t>Instrucciones para registrarse en línea a través de FamilyID</w:t>
      </w:r>
    </w:p>
    <w:p w14:paraId="68ACD034" w14:textId="77777777" w:rsidR="000A7802" w:rsidRPr="000E3B48" w:rsidRDefault="000A7802" w:rsidP="000A7802">
      <w:pPr>
        <w:rPr>
          <w:sz w:val="24"/>
          <w:lang w:val="es-ES"/>
        </w:rPr>
      </w:pPr>
    </w:p>
    <w:p w14:paraId="48BC4956" w14:textId="77777777" w:rsidR="000A7802" w:rsidRPr="000E3B48" w:rsidRDefault="000A7802" w:rsidP="000A7802">
      <w:pPr>
        <w:rPr>
          <w:szCs w:val="22"/>
          <w:lang w:val="es-ES"/>
        </w:rPr>
      </w:pPr>
      <w:r w:rsidRPr="0093512C">
        <w:rPr>
          <w:b/>
          <w:szCs w:val="22"/>
          <w:u w:val="single"/>
          <w:lang w:val="es"/>
        </w:rPr>
        <w:t>Se espera que el proceso de registro en línea sea completado por un padre / tutor.</w:t>
      </w:r>
    </w:p>
    <w:p w14:paraId="7A56380A" w14:textId="77777777" w:rsidR="000A7802" w:rsidRPr="000E3B48" w:rsidRDefault="000A7802" w:rsidP="000A7802">
      <w:pPr>
        <w:rPr>
          <w:szCs w:val="22"/>
          <w:lang w:val="es-ES"/>
        </w:rPr>
      </w:pPr>
      <w:r w:rsidRPr="008F56B0">
        <w:rPr>
          <w:szCs w:val="22"/>
          <w:lang w:val="es"/>
        </w:rPr>
        <w:t xml:space="preserve">Dos términos importantes a conocer a través del proceso:  </w:t>
      </w:r>
    </w:p>
    <w:p w14:paraId="58B0C2A1" w14:textId="77777777" w:rsidR="000A7802" w:rsidRPr="000E3B48" w:rsidRDefault="000A7802" w:rsidP="000A7802">
      <w:pPr>
        <w:ind w:firstLine="720"/>
        <w:rPr>
          <w:szCs w:val="22"/>
          <w:lang w:val="es-ES"/>
        </w:rPr>
      </w:pPr>
      <w:r w:rsidRPr="008F56B0">
        <w:rPr>
          <w:szCs w:val="22"/>
          <w:lang w:val="es"/>
        </w:rPr>
        <w:t>Programa = escuela y temporada</w:t>
      </w:r>
    </w:p>
    <w:p w14:paraId="10278304" w14:textId="77777777" w:rsidR="000A7802" w:rsidRPr="000E3B48" w:rsidRDefault="000A7802" w:rsidP="000A7802">
      <w:pPr>
        <w:ind w:firstLine="720"/>
        <w:rPr>
          <w:szCs w:val="22"/>
          <w:lang w:val="es-ES"/>
        </w:rPr>
      </w:pPr>
      <w:r w:rsidRPr="008F56B0">
        <w:rPr>
          <w:szCs w:val="22"/>
          <w:lang w:val="es"/>
        </w:rPr>
        <w:t>Sección = deporte específico dentro de esa escuela y temporada</w:t>
      </w:r>
    </w:p>
    <w:p w14:paraId="56D9F2D7" w14:textId="77777777" w:rsidR="000A7802" w:rsidRPr="000E3B48" w:rsidRDefault="000A7802" w:rsidP="000A7802">
      <w:pPr>
        <w:rPr>
          <w:szCs w:val="22"/>
          <w:lang w:val="es-ES"/>
        </w:rPr>
      </w:pPr>
    </w:p>
    <w:p w14:paraId="0245F967" w14:textId="77777777" w:rsidR="003372C0" w:rsidRPr="000E3B48" w:rsidRDefault="003372C0" w:rsidP="003372C0">
      <w:pPr>
        <w:rPr>
          <w:szCs w:val="22"/>
          <w:lang w:val="es-ES"/>
        </w:rPr>
      </w:pPr>
      <w:r w:rsidRPr="008F56B0">
        <w:rPr>
          <w:szCs w:val="22"/>
          <w:lang w:val="es"/>
        </w:rPr>
        <w:t>Vaya a</w:t>
      </w:r>
      <w:hyperlink r:id="rId14" w:history="1">
        <w:r w:rsidR="001D6B10">
          <w:rPr>
            <w:rStyle w:val="Hyperlink"/>
            <w:lang w:val="es"/>
          </w:rPr>
          <w:t xml:space="preserve"> https://www.familyid.com/organizations/nashua-school-district-athletics</w:t>
        </w:r>
      </w:hyperlink>
      <w:r>
        <w:rPr>
          <w:lang w:val="es"/>
        </w:rPr>
        <w:t xml:space="preserve"> </w:t>
      </w:r>
      <w:r>
        <w:rPr>
          <w:szCs w:val="22"/>
          <w:lang w:val="es"/>
        </w:rPr>
        <w:t xml:space="preserve"> para</w:t>
      </w:r>
      <w:r>
        <w:rPr>
          <w:lang w:val="es"/>
        </w:rPr>
        <w:t xml:space="preserve"> </w:t>
      </w:r>
      <w:r>
        <w:rPr>
          <w:szCs w:val="22"/>
          <w:lang w:val="es"/>
        </w:rPr>
        <w:t xml:space="preserve"> registrarse</w:t>
      </w:r>
    </w:p>
    <w:p w14:paraId="517D88FB" w14:textId="0F56156A" w:rsidR="003372C0" w:rsidRPr="000E3B48" w:rsidRDefault="003372C0" w:rsidP="003372C0">
      <w:pPr>
        <w:rPr>
          <w:szCs w:val="22"/>
          <w:lang w:val="es-ES"/>
        </w:rPr>
      </w:pPr>
      <w:r>
        <w:rPr>
          <w:szCs w:val="22"/>
          <w:lang w:val="es"/>
        </w:rPr>
        <w:t>(</w:t>
      </w:r>
      <w:r w:rsidR="00953314">
        <w:rPr>
          <w:szCs w:val="22"/>
          <w:lang w:val="es"/>
        </w:rPr>
        <w:t>también hay</w:t>
      </w:r>
      <w:r w:rsidR="00953314">
        <w:rPr>
          <w:lang w:val="es"/>
        </w:rPr>
        <w:t xml:space="preserve"> </w:t>
      </w:r>
      <w:r w:rsidR="00953314">
        <w:rPr>
          <w:szCs w:val="22"/>
          <w:lang w:val="es"/>
        </w:rPr>
        <w:t>un</w:t>
      </w:r>
      <w:r>
        <w:rPr>
          <w:szCs w:val="22"/>
          <w:lang w:val="es"/>
        </w:rPr>
        <w:t xml:space="preserve"> enlace desde el sitio web deportivo de su escuela </w:t>
      </w:r>
      <w:r w:rsidR="00953314">
        <w:rPr>
          <w:szCs w:val="22"/>
          <w:lang w:val="es"/>
        </w:rPr>
        <w:t>bajo</w:t>
      </w:r>
      <w:r>
        <w:rPr>
          <w:szCs w:val="22"/>
          <w:lang w:val="es"/>
        </w:rPr>
        <w:t xml:space="preserve"> </w:t>
      </w:r>
      <w:r w:rsidR="00953314">
        <w:rPr>
          <w:szCs w:val="22"/>
          <w:lang w:val="es"/>
        </w:rPr>
        <w:t>Registración</w:t>
      </w:r>
      <w:r>
        <w:rPr>
          <w:szCs w:val="22"/>
          <w:lang w:val="es"/>
        </w:rPr>
        <w:t>)</w:t>
      </w:r>
    </w:p>
    <w:p w14:paraId="57FCF79A" w14:textId="77777777" w:rsidR="003372C0" w:rsidRPr="000E3B48" w:rsidRDefault="003372C0" w:rsidP="000A7802">
      <w:pPr>
        <w:rPr>
          <w:szCs w:val="22"/>
          <w:lang w:val="es-ES"/>
        </w:rPr>
      </w:pPr>
    </w:p>
    <w:p w14:paraId="1EB3A770" w14:textId="77777777" w:rsidR="000A7802" w:rsidRPr="000E3B48" w:rsidRDefault="000A7802" w:rsidP="000A7802">
      <w:pPr>
        <w:rPr>
          <w:b/>
          <w:sz w:val="32"/>
          <w:szCs w:val="32"/>
          <w:u w:val="single"/>
          <w:lang w:val="es-ES"/>
        </w:rPr>
      </w:pPr>
      <w:r>
        <w:rPr>
          <w:b/>
          <w:sz w:val="32"/>
          <w:szCs w:val="32"/>
          <w:u w:val="single"/>
          <w:lang w:val="es"/>
        </w:rPr>
        <w:t xml:space="preserve">¿ERES </w:t>
      </w:r>
      <w:r w:rsidRPr="002C7C3A">
        <w:rPr>
          <w:b/>
          <w:sz w:val="32"/>
          <w:szCs w:val="32"/>
          <w:u w:val="single"/>
          <w:lang w:val="es"/>
        </w:rPr>
        <w:t>NUEVO EN FAMILYID?</w:t>
      </w:r>
    </w:p>
    <w:p w14:paraId="6D2B3B04" w14:textId="77777777" w:rsidR="003372C0" w:rsidRPr="000E3B48" w:rsidRDefault="003372C0" w:rsidP="003372C0">
      <w:pPr>
        <w:rPr>
          <w:szCs w:val="22"/>
          <w:lang w:val="es-ES"/>
        </w:rPr>
      </w:pPr>
      <w:r>
        <w:rPr>
          <w:szCs w:val="22"/>
          <w:lang w:val="es"/>
        </w:rPr>
        <w:t>Si te registras en FamilyID</w:t>
      </w:r>
      <w:r>
        <w:rPr>
          <w:lang w:val="es"/>
        </w:rPr>
        <w:t xml:space="preserve"> </w:t>
      </w:r>
      <w:r>
        <w:rPr>
          <w:szCs w:val="22"/>
          <w:lang w:val="es"/>
        </w:rPr>
        <w:t xml:space="preserve"> por primera vez:</w:t>
      </w:r>
    </w:p>
    <w:p w14:paraId="2E8405A9" w14:textId="77777777" w:rsidR="003372C0" w:rsidRPr="000E3B48" w:rsidRDefault="003372C0" w:rsidP="003372C0">
      <w:pPr>
        <w:ind w:left="720"/>
        <w:rPr>
          <w:szCs w:val="22"/>
          <w:lang w:val="es-ES"/>
        </w:rPr>
      </w:pPr>
      <w:r>
        <w:rPr>
          <w:szCs w:val="22"/>
          <w:lang w:val="es"/>
        </w:rPr>
        <w:t>En la esquina superior derecha, haga clic en CREAR CUENTA</w:t>
      </w:r>
    </w:p>
    <w:p w14:paraId="19D9EBF4" w14:textId="3C70FB51" w:rsidR="003372C0" w:rsidRPr="000E3B48" w:rsidRDefault="003372C0" w:rsidP="003372C0">
      <w:pPr>
        <w:ind w:left="720"/>
        <w:rPr>
          <w:szCs w:val="22"/>
          <w:lang w:val="es-ES"/>
        </w:rPr>
      </w:pPr>
      <w:r>
        <w:rPr>
          <w:szCs w:val="22"/>
          <w:lang w:val="es"/>
        </w:rPr>
        <w:t xml:space="preserve">Introducirá su </w:t>
      </w:r>
      <w:r w:rsidR="00953314">
        <w:rPr>
          <w:szCs w:val="22"/>
          <w:lang w:val="es"/>
        </w:rPr>
        <w:t>nombre,</w:t>
      </w:r>
      <w:r w:rsidR="00953314">
        <w:rPr>
          <w:lang w:val="es"/>
        </w:rPr>
        <w:t xml:space="preserve"> dirección</w:t>
      </w:r>
      <w:r>
        <w:rPr>
          <w:lang w:val="es"/>
        </w:rPr>
        <w:t xml:space="preserve"> de correo electrónico y</w:t>
      </w:r>
      <w:r w:rsidRPr="00D67495">
        <w:rPr>
          <w:szCs w:val="22"/>
          <w:lang w:val="es"/>
        </w:rPr>
        <w:t xml:space="preserve"> seleccionará una contraseña.</w:t>
      </w:r>
    </w:p>
    <w:p w14:paraId="583DB506" w14:textId="5C6839C0" w:rsidR="003372C0" w:rsidRPr="000E3B48" w:rsidRDefault="003372C0" w:rsidP="003372C0">
      <w:pPr>
        <w:ind w:left="720"/>
        <w:rPr>
          <w:szCs w:val="22"/>
          <w:lang w:val="es-ES"/>
        </w:rPr>
      </w:pPr>
      <w:r w:rsidRPr="00D67495">
        <w:rPr>
          <w:szCs w:val="22"/>
          <w:lang w:val="es"/>
        </w:rPr>
        <w:t>Haga</w:t>
      </w:r>
      <w:r>
        <w:rPr>
          <w:szCs w:val="22"/>
          <w:lang w:val="es"/>
        </w:rPr>
        <w:t xml:space="preserve"> </w:t>
      </w:r>
      <w:r>
        <w:rPr>
          <w:lang w:val="es"/>
        </w:rPr>
        <w:t xml:space="preserve">clic en " </w:t>
      </w:r>
      <w:r w:rsidR="00953314" w:rsidRPr="00D67495">
        <w:rPr>
          <w:szCs w:val="22"/>
          <w:lang w:val="es"/>
        </w:rPr>
        <w:t xml:space="preserve">Acepto </w:t>
      </w:r>
      <w:r w:rsidR="00953314">
        <w:rPr>
          <w:lang w:val="es"/>
        </w:rPr>
        <w:t>los</w:t>
      </w:r>
      <w:r>
        <w:rPr>
          <w:szCs w:val="22"/>
          <w:lang w:val="es"/>
        </w:rPr>
        <w:t xml:space="preserve"> </w:t>
      </w:r>
      <w:r>
        <w:rPr>
          <w:lang w:val="es"/>
        </w:rPr>
        <w:t xml:space="preserve">Términos de servicio de </w:t>
      </w:r>
      <w:r>
        <w:rPr>
          <w:szCs w:val="22"/>
          <w:lang w:val="es"/>
        </w:rPr>
        <w:t>FamilyID</w:t>
      </w:r>
      <w:r>
        <w:rPr>
          <w:lang w:val="es"/>
        </w:rPr>
        <w:t xml:space="preserve"> </w:t>
      </w:r>
      <w:r>
        <w:rPr>
          <w:szCs w:val="22"/>
          <w:lang w:val="es"/>
        </w:rPr>
        <w:t xml:space="preserve"> </w:t>
      </w:r>
      <w:r>
        <w:rPr>
          <w:lang w:val="es"/>
        </w:rPr>
        <w:t xml:space="preserve">" y </w:t>
      </w:r>
      <w:r w:rsidR="00953314">
        <w:rPr>
          <w:lang w:val="es"/>
        </w:rPr>
        <w:t>haga</w:t>
      </w:r>
      <w:r w:rsidR="00953314" w:rsidRPr="00D67495">
        <w:rPr>
          <w:szCs w:val="22"/>
          <w:lang w:val="es"/>
        </w:rPr>
        <w:t xml:space="preserve"> clic</w:t>
      </w:r>
      <w:r w:rsidRPr="00D67495">
        <w:rPr>
          <w:szCs w:val="22"/>
          <w:lang w:val="es"/>
        </w:rPr>
        <w:t xml:space="preserve"> en </w:t>
      </w:r>
      <w:r>
        <w:rPr>
          <w:lang w:val="es"/>
        </w:rPr>
        <w:t xml:space="preserve">CREAR </w:t>
      </w:r>
      <w:r>
        <w:rPr>
          <w:szCs w:val="22"/>
          <w:lang w:val="es"/>
        </w:rPr>
        <w:t>CUENTA</w:t>
      </w:r>
      <w:r w:rsidRPr="00D67495">
        <w:rPr>
          <w:szCs w:val="22"/>
          <w:lang w:val="es"/>
        </w:rPr>
        <w:t>.  Si no tiene una dirección de correo electrónico, los correos electrónicos gratuitos y accesibles están disponibles en sitios web como hotmail.com, gmail.com y yahoo.com.</w:t>
      </w:r>
    </w:p>
    <w:p w14:paraId="525688A9" w14:textId="77777777" w:rsidR="003372C0" w:rsidRPr="000E3B48" w:rsidRDefault="003372C0" w:rsidP="003372C0">
      <w:pPr>
        <w:ind w:left="720"/>
        <w:rPr>
          <w:szCs w:val="22"/>
          <w:lang w:val="es-ES"/>
        </w:rPr>
      </w:pPr>
    </w:p>
    <w:p w14:paraId="5CC5A14C" w14:textId="77777777" w:rsidR="003372C0" w:rsidRPr="000E3B48" w:rsidRDefault="003372C0" w:rsidP="003372C0">
      <w:pPr>
        <w:ind w:left="720"/>
        <w:rPr>
          <w:szCs w:val="22"/>
          <w:lang w:val="es-ES"/>
        </w:rPr>
      </w:pPr>
      <w:r w:rsidRPr="00D67495">
        <w:rPr>
          <w:b/>
          <w:szCs w:val="22"/>
          <w:lang w:val="es"/>
        </w:rPr>
        <w:t xml:space="preserve">Este paso NO registra a su hijo /hija para el atletismo. </w:t>
      </w:r>
      <w:r w:rsidRPr="00D67495">
        <w:rPr>
          <w:szCs w:val="22"/>
          <w:lang w:val="es"/>
        </w:rPr>
        <w:t xml:space="preserve">  Esto solo configura la cuenta de su familia.  </w:t>
      </w:r>
    </w:p>
    <w:p w14:paraId="24C9BBA6" w14:textId="77777777" w:rsidR="003372C0" w:rsidRPr="000E3B48" w:rsidRDefault="003372C0" w:rsidP="003372C0">
      <w:pPr>
        <w:ind w:left="720"/>
        <w:rPr>
          <w:szCs w:val="22"/>
          <w:lang w:val="es-ES"/>
        </w:rPr>
      </w:pPr>
      <w:r w:rsidRPr="00D67495">
        <w:rPr>
          <w:szCs w:val="22"/>
          <w:lang w:val="es"/>
        </w:rPr>
        <w:t>En este punto, recibirá un correo electrónico que debe abrir y hará clic en el enlace para confirmar su cuenta y continuar el proceso de registro</w:t>
      </w:r>
      <w:r>
        <w:rPr>
          <w:szCs w:val="22"/>
          <w:lang w:val="es"/>
        </w:rPr>
        <w:t xml:space="preserve"> iniciando sesión.</w:t>
      </w:r>
    </w:p>
    <w:p w14:paraId="6A309D61" w14:textId="77777777" w:rsidR="003372C0" w:rsidRPr="000E3B48" w:rsidRDefault="003372C0" w:rsidP="003372C0">
      <w:pPr>
        <w:ind w:left="720"/>
        <w:rPr>
          <w:szCs w:val="22"/>
          <w:lang w:val="es-ES"/>
        </w:rPr>
      </w:pPr>
    </w:p>
    <w:p w14:paraId="6612766A" w14:textId="77777777" w:rsidR="003372C0" w:rsidRPr="000E3B48" w:rsidRDefault="003372C0" w:rsidP="003372C0">
      <w:pPr>
        <w:ind w:left="720"/>
        <w:rPr>
          <w:szCs w:val="22"/>
          <w:lang w:val="es-ES"/>
        </w:rPr>
      </w:pPr>
      <w:r w:rsidRPr="00D67495">
        <w:rPr>
          <w:szCs w:val="22"/>
          <w:lang w:val="es"/>
        </w:rPr>
        <w:t>Después de confirmar su cuenta a través de esa dirección de correo electrónico, podrá registrar a su hijo / hija para el atletismo.  Esta parte del proceso es muy sencilla.  Asegúrese de leer todas las secciones del acuerdo que incluyen información importante sobre otros documentos y requisitos de elegibilidad.</w:t>
      </w:r>
    </w:p>
    <w:p w14:paraId="0CF7417E" w14:textId="77777777" w:rsidR="000A7802" w:rsidRPr="000E3B48" w:rsidRDefault="000A7802" w:rsidP="000A7802">
      <w:pPr>
        <w:rPr>
          <w:szCs w:val="22"/>
          <w:lang w:val="es-ES"/>
        </w:rPr>
      </w:pPr>
    </w:p>
    <w:p w14:paraId="0498340D" w14:textId="77777777" w:rsidR="000A7802" w:rsidRPr="000E3B48" w:rsidRDefault="000A7802" w:rsidP="000A7802">
      <w:pPr>
        <w:rPr>
          <w:szCs w:val="22"/>
          <w:lang w:val="es-ES"/>
        </w:rPr>
      </w:pPr>
    </w:p>
    <w:p w14:paraId="5E118FD1" w14:textId="77777777" w:rsidR="000A7802" w:rsidRPr="000E3B48" w:rsidRDefault="000A7802" w:rsidP="000A7802">
      <w:pPr>
        <w:rPr>
          <w:b/>
          <w:sz w:val="32"/>
          <w:szCs w:val="32"/>
          <w:u w:val="single"/>
          <w:lang w:val="es-ES"/>
        </w:rPr>
      </w:pPr>
      <w:r>
        <w:rPr>
          <w:b/>
          <w:sz w:val="32"/>
          <w:szCs w:val="32"/>
          <w:u w:val="single"/>
          <w:lang w:val="es"/>
        </w:rPr>
        <w:t>¿YA TIENES UNA CUENTA</w:t>
      </w:r>
      <w:r w:rsidRPr="002C7C3A">
        <w:rPr>
          <w:b/>
          <w:sz w:val="32"/>
          <w:szCs w:val="32"/>
          <w:u w:val="single"/>
          <w:lang w:val="es"/>
        </w:rPr>
        <w:t xml:space="preserve"> FAMILYID?</w:t>
      </w:r>
      <w:r>
        <w:rPr>
          <w:lang w:val="es"/>
        </w:rPr>
        <w:t xml:space="preserve"> </w:t>
      </w:r>
      <w:r>
        <w:rPr>
          <w:b/>
          <w:sz w:val="32"/>
          <w:szCs w:val="32"/>
          <w:u w:val="single"/>
          <w:lang w:val="es"/>
        </w:rPr>
        <w:t xml:space="preserve"> </w:t>
      </w:r>
    </w:p>
    <w:p w14:paraId="62C72E7F" w14:textId="250516AF" w:rsidR="003372C0" w:rsidRPr="000E3B48" w:rsidRDefault="003372C0" w:rsidP="003372C0">
      <w:pPr>
        <w:rPr>
          <w:szCs w:val="22"/>
          <w:lang w:val="es-ES"/>
        </w:rPr>
      </w:pPr>
      <w:r>
        <w:rPr>
          <w:szCs w:val="22"/>
          <w:lang w:val="es"/>
        </w:rPr>
        <w:t xml:space="preserve">Haga clic en </w:t>
      </w:r>
      <w:r w:rsidR="00953314">
        <w:rPr>
          <w:szCs w:val="22"/>
          <w:lang w:val="es"/>
        </w:rPr>
        <w:t>LOG IN (</w:t>
      </w:r>
      <w:r>
        <w:rPr>
          <w:szCs w:val="22"/>
          <w:lang w:val="es"/>
        </w:rPr>
        <w:t>INICIAR SESIÓN</w:t>
      </w:r>
      <w:r w:rsidR="00953314">
        <w:rPr>
          <w:szCs w:val="22"/>
          <w:lang w:val="es"/>
        </w:rPr>
        <w:t>)</w:t>
      </w:r>
      <w:r>
        <w:rPr>
          <w:szCs w:val="22"/>
          <w:lang w:val="es"/>
        </w:rPr>
        <w:t xml:space="preserve"> en la esquina superior derecha.</w:t>
      </w:r>
    </w:p>
    <w:p w14:paraId="0E4FBBB8" w14:textId="40C40AD3" w:rsidR="003372C0" w:rsidRPr="000E3B48" w:rsidRDefault="003372C0" w:rsidP="003372C0">
      <w:pPr>
        <w:rPr>
          <w:lang w:val="es-ES"/>
        </w:rPr>
      </w:pPr>
      <w:r>
        <w:rPr>
          <w:lang w:val="es"/>
        </w:rPr>
        <w:t xml:space="preserve">Ingrese el correo electrónico y la </w:t>
      </w:r>
      <w:r w:rsidR="00953314">
        <w:rPr>
          <w:lang w:val="es"/>
        </w:rPr>
        <w:t>contraseña:</w:t>
      </w:r>
      <w:r>
        <w:rPr>
          <w:lang w:val="es"/>
        </w:rPr>
        <w:t xml:space="preserve"> haga clic en INICIAR SESIÓN (</w:t>
      </w:r>
      <w:r w:rsidR="00953314">
        <w:rPr>
          <w:lang w:val="es"/>
        </w:rPr>
        <w:t>¿si olvidó su contraseña, hay una “contraseña olvidada?”</w:t>
      </w:r>
      <w:r>
        <w:rPr>
          <w:lang w:val="es"/>
        </w:rPr>
        <w:t xml:space="preserve"> Enlace)</w:t>
      </w:r>
    </w:p>
    <w:p w14:paraId="23E145CE" w14:textId="77777777" w:rsidR="003372C0" w:rsidRPr="000E3B48" w:rsidRDefault="003372C0" w:rsidP="003372C0">
      <w:pPr>
        <w:rPr>
          <w:szCs w:val="22"/>
          <w:lang w:val="es-ES"/>
        </w:rPr>
      </w:pPr>
    </w:p>
    <w:p w14:paraId="143FC003" w14:textId="73479109" w:rsidR="003372C0" w:rsidRPr="000E3B48" w:rsidRDefault="003372C0" w:rsidP="003372C0">
      <w:pPr>
        <w:rPr>
          <w:szCs w:val="22"/>
          <w:lang w:val="es-ES"/>
        </w:rPr>
      </w:pPr>
      <w:r>
        <w:rPr>
          <w:szCs w:val="22"/>
          <w:lang w:val="es"/>
        </w:rPr>
        <w:t xml:space="preserve">Si no ve el enlace </w:t>
      </w:r>
      <w:r w:rsidRPr="00094E5F">
        <w:rPr>
          <w:b/>
          <w:szCs w:val="22"/>
          <w:u w:val="single"/>
          <w:lang w:val="es"/>
        </w:rPr>
        <w:t xml:space="preserve">de Nashua School District </w:t>
      </w:r>
      <w:r w:rsidR="00953314" w:rsidRPr="00094E5F">
        <w:rPr>
          <w:b/>
          <w:szCs w:val="22"/>
          <w:u w:val="single"/>
          <w:lang w:val="es"/>
        </w:rPr>
        <w:t>Athletics,</w:t>
      </w:r>
      <w:r w:rsidR="00953314">
        <w:rPr>
          <w:lang w:val="es"/>
        </w:rPr>
        <w:t xml:space="preserve"> </w:t>
      </w:r>
      <w:r w:rsidR="00953314">
        <w:rPr>
          <w:szCs w:val="22"/>
          <w:lang w:val="es"/>
        </w:rPr>
        <w:t>escriba</w:t>
      </w:r>
      <w:r>
        <w:rPr>
          <w:szCs w:val="22"/>
          <w:lang w:val="es"/>
        </w:rPr>
        <w:t xml:space="preserve"> "NASHUA" en el cuadro </w:t>
      </w:r>
      <w:r w:rsidR="00953314">
        <w:rPr>
          <w:szCs w:val="22"/>
          <w:lang w:val="es"/>
        </w:rPr>
        <w:t xml:space="preserve">donde </w:t>
      </w:r>
      <w:r w:rsidR="00953314">
        <w:rPr>
          <w:lang w:val="es"/>
        </w:rPr>
        <w:t xml:space="preserve">dice </w:t>
      </w:r>
      <w:r w:rsidR="00F43C07" w:rsidRPr="00F43C07">
        <w:rPr>
          <w:lang w:val="es"/>
        </w:rPr>
        <w:t xml:space="preserve">“Type organization name or keyword to find a program” </w:t>
      </w:r>
      <w:r w:rsidR="00F43C07">
        <w:rPr>
          <w:lang w:val="es"/>
        </w:rPr>
        <w:t>(</w:t>
      </w:r>
      <w:r w:rsidR="00953314">
        <w:rPr>
          <w:szCs w:val="22"/>
          <w:lang w:val="es"/>
        </w:rPr>
        <w:t>“</w:t>
      </w:r>
      <w:r>
        <w:rPr>
          <w:szCs w:val="22"/>
          <w:lang w:val="es"/>
        </w:rPr>
        <w:t>Escriba el nombre de la organización o la palabra clave para encontrar un programa"</w:t>
      </w:r>
      <w:r w:rsidR="00F43C07">
        <w:rPr>
          <w:szCs w:val="22"/>
          <w:lang w:val="es"/>
        </w:rPr>
        <w:t>)</w:t>
      </w:r>
      <w:r>
        <w:rPr>
          <w:szCs w:val="22"/>
          <w:lang w:val="es"/>
        </w:rPr>
        <w:t xml:space="preserve"> y haga clic en </w:t>
      </w:r>
      <w:r w:rsidR="00953314">
        <w:rPr>
          <w:szCs w:val="22"/>
          <w:lang w:val="es"/>
        </w:rPr>
        <w:t>Find (</w:t>
      </w:r>
      <w:r>
        <w:rPr>
          <w:szCs w:val="22"/>
          <w:lang w:val="es"/>
        </w:rPr>
        <w:t>Buscar</w:t>
      </w:r>
      <w:r w:rsidR="00953314">
        <w:rPr>
          <w:szCs w:val="22"/>
          <w:lang w:val="es"/>
        </w:rPr>
        <w:t>)</w:t>
      </w:r>
      <w:r>
        <w:rPr>
          <w:szCs w:val="22"/>
          <w:lang w:val="es"/>
        </w:rPr>
        <w:t>.</w:t>
      </w:r>
    </w:p>
    <w:p w14:paraId="6CB5F433" w14:textId="77777777" w:rsidR="003372C0" w:rsidRPr="000E3B48" w:rsidRDefault="003372C0" w:rsidP="003372C0">
      <w:pPr>
        <w:rPr>
          <w:szCs w:val="22"/>
          <w:lang w:val="es-ES"/>
        </w:rPr>
      </w:pPr>
      <w:r>
        <w:rPr>
          <w:szCs w:val="22"/>
          <w:lang w:val="es"/>
        </w:rPr>
        <w:t xml:space="preserve">Esto traerá a colación todos los programas en Nashua – </w:t>
      </w:r>
      <w:r w:rsidRPr="001D6B10">
        <w:rPr>
          <w:b/>
          <w:szCs w:val="22"/>
          <w:lang w:val="es"/>
        </w:rPr>
        <w:t>elija la escuela apropiada para su hijo.</w:t>
      </w:r>
    </w:p>
    <w:p w14:paraId="1B6642D0" w14:textId="77777777" w:rsidR="000A7802" w:rsidRPr="000E3B48" w:rsidRDefault="000A7802" w:rsidP="000A7802">
      <w:pPr>
        <w:rPr>
          <w:szCs w:val="22"/>
          <w:lang w:val="es-ES"/>
        </w:rPr>
      </w:pPr>
    </w:p>
    <w:p w14:paraId="3D1DE9D3" w14:textId="77777777" w:rsidR="00786A97" w:rsidRDefault="00786A97" w:rsidP="00786A97">
      <w:pPr>
        <w:rPr>
          <w:szCs w:val="22"/>
        </w:rPr>
      </w:pPr>
      <w:r>
        <w:rPr>
          <w:szCs w:val="22"/>
          <w:lang w:val="es"/>
        </w:rPr>
        <w:t>Opciones del programa:</w:t>
      </w:r>
    </w:p>
    <w:p w14:paraId="3FA00956" w14:textId="725C2ECF" w:rsidR="00786A97" w:rsidRDefault="000E3B48" w:rsidP="00786A97">
      <w:pPr>
        <w:numPr>
          <w:ilvl w:val="0"/>
          <w:numId w:val="6"/>
        </w:numPr>
        <w:rPr>
          <w:szCs w:val="22"/>
        </w:rPr>
      </w:pPr>
      <w:r>
        <w:rPr>
          <w:noProof/>
          <w:lang w:val="e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7D15C06" wp14:editId="264C1CF7">
                <wp:simplePos x="0" y="0"/>
                <wp:positionH relativeFrom="column">
                  <wp:posOffset>4038600</wp:posOffset>
                </wp:positionH>
                <wp:positionV relativeFrom="paragraph">
                  <wp:posOffset>31115</wp:posOffset>
                </wp:positionV>
                <wp:extent cx="1906905" cy="640080"/>
                <wp:effectExtent l="0" t="0" r="17145" b="2667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6905" cy="640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6419F9" w14:textId="77777777" w:rsidR="00786A97" w:rsidRPr="000E3B48" w:rsidRDefault="00786A97" w:rsidP="00786A97">
                            <w:pPr>
                              <w:jc w:val="center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lang w:val="es"/>
                              </w:rPr>
                              <w:t xml:space="preserve">Inscripción para todos </w:t>
                            </w:r>
                          </w:p>
                          <w:p w14:paraId="274551E1" w14:textId="2AAE94C1" w:rsidR="00786A97" w:rsidRPr="000E3B48" w:rsidRDefault="00786A97" w:rsidP="00786A97">
                            <w:pPr>
                              <w:jc w:val="center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szCs w:val="22"/>
                                <w:lang w:val="es"/>
                              </w:rPr>
                              <w:t xml:space="preserve">Los </w:t>
                            </w:r>
                            <w:r>
                              <w:rPr>
                                <w:lang w:val="es"/>
                              </w:rPr>
                              <w:t>deportes de otoño se abrirán el 1 de junio</w:t>
                            </w:r>
                            <w:r w:rsidR="00F43C07">
                              <w:rPr>
                                <w:lang w:val="es"/>
                              </w:rPr>
                              <w:t>,</w:t>
                            </w:r>
                            <w:r>
                              <w:rPr>
                                <w:lang w:val="es"/>
                              </w:rPr>
                              <w:t xml:space="preserve"> 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D15C0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8pt;margin-top:2.45pt;width:150.15pt;height:50.4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">
                <v:textbox>
                  <w:txbxContent>
                    <w:p w14:paraId="7C6419F9" w14:textId="77777777" w:rsidR="00786A97" w:rsidRPr="000E3B48" w:rsidRDefault="00786A97" w:rsidP="00786A97">
                      <w:pPr>
                        <w:jc w:val="center"/>
                        <w:rPr>
                          <w:lang w:val="es-ES"/>
                        </w:rPr>
                      </w:pPr>
                      <w:r>
                        <w:rPr>
                          <w:lang w:val="es"/>
                        </w:rPr>
                        <w:t xml:space="preserve">Inscripción para todos </w:t>
                      </w:r>
                    </w:p>
                    <w:p w14:paraId="274551E1" w14:textId="2AAE94C1" w:rsidR="00786A97" w:rsidRPr="000E3B48" w:rsidRDefault="00786A97" w:rsidP="00786A97">
                      <w:pPr>
                        <w:jc w:val="center"/>
                        <w:rPr>
                          <w:lang w:val="es-ES"/>
                        </w:rPr>
                      </w:pPr>
                      <w:r>
                        <w:rPr>
                          <w:szCs w:val="22"/>
                          <w:lang w:val="es"/>
                        </w:rPr>
                        <w:t xml:space="preserve">Los </w:t>
                      </w:r>
                      <w:r>
                        <w:rPr>
                          <w:lang w:val="es"/>
                        </w:rPr>
                        <w:t>deportes de otoño se abrirán el 1 de junio</w:t>
                      </w:r>
                      <w:r w:rsidR="00F43C07">
                        <w:rPr>
                          <w:lang w:val="es"/>
                        </w:rPr>
                        <w:t>,</w:t>
                      </w:r>
                      <w:r>
                        <w:rPr>
                          <w:lang w:val="es"/>
                        </w:rPr>
                        <w:t xml:space="preserve"> 2021</w:t>
                      </w:r>
                    </w:p>
                  </w:txbxContent>
                </v:textbox>
              </v:shape>
            </w:pict>
          </mc:Fallback>
        </mc:AlternateContent>
      </w:r>
      <w:r w:rsidR="00786A97">
        <w:rPr>
          <w:szCs w:val="22"/>
          <w:lang w:val="es"/>
        </w:rPr>
        <w:t>Escuela Secundaria – NORTE – Otoño 2021</w:t>
      </w:r>
    </w:p>
    <w:p w14:paraId="7992FF3B" w14:textId="77777777" w:rsidR="00786A97" w:rsidRDefault="00786A97" w:rsidP="00786A97">
      <w:pPr>
        <w:numPr>
          <w:ilvl w:val="0"/>
          <w:numId w:val="6"/>
        </w:numPr>
        <w:rPr>
          <w:szCs w:val="22"/>
        </w:rPr>
      </w:pPr>
      <w:r>
        <w:rPr>
          <w:szCs w:val="22"/>
          <w:lang w:val="es"/>
        </w:rPr>
        <w:t>Escuela Secundaria – SUR – Otoño 2021</w:t>
      </w:r>
    </w:p>
    <w:p w14:paraId="17567638" w14:textId="77777777" w:rsidR="00786A97" w:rsidRDefault="00786A97" w:rsidP="00786A97">
      <w:pPr>
        <w:numPr>
          <w:ilvl w:val="0"/>
          <w:numId w:val="6"/>
        </w:numPr>
        <w:rPr>
          <w:szCs w:val="22"/>
        </w:rPr>
      </w:pPr>
      <w:r>
        <w:rPr>
          <w:szCs w:val="22"/>
          <w:lang w:val="es"/>
        </w:rPr>
        <w:t>Escuela Intermedia – ELM STREET – Otoño 2021</w:t>
      </w:r>
    </w:p>
    <w:p w14:paraId="6B01F884" w14:textId="0B149941" w:rsidR="00786A97" w:rsidRDefault="00786A97" w:rsidP="00786A97">
      <w:pPr>
        <w:numPr>
          <w:ilvl w:val="0"/>
          <w:numId w:val="6"/>
        </w:numPr>
        <w:rPr>
          <w:szCs w:val="22"/>
        </w:rPr>
      </w:pPr>
      <w:r>
        <w:rPr>
          <w:szCs w:val="22"/>
          <w:lang w:val="es"/>
        </w:rPr>
        <w:t xml:space="preserve">Escuela Intermedia – </w:t>
      </w:r>
      <w:r w:rsidR="00953314">
        <w:rPr>
          <w:szCs w:val="22"/>
          <w:lang w:val="es"/>
        </w:rPr>
        <w:t>FAIRGROUNDS</w:t>
      </w:r>
      <w:r>
        <w:rPr>
          <w:szCs w:val="22"/>
          <w:lang w:val="es"/>
        </w:rPr>
        <w:t xml:space="preserve"> – Otoño 2021</w:t>
      </w:r>
    </w:p>
    <w:p w14:paraId="45A7C64E" w14:textId="77777777" w:rsidR="00786A97" w:rsidRDefault="00786A97" w:rsidP="00786A97">
      <w:pPr>
        <w:numPr>
          <w:ilvl w:val="0"/>
          <w:numId w:val="6"/>
        </w:numPr>
        <w:rPr>
          <w:szCs w:val="22"/>
        </w:rPr>
      </w:pPr>
      <w:r>
        <w:rPr>
          <w:szCs w:val="22"/>
          <w:lang w:val="es"/>
        </w:rPr>
        <w:t>Escuela Intermedia – PENNICHUCK – Otoño 2021</w:t>
      </w:r>
    </w:p>
    <w:p w14:paraId="65409A35" w14:textId="144B5570" w:rsidR="000A7802" w:rsidRDefault="00786A97" w:rsidP="000A7802">
      <w:pPr>
        <w:rPr>
          <w:noProof/>
        </w:rPr>
      </w:pPr>
      <w:r w:rsidRPr="0058221F">
        <w:rPr>
          <w:noProof/>
        </w:rPr>
        <w:t xml:space="preserve"> </w:t>
      </w:r>
    </w:p>
    <w:p w14:paraId="2919627C" w14:textId="77777777" w:rsidR="00F43C07" w:rsidRDefault="00F43C07" w:rsidP="000A7802">
      <w:pPr>
        <w:rPr>
          <w:noProof/>
        </w:rPr>
      </w:pPr>
    </w:p>
    <w:p w14:paraId="7A68C974" w14:textId="77777777" w:rsidR="000A7802" w:rsidRPr="000E3B48" w:rsidRDefault="000A7802" w:rsidP="000A7802">
      <w:pPr>
        <w:rPr>
          <w:sz w:val="24"/>
          <w:lang w:val="es-ES"/>
        </w:rPr>
      </w:pPr>
      <w:r>
        <w:rPr>
          <w:sz w:val="24"/>
          <w:lang w:val="es"/>
        </w:rPr>
        <w:t>El proceso de registro a partir de aquí es muy sencillo.  Lea y complete cada sección.</w:t>
      </w:r>
    </w:p>
    <w:p w14:paraId="21055E0E" w14:textId="3D35E052" w:rsidR="000A7802" w:rsidRPr="000E3B48" w:rsidRDefault="000A7802" w:rsidP="000A7802">
      <w:pPr>
        <w:rPr>
          <w:sz w:val="24"/>
          <w:lang w:val="es-ES"/>
        </w:rPr>
      </w:pPr>
      <w:r>
        <w:rPr>
          <w:sz w:val="24"/>
          <w:lang w:val="es"/>
        </w:rPr>
        <w:t xml:space="preserve">Consulte la </w:t>
      </w:r>
      <w:r w:rsidR="00256D84">
        <w:rPr>
          <w:sz w:val="24"/>
          <w:lang w:val="es"/>
        </w:rPr>
        <w:t>página siguiente</w:t>
      </w:r>
      <w:r w:rsidR="002846DA">
        <w:rPr>
          <w:lang w:val="es"/>
        </w:rPr>
        <w:t xml:space="preserve"> </w:t>
      </w:r>
      <w:r w:rsidR="002846DA">
        <w:rPr>
          <w:sz w:val="24"/>
          <w:lang w:val="es"/>
        </w:rPr>
        <w:t>para</w:t>
      </w:r>
      <w:r>
        <w:rPr>
          <w:sz w:val="24"/>
          <w:lang w:val="es"/>
        </w:rPr>
        <w:t xml:space="preserve"> obtener una descripción detallada de cada parte.</w:t>
      </w:r>
    </w:p>
    <w:p w14:paraId="65F5FCC0" w14:textId="77777777" w:rsidR="000A7802" w:rsidRPr="000E3B48" w:rsidRDefault="000A7802" w:rsidP="000A7802">
      <w:pPr>
        <w:rPr>
          <w:noProof/>
          <w:lang w:val="es-ES"/>
        </w:rPr>
      </w:pPr>
    </w:p>
    <w:p w14:paraId="28EE3E66" w14:textId="77777777" w:rsidR="000A7802" w:rsidRPr="000E3B48" w:rsidRDefault="000A7802" w:rsidP="000A7802">
      <w:pPr>
        <w:rPr>
          <w:sz w:val="10"/>
          <w:szCs w:val="10"/>
          <w:lang w:val="es-ES"/>
        </w:rPr>
      </w:pPr>
    </w:p>
    <w:p w14:paraId="66B613FD" w14:textId="77777777" w:rsidR="000A7802" w:rsidRPr="000E3B48" w:rsidRDefault="000A7802" w:rsidP="00F43C07">
      <w:pPr>
        <w:rPr>
          <w:b/>
          <w:sz w:val="28"/>
          <w:szCs w:val="28"/>
          <w:lang w:val="es-ES"/>
        </w:rPr>
      </w:pPr>
    </w:p>
    <w:p w14:paraId="7229B071" w14:textId="77777777" w:rsidR="003372C0" w:rsidRPr="000E3B48" w:rsidRDefault="003372C0" w:rsidP="002846DA">
      <w:pPr>
        <w:jc w:val="center"/>
        <w:rPr>
          <w:b/>
          <w:sz w:val="28"/>
          <w:szCs w:val="28"/>
          <w:lang w:val="es-ES"/>
        </w:rPr>
      </w:pPr>
      <w:r w:rsidRPr="002846DA">
        <w:rPr>
          <w:b/>
          <w:sz w:val="28"/>
          <w:szCs w:val="28"/>
          <w:lang w:val="es-ES"/>
        </w:rPr>
        <w:t>Tenga en cuenta que el registro en línea es solo el primer paso del proceso para autorizar a su hijo a participar en el atletismo interescolar.</w:t>
      </w:r>
    </w:p>
    <w:p w14:paraId="4462CF98" w14:textId="77777777" w:rsidR="000A7802" w:rsidRPr="000E3B48" w:rsidRDefault="000A7802" w:rsidP="000A7802">
      <w:pPr>
        <w:rPr>
          <w:lang w:val="es-ES"/>
        </w:rPr>
      </w:pPr>
    </w:p>
    <w:p w14:paraId="1DC2CD77" w14:textId="77777777" w:rsidR="000A7802" w:rsidRPr="000E3B48" w:rsidRDefault="000A7802" w:rsidP="000A7802">
      <w:pPr>
        <w:rPr>
          <w:lang w:val="es-ES"/>
        </w:rPr>
      </w:pPr>
      <w:r w:rsidRPr="006668EC">
        <w:rPr>
          <w:b/>
          <w:lang w:val="es"/>
        </w:rPr>
        <w:t>SECCIONES</w:t>
      </w:r>
      <w:r>
        <w:rPr>
          <w:lang w:val="es"/>
        </w:rPr>
        <w:t xml:space="preserve"> – Seleccione el deporte para el que desea registrarse</w:t>
      </w:r>
    </w:p>
    <w:p w14:paraId="55512080" w14:textId="3748E32A" w:rsidR="000A7802" w:rsidRDefault="000E3B48" w:rsidP="000A7802">
      <w:pPr>
        <w:rPr>
          <w:noProof/>
        </w:rPr>
      </w:pPr>
      <w:r>
        <w:rPr>
          <w:noProof/>
        </w:rPr>
        <w:drawing>
          <wp:inline distT="0" distB="0" distL="0" distR="0" wp14:anchorId="0E4D0689" wp14:editId="3C0C19DC">
            <wp:extent cx="6035040" cy="2781300"/>
            <wp:effectExtent l="0" t="0" r="0" b="0"/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504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58B946" w14:textId="77777777" w:rsidR="000A7802" w:rsidRDefault="000A7802" w:rsidP="000A7802">
      <w:pPr>
        <w:rPr>
          <w:noProof/>
        </w:rPr>
      </w:pPr>
    </w:p>
    <w:p w14:paraId="7AC8860C" w14:textId="77777777" w:rsidR="000A7802" w:rsidRDefault="000A7802" w:rsidP="000A7802">
      <w:pPr>
        <w:rPr>
          <w:b/>
        </w:rPr>
      </w:pPr>
    </w:p>
    <w:p w14:paraId="79CB6F78" w14:textId="4F2DB307" w:rsidR="000A7802" w:rsidRPr="000E3B48" w:rsidRDefault="00256D84" w:rsidP="000A7802">
      <w:pPr>
        <w:rPr>
          <w:lang w:val="es-ES"/>
        </w:rPr>
      </w:pPr>
      <w:r>
        <w:rPr>
          <w:b/>
          <w:lang w:val="es"/>
        </w:rPr>
        <w:t>COMPLEMENTOS:</w:t>
      </w:r>
      <w:r w:rsidR="000A7802">
        <w:rPr>
          <w:lang w:val="es"/>
        </w:rPr>
        <w:t xml:space="preserve"> si asiste a una escuela chárter o es educado en el hogar, seleccione esta opción e ingrese la información requerida.  Si asiste a una de las Escuelas Intermedias</w:t>
      </w:r>
      <w:r w:rsidR="00F43C07">
        <w:rPr>
          <w:lang w:val="es"/>
        </w:rPr>
        <w:t xml:space="preserve"> de</w:t>
      </w:r>
      <w:r w:rsidR="000A7802">
        <w:rPr>
          <w:lang w:val="es"/>
        </w:rPr>
        <w:t xml:space="preserve"> </w:t>
      </w:r>
      <w:r w:rsidR="00F43C07">
        <w:rPr>
          <w:lang w:val="es"/>
        </w:rPr>
        <w:t>Nashua</w:t>
      </w:r>
      <w:r w:rsidR="000A7802">
        <w:rPr>
          <w:lang w:val="es"/>
        </w:rPr>
        <w:t>, deje esta sección en blanco.</w:t>
      </w:r>
    </w:p>
    <w:p w14:paraId="0C804B34" w14:textId="77777777" w:rsidR="009061FA" w:rsidRPr="000E3B48" w:rsidRDefault="009061FA" w:rsidP="000A7802">
      <w:pPr>
        <w:rPr>
          <w:lang w:val="es-ES"/>
        </w:rPr>
      </w:pPr>
    </w:p>
    <w:p w14:paraId="30D1C011" w14:textId="77777777" w:rsidR="009061FA" w:rsidRDefault="009061FA" w:rsidP="000A7802">
      <w:r>
        <w:rPr>
          <w:lang w:val="es"/>
        </w:rPr>
        <w:t xml:space="preserve">Por favor, verifique también la dirección. </w:t>
      </w:r>
      <w:r w:rsidR="00786A97" w:rsidRPr="00C873EE">
        <w:rPr>
          <w:color w:val="FF0000"/>
          <w:szCs w:val="22"/>
          <w:lang w:val="es"/>
        </w:rPr>
        <w:t xml:space="preserve"> requerido</w:t>
      </w:r>
    </w:p>
    <w:p w14:paraId="79C20C29" w14:textId="06EE20D6" w:rsidR="000A7802" w:rsidRDefault="000E3B48" w:rsidP="000A7802">
      <w:pPr>
        <w:rPr>
          <w:b/>
          <w:szCs w:val="22"/>
        </w:rPr>
      </w:pPr>
      <w:r>
        <w:rPr>
          <w:b/>
          <w:noProof/>
          <w:szCs w:val="22"/>
        </w:rPr>
        <w:drawing>
          <wp:inline distT="0" distB="0" distL="0" distR="0" wp14:anchorId="3C005FE1" wp14:editId="7C5FEC03">
            <wp:extent cx="4236720" cy="1821180"/>
            <wp:effectExtent l="0" t="0" r="0" b="0"/>
            <wp:docPr id="1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720" cy="182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6CA5D0" w14:textId="77777777" w:rsidR="000A7802" w:rsidRDefault="000A7802" w:rsidP="000A7802">
      <w:pPr>
        <w:rPr>
          <w:b/>
          <w:szCs w:val="22"/>
        </w:rPr>
      </w:pPr>
    </w:p>
    <w:p w14:paraId="7821E397" w14:textId="77777777" w:rsidR="000A7802" w:rsidRPr="006668EC" w:rsidRDefault="000A7802" w:rsidP="000A7802">
      <w:pPr>
        <w:rPr>
          <w:b/>
          <w:szCs w:val="22"/>
        </w:rPr>
      </w:pPr>
      <w:r w:rsidRPr="006668EC">
        <w:rPr>
          <w:b/>
          <w:szCs w:val="22"/>
          <w:lang w:val="es"/>
        </w:rPr>
        <w:t>INFORMACIÓN DEL PARTICIPANTE</w:t>
      </w:r>
    </w:p>
    <w:p w14:paraId="47251F8D" w14:textId="77777777" w:rsidR="000A7802" w:rsidRPr="000E3B48" w:rsidRDefault="000A7802" w:rsidP="000A7802">
      <w:pPr>
        <w:pStyle w:val="ListParagraph"/>
        <w:numPr>
          <w:ilvl w:val="0"/>
          <w:numId w:val="4"/>
        </w:numPr>
        <w:rPr>
          <w:lang w:val="es-ES"/>
        </w:rPr>
      </w:pPr>
      <w:r>
        <w:rPr>
          <w:lang w:val="es"/>
        </w:rPr>
        <w:t>La información introducida anteriormente está disponible como un solo clic de un nombre</w:t>
      </w:r>
    </w:p>
    <w:p w14:paraId="76383C43" w14:textId="77777777" w:rsidR="000A7802" w:rsidRPr="000E3B48" w:rsidRDefault="000A7802" w:rsidP="000A7802">
      <w:pPr>
        <w:pStyle w:val="ListParagraph"/>
        <w:numPr>
          <w:ilvl w:val="0"/>
          <w:numId w:val="4"/>
        </w:numPr>
        <w:rPr>
          <w:lang w:val="es-ES"/>
        </w:rPr>
      </w:pPr>
      <w:r>
        <w:rPr>
          <w:lang w:val="es"/>
        </w:rPr>
        <w:t>O bien, haga clic en AGREGAR NUEVO para introducir nueva información</w:t>
      </w:r>
    </w:p>
    <w:p w14:paraId="666CC096" w14:textId="40D1580B" w:rsidR="000A7802" w:rsidRPr="00256D84" w:rsidRDefault="000A7802" w:rsidP="000A7802">
      <w:pPr>
        <w:pStyle w:val="ListParagraph"/>
        <w:numPr>
          <w:ilvl w:val="0"/>
          <w:numId w:val="4"/>
        </w:numPr>
        <w:rPr>
          <w:lang w:val="es-ES"/>
        </w:rPr>
      </w:pPr>
      <w:r>
        <w:rPr>
          <w:lang w:val="es"/>
        </w:rPr>
        <w:t>Por favor, asegúrese de revisar toda la información para la exactitud</w:t>
      </w:r>
    </w:p>
    <w:p w14:paraId="3A2B62DB" w14:textId="77777777" w:rsidR="00256D84" w:rsidRPr="000E3B48" w:rsidRDefault="00256D84" w:rsidP="00256D84">
      <w:pPr>
        <w:pStyle w:val="ListParagraph"/>
        <w:rPr>
          <w:lang w:val="es-ES"/>
        </w:rPr>
      </w:pPr>
    </w:p>
    <w:p w14:paraId="75252A35" w14:textId="70E87D88" w:rsidR="000A7802" w:rsidRDefault="000E3B48" w:rsidP="000A7802">
      <w:pPr>
        <w:rPr>
          <w:noProof/>
        </w:rPr>
      </w:pPr>
      <w:r>
        <w:rPr>
          <w:noProof/>
        </w:rPr>
        <w:drawing>
          <wp:inline distT="0" distB="0" distL="0" distR="0" wp14:anchorId="756B17B9" wp14:editId="0A40BEE8">
            <wp:extent cx="5349240" cy="1120140"/>
            <wp:effectExtent l="0" t="0" r="0" b="0"/>
            <wp:docPr id="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240" cy="1120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D12CCA" w14:textId="77777777" w:rsidR="009061FA" w:rsidRDefault="009061FA" w:rsidP="000A7802">
      <w:pPr>
        <w:rPr>
          <w:szCs w:val="22"/>
        </w:rPr>
      </w:pPr>
    </w:p>
    <w:p w14:paraId="4CB00CD6" w14:textId="77777777" w:rsidR="009061FA" w:rsidRPr="000E3B48" w:rsidRDefault="009061FA" w:rsidP="009061FA">
      <w:pPr>
        <w:numPr>
          <w:ilvl w:val="0"/>
          <w:numId w:val="10"/>
        </w:numPr>
        <w:rPr>
          <w:lang w:val="es-ES"/>
        </w:rPr>
      </w:pPr>
      <w:r>
        <w:rPr>
          <w:lang w:val="es"/>
        </w:rPr>
        <w:t>Asegúrese de introducir el nombre del alumno como participante (no el suyo).</w:t>
      </w:r>
    </w:p>
    <w:p w14:paraId="18E94436" w14:textId="77777777" w:rsidR="009061FA" w:rsidRPr="000E3B48" w:rsidRDefault="009061FA" w:rsidP="009061FA">
      <w:pPr>
        <w:numPr>
          <w:ilvl w:val="0"/>
          <w:numId w:val="10"/>
        </w:numPr>
        <w:rPr>
          <w:lang w:val="es-ES"/>
        </w:rPr>
      </w:pPr>
      <w:r>
        <w:rPr>
          <w:lang w:val="es"/>
        </w:rPr>
        <w:t>Asegúrese de ingresar al nuevo grado del año escolar.</w:t>
      </w:r>
    </w:p>
    <w:p w14:paraId="47EA969F" w14:textId="77777777" w:rsidR="000A7802" w:rsidRPr="000E3B48" w:rsidRDefault="009061FA" w:rsidP="000A7802">
      <w:pPr>
        <w:numPr>
          <w:ilvl w:val="0"/>
          <w:numId w:val="10"/>
        </w:numPr>
        <w:rPr>
          <w:lang w:val="es-ES"/>
        </w:rPr>
      </w:pPr>
      <w:r>
        <w:rPr>
          <w:lang w:val="es"/>
        </w:rPr>
        <w:t>Por favor complete toda la información necesaria, incluidas las preguntas médicas.</w:t>
      </w:r>
    </w:p>
    <w:p w14:paraId="0DA124C9" w14:textId="77777777" w:rsidR="009061FA" w:rsidRPr="000E3B48" w:rsidRDefault="009061FA" w:rsidP="009061FA">
      <w:pPr>
        <w:ind w:left="720"/>
        <w:rPr>
          <w:lang w:val="es-ES"/>
        </w:rPr>
      </w:pPr>
    </w:p>
    <w:p w14:paraId="7A0CF062" w14:textId="77777777" w:rsidR="009061FA" w:rsidRPr="000E3B48" w:rsidRDefault="009061FA" w:rsidP="009061FA">
      <w:pPr>
        <w:ind w:left="720"/>
        <w:rPr>
          <w:lang w:val="es-ES"/>
        </w:rPr>
      </w:pPr>
    </w:p>
    <w:p w14:paraId="5D6ED6BC" w14:textId="06F41CE1" w:rsidR="00952BF7" w:rsidRPr="006668EC" w:rsidRDefault="00F43C07" w:rsidP="00952BF7">
      <w:pPr>
        <w:rPr>
          <w:b/>
        </w:rPr>
      </w:pPr>
      <w:r>
        <w:rPr>
          <w:b/>
          <w:lang w:val="es"/>
        </w:rPr>
        <w:lastRenderedPageBreak/>
        <w:t>FÍSICO</w:t>
      </w:r>
    </w:p>
    <w:p w14:paraId="0030E34F" w14:textId="77777777" w:rsidR="00952BF7" w:rsidRPr="000E3B48" w:rsidRDefault="00952BF7" w:rsidP="00952BF7">
      <w:pPr>
        <w:numPr>
          <w:ilvl w:val="0"/>
          <w:numId w:val="11"/>
        </w:numPr>
        <w:rPr>
          <w:lang w:val="es-ES"/>
        </w:rPr>
      </w:pPr>
      <w:r>
        <w:rPr>
          <w:lang w:val="es"/>
        </w:rPr>
        <w:t>Si tienes una versión electrónica del físico más reciente</w:t>
      </w:r>
      <w:r w:rsidR="009061FA">
        <w:rPr>
          <w:lang w:val="es"/>
        </w:rPr>
        <w:t xml:space="preserve"> puedes subirla después de introducir el nombre del alumno</w:t>
      </w:r>
    </w:p>
    <w:p w14:paraId="6E8D0E96" w14:textId="776639F1" w:rsidR="00952BF7" w:rsidRDefault="000E3B48" w:rsidP="000A7802">
      <w:pPr>
        <w:rPr>
          <w:b/>
        </w:rPr>
      </w:pPr>
      <w:r>
        <w:rPr>
          <w:noProof/>
        </w:rPr>
        <w:drawing>
          <wp:inline distT="0" distB="0" distL="0" distR="0" wp14:anchorId="2879FE02" wp14:editId="4F802549">
            <wp:extent cx="2750820" cy="1116084"/>
            <wp:effectExtent l="0" t="0" r="0" b="8255"/>
            <wp:docPr id="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6419" cy="1118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7575DF" w14:textId="77777777" w:rsidR="00952BF7" w:rsidRDefault="00952BF7" w:rsidP="000A7802">
      <w:pPr>
        <w:rPr>
          <w:b/>
        </w:rPr>
      </w:pPr>
    </w:p>
    <w:p w14:paraId="1937CB19" w14:textId="39E83861" w:rsidR="000A7802" w:rsidRPr="006668EC" w:rsidRDefault="00760972" w:rsidP="000A7802">
      <w:pPr>
        <w:rPr>
          <w:b/>
        </w:rPr>
      </w:pPr>
      <w:r w:rsidRPr="006668EC">
        <w:rPr>
          <w:b/>
          <w:lang w:val="es"/>
        </w:rPr>
        <w:t>POLÍTICAS</w:t>
      </w:r>
    </w:p>
    <w:p w14:paraId="0C7744D1" w14:textId="77777777" w:rsidR="000A7802" w:rsidRPr="000E3B48" w:rsidRDefault="000A7802" w:rsidP="000A7802">
      <w:pPr>
        <w:numPr>
          <w:ilvl w:val="0"/>
          <w:numId w:val="11"/>
        </w:numPr>
        <w:rPr>
          <w:lang w:val="es-ES"/>
        </w:rPr>
      </w:pPr>
      <w:r>
        <w:rPr>
          <w:lang w:val="es"/>
        </w:rPr>
        <w:t>Haga clic en el enlace Manual para padres de atletas estudiantes.  Aparecerá un nuevo cuadro: haga clic en el enlace al manual y lea.</w:t>
      </w:r>
    </w:p>
    <w:p w14:paraId="5697CB62" w14:textId="01210D04" w:rsidR="000A7802" w:rsidRDefault="000E3B48" w:rsidP="000A7802">
      <w:r>
        <w:rPr>
          <w:noProof/>
        </w:rPr>
        <w:drawing>
          <wp:inline distT="0" distB="0" distL="0" distR="0" wp14:anchorId="6B12587C" wp14:editId="0ED0F3AE">
            <wp:extent cx="5974080" cy="12725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127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62570E" w14:textId="77777777" w:rsidR="000A7802" w:rsidRPr="000E3B48" w:rsidRDefault="000A7802" w:rsidP="000A7802">
      <w:pPr>
        <w:rPr>
          <w:b/>
          <w:lang w:val="es-ES"/>
        </w:rPr>
      </w:pPr>
      <w:r w:rsidRPr="006668EC">
        <w:rPr>
          <w:b/>
          <w:lang w:val="es"/>
        </w:rPr>
        <w:t>acuerdos</w:t>
      </w:r>
    </w:p>
    <w:p w14:paraId="0FB26F82" w14:textId="77777777" w:rsidR="000A7802" w:rsidRPr="000E3B48" w:rsidRDefault="000A7802" w:rsidP="000A7802">
      <w:pPr>
        <w:rPr>
          <w:lang w:val="es-ES"/>
        </w:rPr>
      </w:pPr>
      <w:r>
        <w:rPr>
          <w:lang w:val="es"/>
        </w:rPr>
        <w:t>Lea y acepte los cuatro acuerdos: haga clic en Sí, acepto e ingrese la firma electrónica</w:t>
      </w:r>
    </w:p>
    <w:p w14:paraId="4B6C8347" w14:textId="2F106F81" w:rsidR="009061FA" w:rsidRPr="000E3B48" w:rsidRDefault="009061FA" w:rsidP="000A7802">
      <w:pPr>
        <w:pStyle w:val="ListParagraph"/>
        <w:numPr>
          <w:ilvl w:val="0"/>
          <w:numId w:val="5"/>
        </w:numPr>
        <w:rPr>
          <w:lang w:val="es-ES"/>
        </w:rPr>
      </w:pPr>
      <w:r>
        <w:rPr>
          <w:lang w:val="es"/>
        </w:rPr>
        <w:t xml:space="preserve">Que </w:t>
      </w:r>
      <w:r w:rsidR="001527B3">
        <w:rPr>
          <w:lang w:val="es"/>
        </w:rPr>
        <w:t>Usted Es El Padre/Tutor Del Estudiante Que Está Siendo Registrado.</w:t>
      </w:r>
    </w:p>
    <w:p w14:paraId="1CF50559" w14:textId="71CB3261" w:rsidR="000A7802" w:rsidRPr="000E3B48" w:rsidRDefault="000A7802" w:rsidP="000A7802">
      <w:pPr>
        <w:pStyle w:val="ListParagraph"/>
        <w:numPr>
          <w:ilvl w:val="0"/>
          <w:numId w:val="5"/>
        </w:numPr>
        <w:rPr>
          <w:lang w:val="es-ES"/>
        </w:rPr>
      </w:pPr>
      <w:r>
        <w:rPr>
          <w:lang w:val="es"/>
        </w:rPr>
        <w:t xml:space="preserve">Consentimiento </w:t>
      </w:r>
      <w:r w:rsidR="001527B3">
        <w:rPr>
          <w:lang w:val="es"/>
        </w:rPr>
        <w:t xml:space="preserve">Para Participar &amp; </w:t>
      </w:r>
      <w:r>
        <w:rPr>
          <w:lang w:val="es"/>
        </w:rPr>
        <w:t xml:space="preserve">Reconocimiento </w:t>
      </w:r>
      <w:r w:rsidR="001527B3">
        <w:rPr>
          <w:lang w:val="es"/>
        </w:rPr>
        <w:t xml:space="preserve">De </w:t>
      </w:r>
      <w:r w:rsidR="00760972">
        <w:rPr>
          <w:lang w:val="es"/>
        </w:rPr>
        <w:t>R</w:t>
      </w:r>
      <w:r>
        <w:rPr>
          <w:lang w:val="es"/>
        </w:rPr>
        <w:t>iesgos</w:t>
      </w:r>
    </w:p>
    <w:p w14:paraId="7EDAF6E7" w14:textId="3CBB59D2" w:rsidR="000A7802" w:rsidRPr="000E3B48" w:rsidRDefault="000A7802" w:rsidP="000A7802">
      <w:pPr>
        <w:pStyle w:val="ListParagraph"/>
        <w:numPr>
          <w:ilvl w:val="0"/>
          <w:numId w:val="5"/>
        </w:numPr>
        <w:rPr>
          <w:lang w:val="es-ES"/>
        </w:rPr>
      </w:pPr>
      <w:r>
        <w:rPr>
          <w:lang w:val="es"/>
        </w:rPr>
        <w:t xml:space="preserve">Permiso </w:t>
      </w:r>
      <w:r w:rsidR="001527B3">
        <w:rPr>
          <w:lang w:val="es"/>
        </w:rPr>
        <w:t>De Los Padres (Para Participar, Transportar Y Tratar) Y Exención De Responsabilidad</w:t>
      </w:r>
    </w:p>
    <w:p w14:paraId="313EF860" w14:textId="22EFFA7E" w:rsidR="000A7802" w:rsidRPr="000E3B48" w:rsidRDefault="000A7802" w:rsidP="000A7802">
      <w:pPr>
        <w:pStyle w:val="ListParagraph"/>
        <w:numPr>
          <w:ilvl w:val="0"/>
          <w:numId w:val="5"/>
        </w:numPr>
        <w:rPr>
          <w:lang w:val="es-ES"/>
        </w:rPr>
      </w:pPr>
      <w:r>
        <w:rPr>
          <w:lang w:val="es"/>
        </w:rPr>
        <w:t xml:space="preserve">Lea </w:t>
      </w:r>
      <w:r w:rsidR="001527B3">
        <w:rPr>
          <w:lang w:val="es"/>
        </w:rPr>
        <w:t xml:space="preserve">Y Acepte El Manual De </w:t>
      </w:r>
      <w:r>
        <w:rPr>
          <w:lang w:val="es"/>
        </w:rPr>
        <w:t xml:space="preserve">Nashua Para </w:t>
      </w:r>
      <w:r w:rsidR="001527B3">
        <w:rPr>
          <w:lang w:val="es"/>
        </w:rPr>
        <w:t>Estudiantes, Atletas Y Padres</w:t>
      </w:r>
    </w:p>
    <w:p w14:paraId="57CB4979" w14:textId="1D578700" w:rsidR="009061FA" w:rsidRDefault="009061FA" w:rsidP="000A7802">
      <w:pPr>
        <w:pStyle w:val="ListParagraph"/>
        <w:numPr>
          <w:ilvl w:val="0"/>
          <w:numId w:val="5"/>
        </w:numPr>
      </w:pPr>
      <w:r>
        <w:rPr>
          <w:lang w:val="es"/>
        </w:rPr>
        <w:t xml:space="preserve">Información </w:t>
      </w:r>
      <w:r w:rsidR="001527B3">
        <w:rPr>
          <w:lang w:val="es"/>
        </w:rPr>
        <w:t>De Conmoción Cerebral</w:t>
      </w:r>
    </w:p>
    <w:p w14:paraId="2CCE958D" w14:textId="4DC72D26" w:rsidR="000A7802" w:rsidRPr="000E3B48" w:rsidRDefault="000A7802" w:rsidP="000A7802">
      <w:pPr>
        <w:pStyle w:val="ListParagraph"/>
        <w:numPr>
          <w:ilvl w:val="0"/>
          <w:numId w:val="5"/>
        </w:numPr>
        <w:rPr>
          <w:lang w:val="es-ES"/>
        </w:rPr>
      </w:pPr>
      <w:r>
        <w:rPr>
          <w:lang w:val="es"/>
        </w:rPr>
        <w:t xml:space="preserve">Regreso </w:t>
      </w:r>
      <w:r w:rsidR="001527B3">
        <w:rPr>
          <w:lang w:val="es"/>
        </w:rPr>
        <w:t>A La Escuela Intermedia Después De Una Lesión</w:t>
      </w:r>
    </w:p>
    <w:p w14:paraId="0C4C1FF6" w14:textId="046E19E1" w:rsidR="00786A97" w:rsidRPr="000E3B48" w:rsidRDefault="00786A97" w:rsidP="00786A97">
      <w:pPr>
        <w:pStyle w:val="ListParagraph"/>
        <w:numPr>
          <w:ilvl w:val="0"/>
          <w:numId w:val="5"/>
        </w:numPr>
        <w:rPr>
          <w:lang w:val="es-ES"/>
        </w:rPr>
      </w:pPr>
      <w:r>
        <w:rPr>
          <w:lang w:val="es"/>
        </w:rPr>
        <w:t xml:space="preserve">Riesgos </w:t>
      </w:r>
      <w:r w:rsidR="001527B3">
        <w:rPr>
          <w:lang w:val="es"/>
        </w:rPr>
        <w:t>Y Responsabilidad Covid (4 Acuerdos)</w:t>
      </w:r>
    </w:p>
    <w:p w14:paraId="5F72DCC2" w14:textId="77777777" w:rsidR="000A7802" w:rsidRPr="000E3B48" w:rsidRDefault="000A7802" w:rsidP="000A7802">
      <w:pPr>
        <w:rPr>
          <w:lang w:val="es-ES"/>
        </w:rPr>
      </w:pPr>
    </w:p>
    <w:p w14:paraId="548BE7C0" w14:textId="742BE0D3" w:rsidR="000A7802" w:rsidRDefault="000E3B48" w:rsidP="000A7802">
      <w:pPr>
        <w:rPr>
          <w:noProof/>
        </w:rPr>
      </w:pPr>
      <w:r>
        <w:rPr>
          <w:noProof/>
        </w:rPr>
        <w:drawing>
          <wp:inline distT="0" distB="0" distL="0" distR="0" wp14:anchorId="39D96B02" wp14:editId="44C928B7">
            <wp:extent cx="5455920" cy="7010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92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469276" w14:textId="77777777" w:rsidR="000A7802" w:rsidRDefault="000A7802" w:rsidP="000A7802">
      <w:pPr>
        <w:rPr>
          <w:noProof/>
        </w:rPr>
      </w:pPr>
    </w:p>
    <w:p w14:paraId="2C6D66F3" w14:textId="68C9D061" w:rsidR="000A7802" w:rsidRDefault="000E3B48" w:rsidP="000A7802">
      <w:r>
        <w:rPr>
          <w:noProof/>
        </w:rPr>
        <w:drawing>
          <wp:inline distT="0" distB="0" distL="0" distR="0" wp14:anchorId="64EAFD2C" wp14:editId="3B19D33E">
            <wp:extent cx="5615940" cy="5715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594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1346F3" w14:textId="77777777" w:rsidR="000A7802" w:rsidRDefault="000A7802" w:rsidP="000A7802"/>
    <w:p w14:paraId="0A95CDD8" w14:textId="77777777" w:rsidR="000A7802" w:rsidRPr="006668EC" w:rsidRDefault="000A7802" w:rsidP="000A7802">
      <w:pPr>
        <w:rPr>
          <w:b/>
        </w:rPr>
      </w:pPr>
      <w:r w:rsidRPr="006668EC">
        <w:rPr>
          <w:b/>
          <w:lang w:val="es"/>
        </w:rPr>
        <w:t>Haga clic en CONTINUAR</w:t>
      </w:r>
    </w:p>
    <w:p w14:paraId="30068ACC" w14:textId="77777777" w:rsidR="000A7802" w:rsidRPr="000E3B48" w:rsidRDefault="000A7802" w:rsidP="000A7802">
      <w:pPr>
        <w:numPr>
          <w:ilvl w:val="0"/>
          <w:numId w:val="12"/>
        </w:numPr>
        <w:rPr>
          <w:lang w:val="es-ES"/>
        </w:rPr>
      </w:pPr>
      <w:r>
        <w:rPr>
          <w:lang w:val="es"/>
        </w:rPr>
        <w:t>Si hay o falta información, se le llevará a esa sección del registro</w:t>
      </w:r>
    </w:p>
    <w:p w14:paraId="060777D9" w14:textId="77777777" w:rsidR="000A7802" w:rsidRPr="000E3B48" w:rsidRDefault="000A7802" w:rsidP="000A7802">
      <w:pPr>
        <w:rPr>
          <w:lang w:val="es-ES"/>
        </w:rPr>
      </w:pPr>
    </w:p>
    <w:p w14:paraId="678D7B19" w14:textId="77777777" w:rsidR="000A7802" w:rsidRPr="000E3B48" w:rsidRDefault="000A7802" w:rsidP="000A7802">
      <w:pPr>
        <w:rPr>
          <w:b/>
          <w:lang w:val="es-ES"/>
        </w:rPr>
      </w:pPr>
      <w:r w:rsidRPr="006668EC">
        <w:rPr>
          <w:b/>
          <w:lang w:val="es"/>
        </w:rPr>
        <w:t>Revisar registro y hacer clic en ENVIAR REGISTRO</w:t>
      </w:r>
    </w:p>
    <w:p w14:paraId="39B861EC" w14:textId="7E9F1A85" w:rsidR="000A7802" w:rsidRPr="000E3B48" w:rsidRDefault="000A7802" w:rsidP="000A7802">
      <w:pPr>
        <w:numPr>
          <w:ilvl w:val="0"/>
          <w:numId w:val="12"/>
        </w:numPr>
        <w:rPr>
          <w:lang w:val="es-ES"/>
        </w:rPr>
      </w:pPr>
      <w:r>
        <w:rPr>
          <w:lang w:val="es"/>
        </w:rPr>
        <w:t xml:space="preserve">En el nivel de escuela </w:t>
      </w:r>
      <w:r w:rsidR="00A26EE0">
        <w:rPr>
          <w:lang w:val="es"/>
        </w:rPr>
        <w:t>inter</w:t>
      </w:r>
      <w:r>
        <w:rPr>
          <w:lang w:val="es"/>
        </w:rPr>
        <w:t>media dirá Saldo adeudado $0.00</w:t>
      </w:r>
    </w:p>
    <w:p w14:paraId="71916D87" w14:textId="77777777" w:rsidR="000A7802" w:rsidRPr="000E3B48" w:rsidRDefault="000A7802" w:rsidP="000A7802">
      <w:pPr>
        <w:rPr>
          <w:lang w:val="es-ES"/>
        </w:rPr>
      </w:pPr>
    </w:p>
    <w:p w14:paraId="7323C93A" w14:textId="01036398" w:rsidR="000A7802" w:rsidRPr="00423279" w:rsidRDefault="00423279" w:rsidP="000A7802">
      <w:pPr>
        <w:rPr>
          <w:b/>
          <w:sz w:val="28"/>
          <w:szCs w:val="28"/>
          <w:lang w:val="es-ES"/>
        </w:rPr>
      </w:pPr>
      <w:r w:rsidRPr="00423279">
        <w:rPr>
          <w:noProof/>
          <w:sz w:val="28"/>
          <w:szCs w:val="28"/>
          <w:lang w:val="es"/>
        </w:rPr>
        <w:drawing>
          <wp:anchor distT="0" distB="0" distL="114300" distR="114300" simplePos="0" relativeHeight="251657728" behindDoc="1" locked="0" layoutInCell="1" allowOverlap="1" wp14:anchorId="35C446D8" wp14:editId="3312BDEE">
            <wp:simplePos x="0" y="0"/>
            <wp:positionH relativeFrom="column">
              <wp:posOffset>3234690</wp:posOffset>
            </wp:positionH>
            <wp:positionV relativeFrom="paragraph">
              <wp:posOffset>373380</wp:posOffset>
            </wp:positionV>
            <wp:extent cx="2333625" cy="356870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356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23279">
        <w:rPr>
          <w:noProof/>
          <w:sz w:val="28"/>
          <w:szCs w:val="28"/>
          <w:lang w:val="es"/>
        </w:rPr>
        <w:drawing>
          <wp:anchor distT="0" distB="0" distL="114300" distR="114300" simplePos="0" relativeHeight="251656704" behindDoc="1" locked="0" layoutInCell="1" allowOverlap="1" wp14:anchorId="45DE9F44" wp14:editId="28EE82E4">
            <wp:simplePos x="0" y="0"/>
            <wp:positionH relativeFrom="column">
              <wp:posOffset>594360</wp:posOffset>
            </wp:positionH>
            <wp:positionV relativeFrom="paragraph">
              <wp:posOffset>257175</wp:posOffset>
            </wp:positionV>
            <wp:extent cx="1851660" cy="596809"/>
            <wp:effectExtent l="0" t="0" r="0" b="0"/>
            <wp:wrapNone/>
            <wp:docPr id="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4386" cy="6009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7802" w:rsidRPr="00423279">
        <w:rPr>
          <w:b/>
          <w:sz w:val="28"/>
          <w:szCs w:val="28"/>
          <w:lang w:val="es"/>
        </w:rPr>
        <w:t>EL</w:t>
      </w:r>
      <w:r w:rsidRPr="00423279">
        <w:rPr>
          <w:b/>
          <w:sz w:val="28"/>
          <w:szCs w:val="28"/>
          <w:lang w:val="es"/>
        </w:rPr>
        <w:t xml:space="preserve"> </w:t>
      </w:r>
      <w:r w:rsidR="000A7802" w:rsidRPr="00423279">
        <w:rPr>
          <w:b/>
          <w:sz w:val="28"/>
          <w:szCs w:val="28"/>
          <w:lang w:val="es"/>
        </w:rPr>
        <w:t xml:space="preserve">NIÑO </w:t>
      </w:r>
      <w:r w:rsidRPr="00423279">
        <w:rPr>
          <w:b/>
          <w:sz w:val="28"/>
          <w:szCs w:val="28"/>
          <w:lang w:val="es"/>
        </w:rPr>
        <w:t>NO</w:t>
      </w:r>
      <w:r w:rsidRPr="00423279">
        <w:rPr>
          <w:sz w:val="28"/>
          <w:szCs w:val="28"/>
          <w:lang w:val="es"/>
        </w:rPr>
        <w:t xml:space="preserve"> </w:t>
      </w:r>
      <w:r w:rsidRPr="00423279">
        <w:rPr>
          <w:b/>
          <w:sz w:val="28"/>
          <w:szCs w:val="28"/>
          <w:lang w:val="es"/>
        </w:rPr>
        <w:t>ESTÁ</w:t>
      </w:r>
      <w:r w:rsidR="000A7802" w:rsidRPr="00423279">
        <w:rPr>
          <w:b/>
          <w:sz w:val="28"/>
          <w:szCs w:val="28"/>
          <w:lang w:val="es"/>
        </w:rPr>
        <w:t xml:space="preserve"> REGISTRADO HASTA QUE HAGA CLIC EN </w:t>
      </w:r>
      <w:r>
        <w:rPr>
          <w:b/>
          <w:sz w:val="28"/>
          <w:szCs w:val="28"/>
          <w:lang w:val="es"/>
        </w:rPr>
        <w:t>SUBMIT (</w:t>
      </w:r>
      <w:r w:rsidR="000A7802" w:rsidRPr="00423279">
        <w:rPr>
          <w:b/>
          <w:sz w:val="28"/>
          <w:szCs w:val="28"/>
          <w:lang w:val="es"/>
        </w:rPr>
        <w:t>ENVIAR</w:t>
      </w:r>
      <w:r>
        <w:rPr>
          <w:b/>
          <w:sz w:val="28"/>
          <w:szCs w:val="28"/>
          <w:lang w:val="es"/>
        </w:rPr>
        <w:t>)</w:t>
      </w:r>
      <w:r w:rsidR="000A7802" w:rsidRPr="00423279">
        <w:rPr>
          <w:b/>
          <w:sz w:val="28"/>
          <w:szCs w:val="28"/>
          <w:lang w:val="es"/>
        </w:rPr>
        <w:t xml:space="preserve"> </w:t>
      </w:r>
      <w:r w:rsidRPr="00423279">
        <w:rPr>
          <w:b/>
          <w:sz w:val="28"/>
          <w:szCs w:val="28"/>
          <w:lang w:val="es"/>
        </w:rPr>
        <w:t>REGISTRACIÓN</w:t>
      </w:r>
      <w:r w:rsidR="00514204" w:rsidRPr="00423279">
        <w:rPr>
          <w:sz w:val="28"/>
          <w:szCs w:val="28"/>
          <w:lang w:val="es"/>
        </w:rPr>
        <w:t xml:space="preserve"> Y</w:t>
      </w:r>
      <w:r w:rsidR="000A7802" w:rsidRPr="00423279">
        <w:rPr>
          <w:b/>
          <w:sz w:val="28"/>
          <w:szCs w:val="28"/>
          <w:lang w:val="es"/>
        </w:rPr>
        <w:t xml:space="preserve"> VERÁ</w:t>
      </w:r>
    </w:p>
    <w:p w14:paraId="3EEBB992" w14:textId="52C86B2D" w:rsidR="000A7802" w:rsidRPr="00423279" w:rsidRDefault="000A7802" w:rsidP="000A7802">
      <w:pPr>
        <w:rPr>
          <w:b/>
          <w:sz w:val="28"/>
          <w:szCs w:val="28"/>
          <w:lang w:val="es-ES"/>
        </w:rPr>
      </w:pPr>
      <w:r w:rsidRPr="00423279">
        <w:rPr>
          <w:b/>
          <w:sz w:val="28"/>
          <w:szCs w:val="28"/>
          <w:lang w:val="es"/>
        </w:rPr>
        <w:tab/>
      </w:r>
      <w:r w:rsidRPr="00423279">
        <w:rPr>
          <w:b/>
          <w:sz w:val="28"/>
          <w:szCs w:val="28"/>
          <w:lang w:val="es"/>
        </w:rPr>
        <w:tab/>
      </w:r>
      <w:r w:rsidRPr="00423279">
        <w:rPr>
          <w:b/>
          <w:sz w:val="28"/>
          <w:szCs w:val="28"/>
          <w:lang w:val="es"/>
        </w:rPr>
        <w:tab/>
      </w:r>
      <w:r w:rsidRPr="00423279">
        <w:rPr>
          <w:b/>
          <w:sz w:val="28"/>
          <w:szCs w:val="28"/>
          <w:lang w:val="es"/>
        </w:rPr>
        <w:tab/>
      </w:r>
      <w:r w:rsidRPr="00423279">
        <w:rPr>
          <w:b/>
          <w:sz w:val="28"/>
          <w:szCs w:val="28"/>
          <w:lang w:val="es"/>
        </w:rPr>
        <w:tab/>
      </w:r>
      <w:r w:rsidRPr="00423279">
        <w:rPr>
          <w:b/>
          <w:sz w:val="28"/>
          <w:szCs w:val="28"/>
          <w:lang w:val="es"/>
        </w:rPr>
        <w:tab/>
        <w:t>y</w:t>
      </w:r>
    </w:p>
    <w:p w14:paraId="743AE77C" w14:textId="77777777" w:rsidR="000A7802" w:rsidRPr="000E3B48" w:rsidRDefault="000A7802" w:rsidP="000A7802">
      <w:pPr>
        <w:rPr>
          <w:lang w:val="es-ES"/>
        </w:rPr>
      </w:pPr>
    </w:p>
    <w:p w14:paraId="12CF6AE6" w14:textId="77777777" w:rsidR="009061FA" w:rsidRPr="000E3B48" w:rsidRDefault="009061FA" w:rsidP="00B3686A">
      <w:pPr>
        <w:rPr>
          <w:lang w:val="es-ES"/>
        </w:rPr>
      </w:pPr>
    </w:p>
    <w:p w14:paraId="3A44ADEE" w14:textId="5AF9C2DC" w:rsidR="000A7802" w:rsidRPr="000E3B48" w:rsidRDefault="000A7802" w:rsidP="00B3686A">
      <w:pPr>
        <w:rPr>
          <w:szCs w:val="22"/>
          <w:lang w:val="es-ES"/>
        </w:rPr>
      </w:pPr>
      <w:r>
        <w:rPr>
          <w:lang w:val="es"/>
        </w:rPr>
        <w:t>Todos los registros completados y cancelados también aparecerán en el panel de control de su familia.</w:t>
      </w:r>
    </w:p>
    <w:sectPr w:rsidR="000A7802" w:rsidRPr="000E3B48" w:rsidSect="005A290B">
      <w:headerReference w:type="first" r:id="rId24"/>
      <w:type w:val="continuous"/>
      <w:pgSz w:w="12240" w:h="15840"/>
      <w:pgMar w:top="720" w:right="720" w:bottom="63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C35EF0" w14:textId="77777777" w:rsidR="00380F4C" w:rsidRDefault="00380F4C" w:rsidP="005A290B">
      <w:r>
        <w:rPr>
          <w:lang w:val="es"/>
        </w:rPr>
        <w:separator/>
      </w:r>
    </w:p>
  </w:endnote>
  <w:endnote w:type="continuationSeparator" w:id="0">
    <w:p w14:paraId="0944B41E" w14:textId="77777777" w:rsidR="00380F4C" w:rsidRDefault="00380F4C" w:rsidP="005A290B">
      <w:r>
        <w:rPr>
          <w:lang w:val="es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90C288" w14:textId="77777777" w:rsidR="00380F4C" w:rsidRDefault="00380F4C" w:rsidP="005A290B">
      <w:r>
        <w:rPr>
          <w:lang w:val="es"/>
        </w:rPr>
        <w:separator/>
      </w:r>
    </w:p>
  </w:footnote>
  <w:footnote w:type="continuationSeparator" w:id="0">
    <w:p w14:paraId="368BC015" w14:textId="77777777" w:rsidR="00380F4C" w:rsidRDefault="00380F4C" w:rsidP="005A290B">
      <w:r>
        <w:rPr>
          <w:lang w:val="es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45C90" w14:textId="07F0DAAF" w:rsidR="005A290B" w:rsidRDefault="000E3B48">
    <w:pPr>
      <w:pStyle w:val="Header"/>
    </w:pPr>
    <w:r>
      <w:rPr>
        <w:noProof/>
        <w:lang w:val="es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683CB7CD" wp14:editId="6605CF5C">
              <wp:simplePos x="0" y="0"/>
              <wp:positionH relativeFrom="column">
                <wp:posOffset>642620</wp:posOffset>
              </wp:positionH>
              <wp:positionV relativeFrom="paragraph">
                <wp:posOffset>-231140</wp:posOffset>
              </wp:positionV>
              <wp:extent cx="5508625" cy="1042670"/>
              <wp:effectExtent l="0" t="0" r="1905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508625" cy="1042670"/>
                        <a:chOff x="1792" y="691"/>
                        <a:chExt cx="8675" cy="1642"/>
                      </a:xfrm>
                    </wpg:grpSpPr>
                    <pic:pic xmlns:pic="http://schemas.openxmlformats.org/drawingml/2006/picture">
                      <pic:nvPicPr>
                        <pic:cNvPr id="2" name="Picture 4" descr="Red EMS Eagle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792" y="691"/>
                          <a:ext cx="1231" cy="144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1" descr="Falcon0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377" y="816"/>
                          <a:ext cx="1424" cy="144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125" y="893"/>
                          <a:ext cx="1342" cy="144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052D8AA" id="Group 1" o:spid="_x0000_s1026" style="position:absolute;margin-left:50.6pt;margin-top:-18.2pt;width:433.75pt;height:82.1pt;z-index:-251658240" coordorigin="1792,691" coordsize="8675,1642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alt="Red EMS Eagle.JPG" style="position:absolute;left:1792;top:691;width:1231;height:1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">
                <v:imagedata r:id="rId4" o:title="Red EMS Eagle" chromakey="white"/>
              </v:shape>
              <v:shape id="Picture 1" o:spid="_x0000_s1028" type="#_x0000_t75" alt="Falcon01" style="position:absolute;left:5377;top:816;width:1424;height:1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">
                <v:imagedata r:id="rId5" o:title="Falcon01" chromakey="white"/>
              </v:shape>
              <v:shape id="Picture 2" o:spid="_x0000_s1029" type="#_x0000_t75" style="position:absolute;left:9125;top:893;width:1342;height:1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">
                <v:imagedata r:id="rId6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F0C36"/>
    <w:multiLevelType w:val="hybridMultilevel"/>
    <w:tmpl w:val="33966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C57CA1"/>
    <w:multiLevelType w:val="hybridMultilevel"/>
    <w:tmpl w:val="0E9AA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2338C"/>
    <w:multiLevelType w:val="hybridMultilevel"/>
    <w:tmpl w:val="809A0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3D0873"/>
    <w:multiLevelType w:val="hybridMultilevel"/>
    <w:tmpl w:val="C8AAA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0A0BF2"/>
    <w:multiLevelType w:val="hybridMultilevel"/>
    <w:tmpl w:val="F0209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FB3D54"/>
    <w:multiLevelType w:val="hybridMultilevel"/>
    <w:tmpl w:val="09AEC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351064"/>
    <w:multiLevelType w:val="hybridMultilevel"/>
    <w:tmpl w:val="0A8E4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504B5B"/>
    <w:multiLevelType w:val="hybridMultilevel"/>
    <w:tmpl w:val="C8A03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B05DD9"/>
    <w:multiLevelType w:val="hybridMultilevel"/>
    <w:tmpl w:val="0E1A5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3D561B"/>
    <w:multiLevelType w:val="hybridMultilevel"/>
    <w:tmpl w:val="07D26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6F0AA9"/>
    <w:multiLevelType w:val="hybridMultilevel"/>
    <w:tmpl w:val="65D2A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3700CC"/>
    <w:multiLevelType w:val="hybridMultilevel"/>
    <w:tmpl w:val="825ED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18706B"/>
    <w:multiLevelType w:val="hybridMultilevel"/>
    <w:tmpl w:val="19FA1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2"/>
  </w:num>
  <w:num w:numId="5">
    <w:abstractNumId w:val="5"/>
  </w:num>
  <w:num w:numId="6">
    <w:abstractNumId w:val="1"/>
  </w:num>
  <w:num w:numId="7">
    <w:abstractNumId w:val="3"/>
  </w:num>
  <w:num w:numId="8">
    <w:abstractNumId w:val="4"/>
  </w:num>
  <w:num w:numId="9">
    <w:abstractNumId w:val="9"/>
  </w:num>
  <w:num w:numId="10">
    <w:abstractNumId w:val="6"/>
  </w:num>
  <w:num w:numId="11">
    <w:abstractNumId w:val="8"/>
  </w:num>
  <w:num w:numId="12">
    <w:abstractNumId w:val="7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AAkNLSzMLE3MLIyUdpeDU4uLM/DyQAqNaACE/qLIsAAAA"/>
  </w:docVars>
  <w:rsids>
    <w:rsidRoot w:val="0040413E"/>
    <w:rsid w:val="00002101"/>
    <w:rsid w:val="00007B89"/>
    <w:rsid w:val="000316BA"/>
    <w:rsid w:val="00033C9E"/>
    <w:rsid w:val="00034776"/>
    <w:rsid w:val="00042229"/>
    <w:rsid w:val="000605FA"/>
    <w:rsid w:val="00083291"/>
    <w:rsid w:val="00097C8B"/>
    <w:rsid w:val="000A7802"/>
    <w:rsid w:val="000D51CE"/>
    <w:rsid w:val="000E2929"/>
    <w:rsid w:val="000E3B48"/>
    <w:rsid w:val="00135362"/>
    <w:rsid w:val="001527B3"/>
    <w:rsid w:val="00187B7E"/>
    <w:rsid w:val="001A5D4D"/>
    <w:rsid w:val="001A7CFA"/>
    <w:rsid w:val="001D6B10"/>
    <w:rsid w:val="00200F01"/>
    <w:rsid w:val="00204A1A"/>
    <w:rsid w:val="00215E0B"/>
    <w:rsid w:val="00217006"/>
    <w:rsid w:val="0022553E"/>
    <w:rsid w:val="00227CB1"/>
    <w:rsid w:val="00244BA7"/>
    <w:rsid w:val="00246642"/>
    <w:rsid w:val="00256D84"/>
    <w:rsid w:val="002662A5"/>
    <w:rsid w:val="002846DA"/>
    <w:rsid w:val="002E5FB4"/>
    <w:rsid w:val="002F6C6D"/>
    <w:rsid w:val="00326C37"/>
    <w:rsid w:val="003372C0"/>
    <w:rsid w:val="00343AB9"/>
    <w:rsid w:val="00380F4C"/>
    <w:rsid w:val="0039737B"/>
    <w:rsid w:val="003B4BEA"/>
    <w:rsid w:val="003E4D23"/>
    <w:rsid w:val="004013E6"/>
    <w:rsid w:val="0040413E"/>
    <w:rsid w:val="00423279"/>
    <w:rsid w:val="00443059"/>
    <w:rsid w:val="00465B3D"/>
    <w:rsid w:val="00476887"/>
    <w:rsid w:val="004954EF"/>
    <w:rsid w:val="004A0D4D"/>
    <w:rsid w:val="004A1BA5"/>
    <w:rsid w:val="004B7C8B"/>
    <w:rsid w:val="004D4A16"/>
    <w:rsid w:val="0051153C"/>
    <w:rsid w:val="00513E48"/>
    <w:rsid w:val="00514204"/>
    <w:rsid w:val="00534FEF"/>
    <w:rsid w:val="005451F7"/>
    <w:rsid w:val="00570FE2"/>
    <w:rsid w:val="005750CF"/>
    <w:rsid w:val="0058221F"/>
    <w:rsid w:val="005943F8"/>
    <w:rsid w:val="005A290B"/>
    <w:rsid w:val="005C1C3A"/>
    <w:rsid w:val="00605544"/>
    <w:rsid w:val="00616924"/>
    <w:rsid w:val="00616DFA"/>
    <w:rsid w:val="00695282"/>
    <w:rsid w:val="006D74EE"/>
    <w:rsid w:val="007031E9"/>
    <w:rsid w:val="0074073B"/>
    <w:rsid w:val="00760972"/>
    <w:rsid w:val="0076510A"/>
    <w:rsid w:val="00786A97"/>
    <w:rsid w:val="007941B5"/>
    <w:rsid w:val="007B71B8"/>
    <w:rsid w:val="007D4335"/>
    <w:rsid w:val="007D4B17"/>
    <w:rsid w:val="00813C0B"/>
    <w:rsid w:val="008246F7"/>
    <w:rsid w:val="008313ED"/>
    <w:rsid w:val="00834A0A"/>
    <w:rsid w:val="00844535"/>
    <w:rsid w:val="00845C87"/>
    <w:rsid w:val="00847AFA"/>
    <w:rsid w:val="0085307A"/>
    <w:rsid w:val="00855999"/>
    <w:rsid w:val="00881FD0"/>
    <w:rsid w:val="008961AA"/>
    <w:rsid w:val="008B680C"/>
    <w:rsid w:val="008D2D20"/>
    <w:rsid w:val="008D30B5"/>
    <w:rsid w:val="008D664D"/>
    <w:rsid w:val="008E51B9"/>
    <w:rsid w:val="008F56B0"/>
    <w:rsid w:val="009061FA"/>
    <w:rsid w:val="00910ED9"/>
    <w:rsid w:val="00926A47"/>
    <w:rsid w:val="009405C1"/>
    <w:rsid w:val="00950552"/>
    <w:rsid w:val="00952BF7"/>
    <w:rsid w:val="00953314"/>
    <w:rsid w:val="009622FE"/>
    <w:rsid w:val="009B0C15"/>
    <w:rsid w:val="00A26EE0"/>
    <w:rsid w:val="00A405E3"/>
    <w:rsid w:val="00A426B3"/>
    <w:rsid w:val="00A93769"/>
    <w:rsid w:val="00AA0D4E"/>
    <w:rsid w:val="00AC6ED7"/>
    <w:rsid w:val="00AC76F2"/>
    <w:rsid w:val="00AD1536"/>
    <w:rsid w:val="00AF2181"/>
    <w:rsid w:val="00AF22E3"/>
    <w:rsid w:val="00AF48EF"/>
    <w:rsid w:val="00B10766"/>
    <w:rsid w:val="00B2209A"/>
    <w:rsid w:val="00B3686A"/>
    <w:rsid w:val="00B516E4"/>
    <w:rsid w:val="00B527EA"/>
    <w:rsid w:val="00B9170A"/>
    <w:rsid w:val="00BC6891"/>
    <w:rsid w:val="00C03899"/>
    <w:rsid w:val="00C162E0"/>
    <w:rsid w:val="00C3350E"/>
    <w:rsid w:val="00C72DDB"/>
    <w:rsid w:val="00C80DCD"/>
    <w:rsid w:val="00C91B6B"/>
    <w:rsid w:val="00C923D3"/>
    <w:rsid w:val="00C9526A"/>
    <w:rsid w:val="00CB40E7"/>
    <w:rsid w:val="00CB4287"/>
    <w:rsid w:val="00CE61CB"/>
    <w:rsid w:val="00CF10B8"/>
    <w:rsid w:val="00CF7A4B"/>
    <w:rsid w:val="00D16D77"/>
    <w:rsid w:val="00D46522"/>
    <w:rsid w:val="00D46AE7"/>
    <w:rsid w:val="00D64098"/>
    <w:rsid w:val="00D650F0"/>
    <w:rsid w:val="00D67495"/>
    <w:rsid w:val="00DD2A46"/>
    <w:rsid w:val="00DD5AD2"/>
    <w:rsid w:val="00DE3434"/>
    <w:rsid w:val="00E02144"/>
    <w:rsid w:val="00E06060"/>
    <w:rsid w:val="00E120F7"/>
    <w:rsid w:val="00E23DBB"/>
    <w:rsid w:val="00E46F14"/>
    <w:rsid w:val="00E943BB"/>
    <w:rsid w:val="00E97795"/>
    <w:rsid w:val="00EA09B6"/>
    <w:rsid w:val="00EA6978"/>
    <w:rsid w:val="00F43C07"/>
    <w:rsid w:val="00F53B75"/>
    <w:rsid w:val="00F85066"/>
    <w:rsid w:val="00F87E9D"/>
    <w:rsid w:val="00F953BA"/>
    <w:rsid w:val="00FA42AC"/>
    <w:rsid w:val="00FA664B"/>
    <w:rsid w:val="00FB0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AF18376"/>
  <w15:chartTrackingRefBased/>
  <w15:docId w15:val="{A0D855DC-089D-4270-A08B-D186E1057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527EA"/>
    <w:rPr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0413E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D67495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D67495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AC6ED7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8F56B0"/>
    <w:pPr>
      <w:ind w:left="720"/>
      <w:contextualSpacing/>
    </w:pPr>
    <w:rPr>
      <w:rFonts w:eastAsia="Calibri" w:cs="Tahoma"/>
      <w:szCs w:val="22"/>
    </w:rPr>
  </w:style>
  <w:style w:type="table" w:styleId="TableGrid">
    <w:name w:val="Table Grid"/>
    <w:basedOn w:val="TableNormal"/>
    <w:rsid w:val="00033C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5A290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A290B"/>
    <w:rPr>
      <w:sz w:val="22"/>
      <w:szCs w:val="24"/>
    </w:rPr>
  </w:style>
  <w:style w:type="paragraph" w:styleId="Footer">
    <w:name w:val="footer"/>
    <w:basedOn w:val="Normal"/>
    <w:link w:val="FooterChar"/>
    <w:rsid w:val="005A290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A290B"/>
    <w:rPr>
      <w:sz w:val="22"/>
      <w:szCs w:val="24"/>
    </w:rPr>
  </w:style>
  <w:style w:type="character" w:styleId="PlaceholderText">
    <w:name w:val="Placeholder Text"/>
    <w:basedOn w:val="DefaultParagraphFont"/>
    <w:uiPriority w:val="99"/>
    <w:semiHidden/>
    <w:rsid w:val="000E3B4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rdners@nashua.edu" TargetMode="External"/><Relationship Id="rId13" Type="http://schemas.openxmlformats.org/officeDocument/2006/relationships/hyperlink" Target="http://www.PennichuckAthletics.com" TargetMode="External"/><Relationship Id="rId18" Type="http://schemas.openxmlformats.org/officeDocument/2006/relationships/image" Target="media/image4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7.png"/><Relationship Id="rId7" Type="http://schemas.openxmlformats.org/officeDocument/2006/relationships/hyperlink" Target="mailto:lysikj@nashua.edu" TargetMode="External"/><Relationship Id="rId12" Type="http://schemas.openxmlformats.org/officeDocument/2006/relationships/hyperlink" Target="http://www.FairgroundsAthletics.com" TargetMode="External"/><Relationship Id="rId17" Type="http://schemas.openxmlformats.org/officeDocument/2006/relationships/image" Target="media/image3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ElmStreetAthletics.com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10" Type="http://schemas.openxmlformats.org/officeDocument/2006/relationships/hyperlink" Target="mailto:gingrasL@nashua.edu" TargetMode="External"/><Relationship Id="rId19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mailto:mcmenaminm@nashua.edu" TargetMode="External"/><Relationship Id="rId14" Type="http://schemas.openxmlformats.org/officeDocument/2006/relationships/hyperlink" Target="https://www.familyid.com/organizations/nashua-school-district-athletics" TargetMode="External"/><Relationship Id="rId22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2.png"/><Relationship Id="rId2" Type="http://schemas.openxmlformats.org/officeDocument/2006/relationships/image" Target="media/image11.png"/><Relationship Id="rId1" Type="http://schemas.openxmlformats.org/officeDocument/2006/relationships/image" Target="media/image10.jpeg"/><Relationship Id="rId6" Type="http://schemas.openxmlformats.org/officeDocument/2006/relationships/image" Target="media/image15.png"/><Relationship Id="rId5" Type="http://schemas.openxmlformats.org/officeDocument/2006/relationships/image" Target="media/image14.png"/><Relationship Id="rId4" Type="http://schemas.openxmlformats.org/officeDocument/2006/relationships/image" Target="media/image1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5</Pages>
  <Words>1380</Words>
  <Characters>793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shua School District</Company>
  <LinksUpToDate>false</LinksUpToDate>
  <CharactersWithSpaces>9297</CharactersWithSpaces>
  <SharedDoc>false</SharedDoc>
  <HLinks>
    <vt:vector size="54" baseType="variant">
      <vt:variant>
        <vt:i4>2490407</vt:i4>
      </vt:variant>
      <vt:variant>
        <vt:i4>21</vt:i4>
      </vt:variant>
      <vt:variant>
        <vt:i4>0</vt:i4>
      </vt:variant>
      <vt:variant>
        <vt:i4>5</vt:i4>
      </vt:variant>
      <vt:variant>
        <vt:lpwstr>https://www.familyid.com/organizations/nashua-school-district-athletics</vt:lpwstr>
      </vt:variant>
      <vt:variant>
        <vt:lpwstr/>
      </vt:variant>
      <vt:variant>
        <vt:i4>3080296</vt:i4>
      </vt:variant>
      <vt:variant>
        <vt:i4>18</vt:i4>
      </vt:variant>
      <vt:variant>
        <vt:i4>0</vt:i4>
      </vt:variant>
      <vt:variant>
        <vt:i4>5</vt:i4>
      </vt:variant>
      <vt:variant>
        <vt:lpwstr>http://www.pennichuckathletics.com/</vt:lpwstr>
      </vt:variant>
      <vt:variant>
        <vt:lpwstr/>
      </vt:variant>
      <vt:variant>
        <vt:i4>5242968</vt:i4>
      </vt:variant>
      <vt:variant>
        <vt:i4>15</vt:i4>
      </vt:variant>
      <vt:variant>
        <vt:i4>0</vt:i4>
      </vt:variant>
      <vt:variant>
        <vt:i4>5</vt:i4>
      </vt:variant>
      <vt:variant>
        <vt:lpwstr>http://www.fairgroundsathletics.com/</vt:lpwstr>
      </vt:variant>
      <vt:variant>
        <vt:lpwstr/>
      </vt:variant>
      <vt:variant>
        <vt:i4>2555936</vt:i4>
      </vt:variant>
      <vt:variant>
        <vt:i4>12</vt:i4>
      </vt:variant>
      <vt:variant>
        <vt:i4>0</vt:i4>
      </vt:variant>
      <vt:variant>
        <vt:i4>5</vt:i4>
      </vt:variant>
      <vt:variant>
        <vt:lpwstr>http://www.elmstreetathletics.com/</vt:lpwstr>
      </vt:variant>
      <vt:variant>
        <vt:lpwstr/>
      </vt:variant>
      <vt:variant>
        <vt:i4>5374059</vt:i4>
      </vt:variant>
      <vt:variant>
        <vt:i4>9</vt:i4>
      </vt:variant>
      <vt:variant>
        <vt:i4>0</vt:i4>
      </vt:variant>
      <vt:variant>
        <vt:i4>5</vt:i4>
      </vt:variant>
      <vt:variant>
        <vt:lpwstr>mailto:gingrasL@nashua.edu</vt:lpwstr>
      </vt:variant>
      <vt:variant>
        <vt:lpwstr/>
      </vt:variant>
      <vt:variant>
        <vt:i4>3604491</vt:i4>
      </vt:variant>
      <vt:variant>
        <vt:i4>6</vt:i4>
      </vt:variant>
      <vt:variant>
        <vt:i4>0</vt:i4>
      </vt:variant>
      <vt:variant>
        <vt:i4>5</vt:i4>
      </vt:variant>
      <vt:variant>
        <vt:lpwstr>mailto:mcmenaminm@nashua.edu</vt:lpwstr>
      </vt:variant>
      <vt:variant>
        <vt:lpwstr/>
      </vt:variant>
      <vt:variant>
        <vt:i4>5439611</vt:i4>
      </vt:variant>
      <vt:variant>
        <vt:i4>3</vt:i4>
      </vt:variant>
      <vt:variant>
        <vt:i4>0</vt:i4>
      </vt:variant>
      <vt:variant>
        <vt:i4>5</vt:i4>
      </vt:variant>
      <vt:variant>
        <vt:lpwstr>mailto:gardners@nashua.edu</vt:lpwstr>
      </vt:variant>
      <vt:variant>
        <vt:lpwstr/>
      </vt:variant>
      <vt:variant>
        <vt:i4>3014674</vt:i4>
      </vt:variant>
      <vt:variant>
        <vt:i4>0</vt:i4>
      </vt:variant>
      <vt:variant>
        <vt:i4>0</vt:i4>
      </vt:variant>
      <vt:variant>
        <vt:i4>5</vt:i4>
      </vt:variant>
      <vt:variant>
        <vt:lpwstr>mailto:lysikj@nashua.edu</vt:lpwstr>
      </vt:variant>
      <vt:variant>
        <vt:lpwstr/>
      </vt:variant>
      <vt:variant>
        <vt:i4>3735555</vt:i4>
      </vt:variant>
      <vt:variant>
        <vt:i4>-1</vt:i4>
      </vt:variant>
      <vt:variant>
        <vt:i4>2052</vt:i4>
      </vt:variant>
      <vt:variant>
        <vt:i4>1</vt:i4>
      </vt:variant>
      <vt:variant>
        <vt:lpwstr>cid:image003.png@01CE86E0.A2931EB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grasl</dc:creator>
  <cp:keywords/>
  <cp:lastModifiedBy>Yeney Naranjo Armenteros</cp:lastModifiedBy>
  <cp:revision>10</cp:revision>
  <cp:lastPrinted>2016-06-06T12:18:00Z</cp:lastPrinted>
  <dcterms:created xsi:type="dcterms:W3CDTF">2021-06-09T13:12:00Z</dcterms:created>
  <dcterms:modified xsi:type="dcterms:W3CDTF">2021-06-21T18:26:00Z</dcterms:modified>
</cp:coreProperties>
</file>